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B6983" w:rsidRPr="004205D3" w:rsidRDefault="0066130D" w:rsidP="003862A8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20" w:before="48" w:afterLines="20" w:after="48" w:line="320" w:lineRule="atLeast"/>
        <w:jc w:val="center"/>
        <w:rPr>
          <w:rFonts w:asciiTheme="minorEastAsia" w:eastAsiaTheme="minorEastAsia" w:hAnsiTheme="minorEastAsia" w:cs="Arial"/>
          <w:b/>
          <w:spacing w:val="10"/>
          <w:sz w:val="26"/>
          <w:szCs w:val="26"/>
        </w:rPr>
      </w:pPr>
      <w:r w:rsidRPr="004205D3">
        <w:rPr>
          <w:rFonts w:asciiTheme="minorEastAsia" w:eastAsiaTheme="minorEastAsia" w:hAnsiTheme="minorEastAsia" w:cs="Arial" w:hint="eastAsia"/>
          <w:b/>
          <w:spacing w:val="10"/>
          <w:sz w:val="26"/>
          <w:szCs w:val="26"/>
        </w:rPr>
        <w:t>消費者委員會</w:t>
      </w:r>
    </w:p>
    <w:p w:rsidR="00EB6983" w:rsidRDefault="00ED4B87" w:rsidP="003862A8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20" w:before="48" w:afterLines="20" w:after="48" w:line="320" w:lineRule="atLeast"/>
        <w:jc w:val="center"/>
        <w:rPr>
          <w:rFonts w:asciiTheme="minorEastAsia" w:eastAsiaTheme="minorEastAsia" w:hAnsiTheme="minorEastAsia" w:cs="Arial"/>
          <w:b/>
          <w:spacing w:val="10"/>
          <w:sz w:val="26"/>
          <w:szCs w:val="26"/>
        </w:rPr>
      </w:pPr>
      <w:r>
        <w:rPr>
          <w:rFonts w:asciiTheme="minorEastAsia" w:eastAsiaTheme="minorEastAsia" w:hAnsiTheme="minorEastAsia" w:cs="Arial" w:hint="eastAsia"/>
          <w:b/>
          <w:spacing w:val="10"/>
          <w:sz w:val="26"/>
          <w:szCs w:val="26"/>
        </w:rPr>
        <w:t>05</w:t>
      </w:r>
      <w:r w:rsidR="004C6C0F" w:rsidRPr="004205D3">
        <w:rPr>
          <w:rFonts w:asciiTheme="minorEastAsia" w:eastAsiaTheme="minorEastAsia" w:hAnsiTheme="minorEastAsia" w:cs="Arial" w:hint="eastAsia"/>
          <w:b/>
          <w:spacing w:val="10"/>
          <w:sz w:val="26"/>
          <w:szCs w:val="26"/>
        </w:rPr>
        <w:t>-</w:t>
      </w:r>
      <w:r w:rsidR="00F474E3">
        <w:rPr>
          <w:rFonts w:asciiTheme="minorEastAsia" w:eastAsiaTheme="minorEastAsia" w:hAnsiTheme="minorEastAsia" w:cs="Arial"/>
          <w:b/>
          <w:spacing w:val="10"/>
          <w:sz w:val="26"/>
          <w:szCs w:val="26"/>
        </w:rPr>
        <w:t>0</w:t>
      </w:r>
      <w:r w:rsidR="005B67FE">
        <w:rPr>
          <w:rFonts w:asciiTheme="minorEastAsia" w:eastAsiaTheme="minorEastAsia" w:hAnsiTheme="minorEastAsia" w:cs="Arial"/>
          <w:b/>
          <w:spacing w:val="10"/>
          <w:sz w:val="26"/>
          <w:szCs w:val="26"/>
        </w:rPr>
        <w:t>9</w:t>
      </w:r>
      <w:r w:rsidR="0023643B" w:rsidRPr="004205D3">
        <w:rPr>
          <w:rFonts w:asciiTheme="minorEastAsia" w:eastAsiaTheme="minorEastAsia" w:hAnsiTheme="minorEastAsia" w:cs="Arial"/>
          <w:b/>
          <w:spacing w:val="10"/>
          <w:sz w:val="26"/>
          <w:szCs w:val="26"/>
        </w:rPr>
        <w:t>-</w:t>
      </w:r>
      <w:r w:rsidR="007A07D6" w:rsidRPr="004205D3">
        <w:rPr>
          <w:rFonts w:asciiTheme="minorEastAsia" w:eastAsiaTheme="minorEastAsia" w:hAnsiTheme="minorEastAsia" w:cs="Arial" w:hint="eastAsia"/>
          <w:b/>
          <w:spacing w:val="10"/>
          <w:sz w:val="26"/>
          <w:szCs w:val="26"/>
        </w:rPr>
        <w:t>2</w:t>
      </w:r>
      <w:r w:rsidR="00954E27" w:rsidRPr="004205D3">
        <w:rPr>
          <w:rFonts w:asciiTheme="minorEastAsia" w:eastAsiaTheme="minorEastAsia" w:hAnsiTheme="minorEastAsia" w:cs="Arial" w:hint="eastAsia"/>
          <w:b/>
          <w:spacing w:val="10"/>
          <w:sz w:val="26"/>
          <w:szCs w:val="26"/>
        </w:rPr>
        <w:t>01</w:t>
      </w:r>
      <w:r w:rsidR="002D1BC4">
        <w:rPr>
          <w:rFonts w:asciiTheme="minorEastAsia" w:eastAsiaTheme="minorEastAsia" w:hAnsiTheme="minorEastAsia" w:cs="Arial" w:hint="eastAsia"/>
          <w:b/>
          <w:spacing w:val="10"/>
          <w:sz w:val="26"/>
          <w:szCs w:val="26"/>
        </w:rPr>
        <w:t>9</w:t>
      </w:r>
    </w:p>
    <w:p w:rsidR="005C42A0" w:rsidRDefault="005C42A0" w:rsidP="00FD5A92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20" w:before="48" w:afterLines="20" w:after="48" w:line="360" w:lineRule="atLeast"/>
        <w:rPr>
          <w:rFonts w:ascii="新細明體" w:hAnsi="新細明體" w:cs="Arial"/>
          <w:b/>
          <w:spacing w:val="10"/>
          <w:sz w:val="28"/>
          <w:szCs w:val="28"/>
        </w:rPr>
      </w:pPr>
    </w:p>
    <w:p w:rsidR="00D62945" w:rsidRPr="005B67FE" w:rsidRDefault="00D62945" w:rsidP="000337D7">
      <w:pPr>
        <w:pStyle w:val="Web"/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20" w:before="48" w:beforeAutospacing="0" w:afterLines="20" w:after="48" w:afterAutospacing="0" w:line="360" w:lineRule="atLeast"/>
        <w:jc w:val="center"/>
        <w:rPr>
          <w:rFonts w:ascii="Helvetica" w:hAnsi="Helvetica" w:cs="Helvetica"/>
          <w:sz w:val="20"/>
          <w:szCs w:val="20"/>
          <w:lang w:eastAsia="zh-HK"/>
        </w:rPr>
      </w:pPr>
      <w:r w:rsidRPr="005B67FE">
        <w:rPr>
          <w:rFonts w:ascii="新細明體" w:eastAsia="新細明體" w:hAnsi="新細明體" w:cs="Arial" w:hint="eastAsia"/>
          <w:b/>
          <w:bCs/>
          <w:spacing w:val="10"/>
          <w:sz w:val="28"/>
          <w:szCs w:val="28"/>
          <w:lang w:eastAsia="zh-HK"/>
        </w:rPr>
        <w:t>第</w:t>
      </w:r>
      <w:r w:rsidR="000337D7" w:rsidRPr="005B67FE">
        <w:rPr>
          <w:rFonts w:ascii="新細明體" w:eastAsia="新細明體" w:hAnsi="新細明體" w:cs="Arial" w:hint="eastAsia"/>
          <w:b/>
          <w:bCs/>
          <w:spacing w:val="10"/>
          <w:sz w:val="28"/>
          <w:szCs w:val="28"/>
          <w:lang w:eastAsia="zh-HK"/>
        </w:rPr>
        <w:t>312</w:t>
      </w:r>
      <w:r w:rsidRPr="005B67FE">
        <w:rPr>
          <w:rFonts w:ascii="新細明體" w:eastAsia="新細明體" w:hAnsi="新細明體" w:cs="Arial" w:hint="eastAsia"/>
          <w:b/>
          <w:bCs/>
          <w:spacing w:val="10"/>
          <w:sz w:val="28"/>
          <w:szCs w:val="28"/>
          <w:lang w:eastAsia="zh-HK"/>
        </w:rPr>
        <w:t>期</w:t>
      </w:r>
      <w:r w:rsidRPr="005B67FE">
        <w:rPr>
          <w:rFonts w:ascii="新細明體" w:eastAsia="新細明體" w:hAnsi="新細明體" w:cs="Arial" w:hint="eastAsia"/>
          <w:b/>
          <w:bCs/>
          <w:spacing w:val="10"/>
          <w:sz w:val="28"/>
          <w:szCs w:val="28"/>
        </w:rPr>
        <w:t>《澳門消費》</w:t>
      </w:r>
      <w:r w:rsidR="000337D7" w:rsidRPr="005B67FE">
        <w:rPr>
          <w:rFonts w:ascii="新細明體" w:eastAsia="新細明體" w:hAnsi="新細明體" w:cs="Arial" w:hint="eastAsia"/>
          <w:b/>
          <w:bCs/>
          <w:spacing w:val="10"/>
          <w:sz w:val="28"/>
          <w:szCs w:val="28"/>
          <w:lang w:eastAsia="zh-HK"/>
        </w:rPr>
        <w:t>載</w:t>
      </w:r>
      <w:r w:rsidR="004470F4">
        <w:rPr>
          <w:rFonts w:ascii="新細明體" w:eastAsia="新細明體" w:hAnsi="新細明體" w:cs="Arial" w:hint="eastAsia"/>
          <w:b/>
          <w:bCs/>
          <w:spacing w:val="10"/>
          <w:sz w:val="28"/>
          <w:szCs w:val="28"/>
          <w:lang w:eastAsia="zh-HK"/>
        </w:rPr>
        <w:t>蛋類</w:t>
      </w:r>
      <w:r w:rsidR="004470F4" w:rsidRPr="004470F4">
        <w:rPr>
          <w:rFonts w:ascii="新細明體" w:eastAsia="新細明體" w:hAnsi="新細明體" w:cs="Arial" w:hint="eastAsia"/>
          <w:b/>
          <w:bCs/>
          <w:spacing w:val="10"/>
          <w:sz w:val="28"/>
          <w:szCs w:val="28"/>
          <w:lang w:eastAsia="zh-HK"/>
        </w:rPr>
        <w:t>衛生抽查報告</w:t>
      </w:r>
    </w:p>
    <w:p w:rsidR="00D62945" w:rsidRDefault="00D62945" w:rsidP="00D62945">
      <w:pPr>
        <w:pStyle w:val="Web"/>
        <w:tabs>
          <w:tab w:val="left" w:pos="4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20" w:before="48" w:beforeAutospacing="0" w:afterLines="20" w:after="48" w:afterAutospacing="0" w:line="360" w:lineRule="atLeast"/>
        <w:jc w:val="both"/>
        <w:rPr>
          <w:rFonts w:ascii="Helvetica" w:hAnsi="Helvetica" w:cs="Helvetica"/>
          <w:sz w:val="20"/>
          <w:szCs w:val="20"/>
        </w:rPr>
      </w:pPr>
      <w:r>
        <w:rPr>
          <w:rFonts w:ascii="新細明體" w:eastAsia="新細明體" w:hAnsi="新細明體" w:cs="Arial" w:hint="eastAsia"/>
          <w:sz w:val="20"/>
          <w:szCs w:val="20"/>
        </w:rPr>
        <w:t> </w:t>
      </w:r>
    </w:p>
    <w:p w:rsidR="003E42E7" w:rsidRDefault="00D62945" w:rsidP="002A79B8">
      <w:pPr>
        <w:pStyle w:val="Web"/>
        <w:tabs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30" w:before="72" w:beforeAutospacing="0" w:afterLines="30" w:after="72" w:afterAutospacing="0" w:line="400" w:lineRule="atLeast"/>
        <w:jc w:val="both"/>
        <w:rPr>
          <w:rFonts w:asciiTheme="minorEastAsia" w:hAnsiTheme="minorEastAsia" w:cs="Arial"/>
          <w:lang w:eastAsia="zh-HK"/>
        </w:rPr>
      </w:pPr>
      <w:r>
        <w:rPr>
          <w:rFonts w:asciiTheme="minorEastAsia" w:hAnsiTheme="minorEastAsia" w:cs="Arial" w:hint="eastAsia"/>
          <w:sz w:val="20"/>
          <w:szCs w:val="20"/>
        </w:rPr>
        <w:t>      </w:t>
      </w:r>
      <w:r w:rsidR="002A79B8">
        <w:rPr>
          <w:rFonts w:asciiTheme="minorEastAsia" w:hAnsiTheme="minorEastAsia" w:cs="Arial" w:hint="eastAsia"/>
          <w:sz w:val="20"/>
          <w:szCs w:val="20"/>
        </w:rPr>
        <w:t xml:space="preserve">     </w:t>
      </w:r>
      <w:r w:rsidR="00472A3E" w:rsidRPr="009108DB">
        <w:rPr>
          <w:rFonts w:asciiTheme="minorEastAsia" w:hAnsiTheme="minorEastAsia" w:cs="Arial" w:hint="eastAsia"/>
          <w:lang w:eastAsia="zh-HK"/>
        </w:rPr>
        <w:t>消費者委員會出版新一期《澳門消費》刊登30款蛋類的衛生抽查報告，全部樣本通過金屬污染物</w:t>
      </w:r>
      <w:r w:rsidR="000337D7">
        <w:rPr>
          <w:rFonts w:asciiTheme="minorEastAsia" w:hAnsiTheme="minorEastAsia" w:cs="Arial" w:hint="eastAsia"/>
          <w:lang w:eastAsia="zh-HK"/>
        </w:rPr>
        <w:t>及</w:t>
      </w:r>
      <w:r w:rsidR="00472A3E" w:rsidRPr="009108DB">
        <w:rPr>
          <w:rFonts w:asciiTheme="minorEastAsia" w:hAnsiTheme="minorEastAsia" w:cs="Arial" w:hint="eastAsia"/>
          <w:lang w:eastAsia="zh-HK"/>
        </w:rPr>
        <w:t>獸藥殘留量</w:t>
      </w:r>
      <w:r w:rsidR="000337D7">
        <w:rPr>
          <w:rFonts w:asciiTheme="minorEastAsia" w:hAnsiTheme="minorEastAsia" w:cs="Arial" w:hint="eastAsia"/>
          <w:lang w:eastAsia="zh-HK"/>
        </w:rPr>
        <w:t>的限量要求</w:t>
      </w:r>
      <w:r w:rsidR="00472A3E" w:rsidRPr="009108DB">
        <w:rPr>
          <w:rFonts w:asciiTheme="minorEastAsia" w:hAnsiTheme="minorEastAsia" w:cs="Arial" w:hint="eastAsia"/>
          <w:lang w:eastAsia="zh-HK"/>
        </w:rPr>
        <w:t>，</w:t>
      </w:r>
      <w:r w:rsidR="000337D7">
        <w:rPr>
          <w:rFonts w:asciiTheme="minorEastAsia" w:hAnsiTheme="minorEastAsia" w:cs="Arial" w:hint="eastAsia"/>
          <w:lang w:eastAsia="zh-HK"/>
        </w:rPr>
        <w:t>亦</w:t>
      </w:r>
      <w:r w:rsidR="000337D7" w:rsidRPr="000337D7">
        <w:rPr>
          <w:rFonts w:asciiTheme="minorEastAsia" w:hAnsiTheme="minorEastAsia" w:cs="Arial" w:hint="eastAsia"/>
          <w:lang w:eastAsia="zh-HK"/>
        </w:rPr>
        <w:t>未檢出</w:t>
      </w:r>
      <w:r w:rsidR="007D512F" w:rsidRPr="000337D7">
        <w:rPr>
          <w:rFonts w:asciiTheme="minorEastAsia" w:hAnsiTheme="minorEastAsia" w:cs="Arial" w:hint="eastAsia"/>
          <w:lang w:eastAsia="zh-HK"/>
        </w:rPr>
        <w:t>禁用</w:t>
      </w:r>
      <w:r w:rsidR="007D512F">
        <w:rPr>
          <w:rFonts w:asciiTheme="minorEastAsia" w:hAnsiTheme="minorEastAsia" w:cs="Arial" w:hint="eastAsia"/>
          <w:lang w:eastAsia="zh-HK"/>
        </w:rPr>
        <w:t>於</w:t>
      </w:r>
      <w:r w:rsidR="007D512F" w:rsidRPr="000337D7">
        <w:rPr>
          <w:rFonts w:asciiTheme="minorEastAsia" w:hAnsiTheme="minorEastAsia" w:cs="Arial" w:hint="eastAsia"/>
          <w:lang w:eastAsia="zh-HK"/>
        </w:rPr>
        <w:t>食</w:t>
      </w:r>
      <w:r w:rsidR="000337D7" w:rsidRPr="000337D7">
        <w:rPr>
          <w:rFonts w:asciiTheme="minorEastAsia" w:hAnsiTheme="minorEastAsia" w:cs="Arial" w:hint="eastAsia"/>
          <w:lang w:eastAsia="zh-HK"/>
        </w:rPr>
        <w:t>品</w:t>
      </w:r>
      <w:r w:rsidR="000337D7">
        <w:rPr>
          <w:rFonts w:asciiTheme="minorEastAsia" w:hAnsiTheme="minorEastAsia" w:cs="Arial" w:hint="eastAsia"/>
          <w:lang w:eastAsia="zh-HK"/>
        </w:rPr>
        <w:t>的蘇丹紅。</w:t>
      </w:r>
      <w:r w:rsidR="00415FC3" w:rsidRPr="009108DB">
        <w:rPr>
          <w:rFonts w:asciiTheme="minorEastAsia" w:hAnsiTheme="minorEastAsia" w:cs="Arial" w:hint="eastAsia"/>
          <w:lang w:eastAsia="zh-HK"/>
        </w:rPr>
        <w:t>消費者可登入消委會網頁（</w:t>
      </w:r>
      <w:hyperlink r:id="rId8" w:history="1">
        <w:r w:rsidR="00415FC3" w:rsidRPr="009108DB">
          <w:rPr>
            <w:rStyle w:val="a4"/>
            <w:rFonts w:asciiTheme="minorEastAsia" w:hAnsiTheme="minorEastAsia" w:cs="Arial" w:hint="eastAsia"/>
            <w:color w:val="auto"/>
            <w:u w:val="none"/>
            <w:lang w:eastAsia="zh-HK"/>
          </w:rPr>
          <w:t>www.consumer.gov.mo）或微信(WeChat)帳號查閱該報告</w:t>
        </w:r>
      </w:hyperlink>
      <w:r w:rsidR="001D0A1A" w:rsidRPr="009108DB">
        <w:rPr>
          <w:rFonts w:asciiTheme="minorEastAsia" w:hAnsiTheme="minorEastAsia" w:cs="Arial"/>
          <w:lang w:eastAsia="zh-HK"/>
        </w:rPr>
        <w:t>，</w:t>
      </w:r>
      <w:r w:rsidR="007D512F">
        <w:rPr>
          <w:rFonts w:asciiTheme="minorEastAsia" w:hAnsiTheme="minorEastAsia" w:cs="Arial" w:hint="eastAsia"/>
          <w:lang w:eastAsia="zh-HK"/>
        </w:rPr>
        <w:t>以及相關的選購及食用</w:t>
      </w:r>
      <w:r w:rsidR="00415FC3" w:rsidRPr="009108DB">
        <w:rPr>
          <w:rFonts w:asciiTheme="minorEastAsia" w:hAnsiTheme="minorEastAsia" w:cs="Arial" w:hint="eastAsia"/>
          <w:lang w:eastAsia="zh-HK"/>
        </w:rPr>
        <w:t>消費提示。</w:t>
      </w:r>
    </w:p>
    <w:p w:rsidR="00F33B85" w:rsidRPr="00C67D1E" w:rsidRDefault="00F33B85" w:rsidP="00EB3C7D">
      <w:pPr>
        <w:pStyle w:val="Web"/>
        <w:tabs>
          <w:tab w:val="left" w:pos="4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30" w:before="72" w:beforeAutospacing="0" w:afterLines="30" w:after="72" w:afterAutospacing="0" w:line="400" w:lineRule="atLeast"/>
        <w:jc w:val="both"/>
        <w:rPr>
          <w:rFonts w:asciiTheme="minorEastAsia" w:hAnsiTheme="minorEastAsia" w:cs="Arial"/>
          <w:b/>
          <w:lang w:eastAsia="zh-HK"/>
        </w:rPr>
      </w:pPr>
      <w:r>
        <w:rPr>
          <w:rFonts w:asciiTheme="minorEastAsia" w:hAnsiTheme="minorEastAsia" w:cs="Arial"/>
          <w:lang w:eastAsia="zh-HK"/>
        </w:rPr>
        <w:tab/>
      </w:r>
      <w:r w:rsidRPr="00C67D1E">
        <w:rPr>
          <w:rFonts w:asciiTheme="minorEastAsia" w:hAnsiTheme="minorEastAsia" w:cs="Arial"/>
          <w:b/>
          <w:lang w:eastAsia="zh-HK"/>
        </w:rPr>
        <w:t>30</w:t>
      </w:r>
      <w:r w:rsidRPr="00C67D1E">
        <w:rPr>
          <w:rFonts w:asciiTheme="minorEastAsia" w:hAnsiTheme="minorEastAsia" w:cs="Arial" w:hint="eastAsia"/>
          <w:b/>
          <w:lang w:eastAsia="zh-HK"/>
        </w:rPr>
        <w:t>款</w:t>
      </w:r>
      <w:r w:rsidR="00C67D1E" w:rsidRPr="00C67D1E">
        <w:rPr>
          <w:rFonts w:asciiTheme="minorEastAsia" w:hAnsiTheme="minorEastAsia" w:cs="Arial" w:hint="eastAsia"/>
          <w:b/>
          <w:lang w:eastAsia="zh-HK"/>
        </w:rPr>
        <w:t>蛋</w:t>
      </w:r>
      <w:r w:rsidRPr="00C67D1E">
        <w:rPr>
          <w:rFonts w:asciiTheme="minorEastAsia" w:hAnsiTheme="minorEastAsia" w:cs="Arial" w:hint="eastAsia"/>
          <w:b/>
          <w:lang w:eastAsia="zh-HK"/>
        </w:rPr>
        <w:t>樣</w:t>
      </w:r>
      <w:r w:rsidRPr="00C67D1E">
        <w:rPr>
          <w:rFonts w:asciiTheme="minorEastAsia" w:hAnsiTheme="minorEastAsia" w:cs="Arial" w:hint="eastAsia"/>
          <w:b/>
        </w:rPr>
        <w:t>本</w:t>
      </w:r>
      <w:r w:rsidR="00C67D1E" w:rsidRPr="00C67D1E">
        <w:rPr>
          <w:rFonts w:asciiTheme="minorEastAsia" w:hAnsiTheme="minorEastAsia" w:cs="Arial" w:hint="eastAsia"/>
          <w:b/>
          <w:lang w:eastAsia="zh-HK"/>
        </w:rPr>
        <w:t>全部合格</w:t>
      </w:r>
    </w:p>
    <w:p w:rsidR="00415FC3" w:rsidRPr="009108DB" w:rsidRDefault="00415FC3" w:rsidP="00EB3C7D">
      <w:pPr>
        <w:pStyle w:val="Web"/>
        <w:tabs>
          <w:tab w:val="left" w:pos="4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30" w:before="72" w:beforeAutospacing="0" w:afterLines="30" w:after="72" w:afterAutospacing="0" w:line="400" w:lineRule="atLeast"/>
        <w:jc w:val="both"/>
        <w:rPr>
          <w:rFonts w:asciiTheme="minorEastAsia" w:hAnsiTheme="minorEastAsia" w:cs="Arial"/>
          <w:lang w:eastAsia="zh-HK"/>
        </w:rPr>
      </w:pPr>
      <w:r w:rsidRPr="009108DB">
        <w:rPr>
          <w:rFonts w:asciiTheme="minorEastAsia" w:hAnsiTheme="minorEastAsia" w:cs="Arial"/>
          <w:lang w:eastAsia="zh-HK"/>
        </w:rPr>
        <w:tab/>
      </w:r>
      <w:r w:rsidRPr="009108DB">
        <w:rPr>
          <w:rFonts w:asciiTheme="minorEastAsia" w:hAnsiTheme="minorEastAsia" w:cs="Arial" w:hint="eastAsia"/>
          <w:lang w:eastAsia="zh-HK"/>
        </w:rPr>
        <w:t>蛋類</w:t>
      </w:r>
      <w:r w:rsidR="00AA0FA1">
        <w:rPr>
          <w:rFonts w:asciiTheme="minorEastAsia" w:hAnsiTheme="minorEastAsia" w:cs="Arial" w:hint="eastAsia"/>
          <w:lang w:eastAsia="zh-HK"/>
        </w:rPr>
        <w:t>食品</w:t>
      </w:r>
      <w:r w:rsidRPr="009108DB">
        <w:rPr>
          <w:rFonts w:asciiTheme="minorEastAsia" w:hAnsiTheme="minorEastAsia" w:cs="Arial" w:hint="eastAsia"/>
          <w:lang w:eastAsia="zh-HK"/>
        </w:rPr>
        <w:t>具一定營</w:t>
      </w:r>
      <w:r w:rsidRPr="009108DB">
        <w:rPr>
          <w:rFonts w:asciiTheme="minorEastAsia" w:hAnsiTheme="minorEastAsia" w:cs="Arial" w:hint="eastAsia"/>
        </w:rPr>
        <w:t>養</w:t>
      </w:r>
      <w:r w:rsidRPr="009108DB">
        <w:rPr>
          <w:rFonts w:asciiTheme="minorEastAsia" w:hAnsiTheme="minorEastAsia" w:cs="Arial" w:hint="eastAsia"/>
          <w:lang w:eastAsia="zh-HK"/>
        </w:rPr>
        <w:t>價值</w:t>
      </w:r>
      <w:r w:rsidRPr="009108DB">
        <w:rPr>
          <w:rFonts w:asciiTheme="minorEastAsia" w:hAnsiTheme="minorEastAsia" w:cs="Arial" w:hint="eastAsia"/>
        </w:rPr>
        <w:t>，</w:t>
      </w:r>
      <w:r w:rsidRPr="009108DB">
        <w:rPr>
          <w:rFonts w:asciiTheme="minorEastAsia" w:hAnsiTheme="minorEastAsia" w:cs="Arial" w:hint="eastAsia"/>
          <w:lang w:eastAsia="zh-HK"/>
        </w:rPr>
        <w:t>是消費者普遍食用的食品之一，消委會與市政署食品安全廳為食安把關，早前</w:t>
      </w:r>
      <w:r w:rsidR="001D0A1A" w:rsidRPr="009108DB">
        <w:rPr>
          <w:rFonts w:asciiTheme="minorEastAsia" w:hAnsiTheme="minorEastAsia" w:cs="Arial" w:hint="eastAsia"/>
          <w:lang w:eastAsia="zh-HK"/>
        </w:rPr>
        <w:t>聯合</w:t>
      </w:r>
      <w:r w:rsidRPr="009108DB">
        <w:rPr>
          <w:rFonts w:asciiTheme="minorEastAsia" w:hAnsiTheme="minorEastAsia" w:cs="Arial" w:hint="eastAsia"/>
          <w:lang w:eastAsia="zh-HK"/>
        </w:rPr>
        <w:t>在</w:t>
      </w:r>
      <w:r w:rsidR="001D0A1A" w:rsidRPr="009108DB">
        <w:rPr>
          <w:rFonts w:asciiTheme="minorEastAsia" w:hAnsiTheme="minorEastAsia" w:cs="Arial" w:hint="eastAsia"/>
          <w:lang w:eastAsia="zh-HK"/>
        </w:rPr>
        <w:t>各區</w:t>
      </w:r>
      <w:r w:rsidRPr="009108DB">
        <w:rPr>
          <w:rFonts w:asciiTheme="minorEastAsia" w:hAnsiTheme="minorEastAsia" w:cs="Arial" w:hint="eastAsia"/>
          <w:lang w:eastAsia="zh-HK"/>
        </w:rPr>
        <w:t>街市、雜貨店及超市等場所抽查包括雞蛋、皮</w:t>
      </w:r>
      <w:r w:rsidRPr="009108DB">
        <w:rPr>
          <w:rFonts w:asciiTheme="minorEastAsia" w:hAnsiTheme="minorEastAsia" w:cs="Arial" w:hint="eastAsia"/>
        </w:rPr>
        <w:t>蛋</w:t>
      </w:r>
      <w:r w:rsidRPr="009108DB">
        <w:rPr>
          <w:rFonts w:asciiTheme="minorEastAsia" w:hAnsiTheme="minorEastAsia" w:cs="Arial" w:hint="eastAsia"/>
          <w:lang w:eastAsia="zh-HK"/>
        </w:rPr>
        <w:t>、鴨蛋等五種預先及非預先包裝的蛋，</w:t>
      </w:r>
      <w:r w:rsidR="007D512F" w:rsidRPr="009108DB">
        <w:rPr>
          <w:rFonts w:asciiTheme="minorEastAsia" w:hAnsiTheme="minorEastAsia" w:cs="Arial" w:hint="eastAsia"/>
          <w:lang w:eastAsia="zh-HK"/>
        </w:rPr>
        <w:t>總數共</w:t>
      </w:r>
      <w:r w:rsidR="007D512F">
        <w:rPr>
          <w:rFonts w:asciiTheme="minorEastAsia" w:hAnsiTheme="minorEastAsia" w:cs="Arial" w:hint="eastAsia"/>
          <w:lang w:eastAsia="zh-HK"/>
        </w:rPr>
        <w:t>抽查了</w:t>
      </w:r>
      <w:r w:rsidR="007D512F" w:rsidRPr="009108DB">
        <w:rPr>
          <w:rFonts w:asciiTheme="minorEastAsia" w:hAnsiTheme="minorEastAsia" w:cs="Arial" w:hint="eastAsia"/>
        </w:rPr>
        <w:t>30</w:t>
      </w:r>
      <w:r w:rsidR="007D512F" w:rsidRPr="009108DB">
        <w:rPr>
          <w:rFonts w:asciiTheme="minorEastAsia" w:hAnsiTheme="minorEastAsia" w:cs="Arial" w:hint="eastAsia"/>
          <w:lang w:eastAsia="zh-HK"/>
        </w:rPr>
        <w:t>款</w:t>
      </w:r>
      <w:r w:rsidR="007D512F">
        <w:rPr>
          <w:rFonts w:asciiTheme="minorEastAsia" w:hAnsiTheme="minorEastAsia" w:cs="Arial" w:hint="eastAsia"/>
          <w:lang w:eastAsia="zh-HK"/>
        </w:rPr>
        <w:t>批次的樣本</w:t>
      </w:r>
      <w:r w:rsidR="007D512F" w:rsidRPr="009108DB">
        <w:rPr>
          <w:rFonts w:asciiTheme="minorEastAsia" w:hAnsiTheme="minorEastAsia" w:cs="Arial" w:hint="eastAsia"/>
        </w:rPr>
        <w:t>，</w:t>
      </w:r>
      <w:r w:rsidRPr="009108DB">
        <w:rPr>
          <w:rFonts w:asciiTheme="minorEastAsia" w:hAnsiTheme="minorEastAsia" w:cs="Arial" w:hint="eastAsia"/>
          <w:lang w:eastAsia="zh-HK"/>
        </w:rPr>
        <w:t>其中</w:t>
      </w:r>
      <w:r w:rsidR="007D512F">
        <w:rPr>
          <w:rFonts w:asciiTheme="minorEastAsia" w:hAnsiTheme="minorEastAsia" w:cs="Arial" w:hint="eastAsia"/>
          <w:lang w:eastAsia="zh-HK"/>
        </w:rPr>
        <w:t>以</w:t>
      </w:r>
      <w:r w:rsidRPr="009108DB">
        <w:rPr>
          <w:rFonts w:asciiTheme="minorEastAsia" w:hAnsiTheme="minorEastAsia" w:cs="Arial" w:hint="eastAsia"/>
          <w:lang w:eastAsia="zh-HK"/>
        </w:rPr>
        <w:t>雞蛋</w:t>
      </w:r>
      <w:r w:rsidR="000337D7">
        <w:rPr>
          <w:rFonts w:asciiTheme="minorEastAsia" w:hAnsiTheme="minorEastAsia" w:cs="Arial" w:hint="eastAsia"/>
          <w:lang w:eastAsia="zh-HK"/>
        </w:rPr>
        <w:t>樣本</w:t>
      </w:r>
      <w:r w:rsidR="007D512F">
        <w:rPr>
          <w:rFonts w:asciiTheme="minorEastAsia" w:hAnsiTheme="minorEastAsia" w:cs="Arial" w:hint="eastAsia"/>
          <w:lang w:eastAsia="zh-HK"/>
        </w:rPr>
        <w:t>最多</w:t>
      </w:r>
      <w:r w:rsidRPr="009108DB">
        <w:rPr>
          <w:rFonts w:asciiTheme="minorEastAsia" w:hAnsiTheme="minorEastAsia" w:cs="Arial" w:hint="eastAsia"/>
          <w:lang w:eastAsia="zh-HK"/>
        </w:rPr>
        <w:t>，共有21款</w:t>
      </w:r>
      <w:r w:rsidR="001D0A1A" w:rsidRPr="009108DB">
        <w:rPr>
          <w:rFonts w:asciiTheme="minorEastAsia" w:hAnsiTheme="minorEastAsia" w:cs="Arial" w:hint="eastAsia"/>
          <w:lang w:eastAsia="zh-HK"/>
        </w:rPr>
        <w:t>批次</w:t>
      </w:r>
      <w:r w:rsidR="007D512F">
        <w:rPr>
          <w:rFonts w:asciiTheme="minorEastAsia" w:hAnsiTheme="minorEastAsia" w:cs="Arial" w:hint="eastAsia"/>
          <w:lang w:eastAsia="zh-HK"/>
        </w:rPr>
        <w:t>的</w:t>
      </w:r>
      <w:r w:rsidR="001D0A1A" w:rsidRPr="009108DB">
        <w:rPr>
          <w:rFonts w:asciiTheme="minorEastAsia" w:hAnsiTheme="minorEastAsia" w:cs="Arial" w:hint="eastAsia"/>
          <w:lang w:eastAsia="zh-HK"/>
        </w:rPr>
        <w:t>樣本</w:t>
      </w:r>
      <w:r w:rsidRPr="009108DB">
        <w:rPr>
          <w:rFonts w:asciiTheme="minorEastAsia" w:hAnsiTheme="minorEastAsia" w:cs="Arial" w:hint="eastAsia"/>
          <w:lang w:eastAsia="zh-HK"/>
        </w:rPr>
        <w:t>，產地來源</w:t>
      </w:r>
      <w:r w:rsidR="00F63825" w:rsidRPr="009108DB">
        <w:rPr>
          <w:rFonts w:asciiTheme="minorEastAsia" w:hAnsiTheme="minorEastAsia" w:cs="Arial" w:hint="eastAsia"/>
          <w:lang w:eastAsia="zh-HK"/>
        </w:rPr>
        <w:t>按標籤聲稱以中國內地為主，其他的包括日本、美</w:t>
      </w:r>
      <w:r w:rsidR="00F63825" w:rsidRPr="009108DB">
        <w:rPr>
          <w:rFonts w:asciiTheme="minorEastAsia" w:hAnsiTheme="minorEastAsia" w:cs="Arial" w:hint="eastAsia"/>
        </w:rPr>
        <w:t>國</w:t>
      </w:r>
      <w:r w:rsidR="00F63825" w:rsidRPr="009108DB">
        <w:rPr>
          <w:rFonts w:asciiTheme="minorEastAsia" w:hAnsiTheme="minorEastAsia" w:cs="Arial" w:hint="eastAsia"/>
          <w:lang w:eastAsia="zh-HK"/>
        </w:rPr>
        <w:t>及澳洲等國家。</w:t>
      </w:r>
    </w:p>
    <w:p w:rsidR="00B10E64" w:rsidRPr="009108DB" w:rsidRDefault="004F179C" w:rsidP="00EB3C7D">
      <w:pPr>
        <w:pStyle w:val="Web"/>
        <w:tabs>
          <w:tab w:val="left" w:pos="4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30" w:before="72" w:beforeAutospacing="0" w:afterLines="30" w:after="72" w:afterAutospacing="0" w:line="400" w:lineRule="atLeast"/>
        <w:jc w:val="both"/>
        <w:rPr>
          <w:rFonts w:asciiTheme="minorEastAsia" w:hAnsiTheme="minorEastAsia" w:cs="Arial"/>
          <w:lang w:eastAsia="zh-HK"/>
        </w:rPr>
      </w:pPr>
      <w:r w:rsidRPr="009108DB">
        <w:rPr>
          <w:rFonts w:asciiTheme="minorEastAsia" w:hAnsiTheme="minorEastAsia" w:cs="Arial"/>
          <w:lang w:eastAsia="zh-HK"/>
        </w:rPr>
        <w:tab/>
      </w:r>
      <w:r w:rsidRPr="009108DB">
        <w:rPr>
          <w:rFonts w:asciiTheme="minorEastAsia" w:hAnsiTheme="minorEastAsia" w:cs="Arial" w:hint="eastAsia"/>
          <w:lang w:eastAsia="zh-HK"/>
        </w:rPr>
        <w:t>是次蛋類的衛生</w:t>
      </w:r>
      <w:r w:rsidR="00B10E64" w:rsidRPr="009108DB">
        <w:rPr>
          <w:rFonts w:asciiTheme="minorEastAsia" w:hAnsiTheme="minorEastAsia" w:cs="Arial" w:hint="eastAsia"/>
          <w:lang w:eastAsia="zh-HK"/>
        </w:rPr>
        <w:t>抽查</w:t>
      </w:r>
      <w:r w:rsidR="00B10E64" w:rsidRPr="009108DB">
        <w:rPr>
          <w:rFonts w:asciiTheme="minorEastAsia" w:hAnsiTheme="minorEastAsia" w:cs="Arial" w:hint="eastAsia"/>
        </w:rPr>
        <w:t>，金屬污染物</w:t>
      </w:r>
      <w:r w:rsidR="00B10E64" w:rsidRPr="009108DB">
        <w:rPr>
          <w:rFonts w:asciiTheme="minorEastAsia" w:hAnsiTheme="minorEastAsia" w:cs="Arial" w:hint="eastAsia"/>
          <w:lang w:eastAsia="zh-HK"/>
        </w:rPr>
        <w:t>包括鎘、鉛及汞三種</w:t>
      </w:r>
      <w:r w:rsidR="00596D37">
        <w:rPr>
          <w:rFonts w:asciiTheme="minorEastAsia" w:hAnsiTheme="minorEastAsia" w:cs="Arial" w:hint="eastAsia"/>
          <w:lang w:eastAsia="zh-HK"/>
        </w:rPr>
        <w:t>對人體健康</w:t>
      </w:r>
      <w:r w:rsidR="00B10E64" w:rsidRPr="009108DB">
        <w:rPr>
          <w:rFonts w:asciiTheme="minorEastAsia" w:hAnsiTheme="minorEastAsia" w:cs="Arial" w:hint="eastAsia"/>
          <w:lang w:eastAsia="zh-HK"/>
        </w:rPr>
        <w:t>有害重金屬；獸藥殘留量包括</w:t>
      </w:r>
      <w:r w:rsidR="007808D1">
        <w:rPr>
          <w:rFonts w:asciiTheme="minorEastAsia" w:hAnsiTheme="minorEastAsia" w:cs="Arial" w:hint="eastAsia"/>
          <w:lang w:eastAsia="zh-HK"/>
        </w:rPr>
        <w:t>檢測</w:t>
      </w:r>
      <w:r w:rsidR="00B10E64" w:rsidRPr="009108DB">
        <w:rPr>
          <w:rFonts w:asciiTheme="minorEastAsia" w:hAnsiTheme="minorEastAsia" w:cs="Arial" w:hint="eastAsia"/>
          <w:lang w:eastAsia="zh-HK"/>
        </w:rPr>
        <w:t>大觀霉素、四環素、土霉素、金霉素及泰樂菌素，以上五種獸藥均</w:t>
      </w:r>
      <w:r w:rsidR="001D0A1A" w:rsidRPr="009108DB">
        <w:rPr>
          <w:rFonts w:asciiTheme="minorEastAsia" w:hAnsiTheme="minorEastAsia" w:cs="Arial" w:hint="eastAsia"/>
          <w:lang w:eastAsia="zh-HK"/>
        </w:rPr>
        <w:t>是</w:t>
      </w:r>
      <w:r w:rsidR="00B10E64" w:rsidRPr="009108DB">
        <w:rPr>
          <w:rFonts w:asciiTheme="minorEastAsia" w:hAnsiTheme="minorEastAsia" w:cs="Arial" w:hint="eastAsia"/>
          <w:lang w:eastAsia="zh-HK"/>
        </w:rPr>
        <w:t>抗生素，</w:t>
      </w:r>
      <w:r w:rsidR="001D0A1A" w:rsidRPr="009108DB">
        <w:rPr>
          <w:rFonts w:asciiTheme="minorEastAsia" w:hAnsiTheme="minorEastAsia" w:cs="Arial" w:hint="eastAsia"/>
          <w:lang w:eastAsia="zh-HK"/>
        </w:rPr>
        <w:t>用於禽畜治療可能出現殘留量，</w:t>
      </w:r>
      <w:r w:rsidR="00B10E64" w:rsidRPr="009108DB">
        <w:rPr>
          <w:rFonts w:asciiTheme="minorEastAsia" w:hAnsiTheme="minorEastAsia" w:cs="Arial" w:hint="eastAsia"/>
          <w:lang w:eastAsia="zh-HK"/>
        </w:rPr>
        <w:t>為保</w:t>
      </w:r>
      <w:r w:rsidR="001D0A1A" w:rsidRPr="009108DB">
        <w:rPr>
          <w:rFonts w:asciiTheme="minorEastAsia" w:hAnsiTheme="minorEastAsia" w:cs="Arial" w:hint="eastAsia"/>
          <w:lang w:eastAsia="zh-HK"/>
        </w:rPr>
        <w:t>障</w:t>
      </w:r>
      <w:r w:rsidR="00B10E64" w:rsidRPr="009108DB">
        <w:rPr>
          <w:rFonts w:asciiTheme="minorEastAsia" w:hAnsiTheme="minorEastAsia" w:cs="Arial" w:hint="eastAsia"/>
          <w:lang w:eastAsia="zh-HK"/>
        </w:rPr>
        <w:t>消費者健康，澳門</w:t>
      </w:r>
      <w:r w:rsidR="001D0A1A" w:rsidRPr="009108DB">
        <w:rPr>
          <w:rFonts w:asciiTheme="minorEastAsia" w:hAnsiTheme="minorEastAsia" w:cs="Arial" w:hint="eastAsia"/>
          <w:lang w:eastAsia="zh-HK"/>
        </w:rPr>
        <w:t>已通</w:t>
      </w:r>
      <w:r w:rsidR="001D0A1A" w:rsidRPr="009108DB">
        <w:rPr>
          <w:rFonts w:asciiTheme="minorEastAsia" w:hAnsiTheme="minorEastAsia" w:cs="Arial" w:hint="eastAsia"/>
        </w:rPr>
        <w:t>過</w:t>
      </w:r>
      <w:r w:rsidR="001D0A1A" w:rsidRPr="009108DB">
        <w:rPr>
          <w:rFonts w:asciiTheme="minorEastAsia" w:hAnsiTheme="minorEastAsia" w:cs="Arial" w:hint="eastAsia"/>
          <w:lang w:eastAsia="zh-HK"/>
        </w:rPr>
        <w:t>行政法規</w:t>
      </w:r>
      <w:r w:rsidR="007D512F">
        <w:rPr>
          <w:rFonts w:asciiTheme="minorEastAsia" w:hAnsiTheme="minorEastAsia" w:cs="Arial" w:hint="eastAsia"/>
          <w:lang w:eastAsia="zh-HK"/>
        </w:rPr>
        <w:t>限</w:t>
      </w:r>
      <w:r w:rsidR="00B10E64" w:rsidRPr="009108DB">
        <w:rPr>
          <w:rFonts w:asciiTheme="minorEastAsia" w:hAnsiTheme="minorEastAsia" w:cs="Arial" w:hint="eastAsia"/>
          <w:lang w:eastAsia="zh-HK"/>
        </w:rPr>
        <w:t>定</w:t>
      </w:r>
      <w:r w:rsidR="001D0A1A" w:rsidRPr="009108DB">
        <w:rPr>
          <w:rFonts w:asciiTheme="minorEastAsia" w:hAnsiTheme="minorEastAsia" w:cs="Arial" w:hint="eastAsia"/>
          <w:lang w:eastAsia="zh-HK"/>
        </w:rPr>
        <w:t>食品</w:t>
      </w:r>
      <w:r w:rsidR="007D512F">
        <w:rPr>
          <w:rFonts w:asciiTheme="minorEastAsia" w:hAnsiTheme="minorEastAsia" w:cs="Arial" w:hint="eastAsia"/>
          <w:lang w:eastAsia="zh-HK"/>
        </w:rPr>
        <w:t>中</w:t>
      </w:r>
      <w:r w:rsidR="00F33B85">
        <w:rPr>
          <w:rFonts w:asciiTheme="minorEastAsia" w:hAnsiTheme="minorEastAsia" w:cs="Arial" w:hint="eastAsia"/>
          <w:lang w:eastAsia="zh-HK"/>
        </w:rPr>
        <w:t>的</w:t>
      </w:r>
      <w:r w:rsidR="008E3A8C" w:rsidRPr="009108DB">
        <w:rPr>
          <w:rFonts w:asciiTheme="minorEastAsia" w:hAnsiTheme="minorEastAsia" w:cs="Arial" w:hint="eastAsia"/>
          <w:lang w:eastAsia="zh-HK"/>
        </w:rPr>
        <w:t>獸藥殘留量上限</w:t>
      </w:r>
      <w:r w:rsidR="001D0A1A" w:rsidRPr="009108DB">
        <w:rPr>
          <w:rFonts w:asciiTheme="minorEastAsia" w:hAnsiTheme="minorEastAsia" w:cs="Arial" w:hint="eastAsia"/>
          <w:lang w:eastAsia="zh-HK"/>
        </w:rPr>
        <w:t>，</w:t>
      </w:r>
      <w:r w:rsidR="008E3A8C" w:rsidRPr="009108DB">
        <w:rPr>
          <w:rFonts w:asciiTheme="minorEastAsia" w:hAnsiTheme="minorEastAsia" w:cs="Arial" w:hint="eastAsia"/>
          <w:lang w:eastAsia="zh-HK"/>
        </w:rPr>
        <w:t>而</w:t>
      </w:r>
      <w:r w:rsidR="001D0A1A" w:rsidRPr="009108DB">
        <w:rPr>
          <w:rFonts w:asciiTheme="minorEastAsia" w:hAnsiTheme="minorEastAsia" w:cs="Arial" w:hint="eastAsia"/>
          <w:lang w:eastAsia="zh-HK"/>
        </w:rPr>
        <w:t>根據澳門《食品</w:t>
      </w:r>
      <w:r w:rsidR="00C2035A">
        <w:rPr>
          <w:rFonts w:asciiTheme="minorEastAsia" w:hAnsiTheme="minorEastAsia" w:cs="Arial" w:hint="eastAsia"/>
          <w:lang w:eastAsia="zh-HK"/>
        </w:rPr>
        <w:t>中</w:t>
      </w:r>
      <w:r w:rsidR="001D0A1A" w:rsidRPr="009108DB">
        <w:rPr>
          <w:rFonts w:asciiTheme="minorEastAsia" w:hAnsiTheme="minorEastAsia" w:cs="Arial" w:hint="eastAsia"/>
          <w:lang w:eastAsia="zh-HK"/>
        </w:rPr>
        <w:t>禁用物質清單》，蘇丹紅</w:t>
      </w:r>
      <w:r w:rsidR="008E3A8C" w:rsidRPr="009108DB">
        <w:rPr>
          <w:rFonts w:asciiTheme="minorEastAsia" w:hAnsiTheme="minorEastAsia" w:cs="Arial" w:hint="eastAsia"/>
          <w:lang w:eastAsia="zh-HK"/>
        </w:rPr>
        <w:t>是</w:t>
      </w:r>
      <w:r w:rsidR="00C2035A">
        <w:rPr>
          <w:rFonts w:asciiTheme="minorEastAsia" w:hAnsiTheme="minorEastAsia" w:cs="Arial" w:hint="eastAsia"/>
          <w:lang w:eastAsia="zh-HK"/>
        </w:rPr>
        <w:t>被</w:t>
      </w:r>
      <w:r w:rsidR="00427E97">
        <w:rPr>
          <w:rFonts w:asciiTheme="minorEastAsia" w:hAnsiTheme="minorEastAsia" w:cs="Arial" w:hint="eastAsia"/>
          <w:lang w:eastAsia="zh-HK"/>
        </w:rPr>
        <w:t>禁用於</w:t>
      </w:r>
      <w:r w:rsidR="007D512F">
        <w:rPr>
          <w:rFonts w:asciiTheme="minorEastAsia" w:hAnsiTheme="minorEastAsia" w:cs="Arial" w:hint="eastAsia"/>
          <w:lang w:eastAsia="zh-HK"/>
        </w:rPr>
        <w:t>食品</w:t>
      </w:r>
      <w:r w:rsidR="00427E97">
        <w:rPr>
          <w:rFonts w:asciiTheme="minorEastAsia" w:hAnsiTheme="minorEastAsia" w:cs="Arial" w:hint="eastAsia"/>
          <w:lang w:eastAsia="zh-HK"/>
        </w:rPr>
        <w:t>的</w:t>
      </w:r>
      <w:r w:rsidR="001D0A1A" w:rsidRPr="009108DB">
        <w:rPr>
          <w:rFonts w:asciiTheme="minorEastAsia" w:hAnsiTheme="minorEastAsia" w:cs="Arial" w:hint="eastAsia"/>
          <w:lang w:eastAsia="zh-HK"/>
        </w:rPr>
        <w:t>染色料，30</w:t>
      </w:r>
      <w:r w:rsidR="00C2035A">
        <w:rPr>
          <w:rFonts w:asciiTheme="minorEastAsia" w:hAnsiTheme="minorEastAsia" w:cs="Arial" w:hint="eastAsia"/>
          <w:lang w:eastAsia="zh-HK"/>
        </w:rPr>
        <w:t>款被抽查</w:t>
      </w:r>
      <w:r w:rsidR="001D0A1A" w:rsidRPr="009108DB">
        <w:rPr>
          <w:rFonts w:asciiTheme="minorEastAsia" w:hAnsiTheme="minorEastAsia" w:cs="Arial" w:hint="eastAsia"/>
          <w:lang w:eastAsia="zh-HK"/>
        </w:rPr>
        <w:t>批次</w:t>
      </w:r>
      <w:r w:rsidR="00C2035A">
        <w:rPr>
          <w:rFonts w:asciiTheme="minorEastAsia" w:hAnsiTheme="minorEastAsia" w:cs="Arial" w:hint="eastAsia"/>
          <w:lang w:eastAsia="zh-HK"/>
        </w:rPr>
        <w:t>的</w:t>
      </w:r>
      <w:r w:rsidR="001D0A1A" w:rsidRPr="009108DB">
        <w:rPr>
          <w:rFonts w:asciiTheme="minorEastAsia" w:hAnsiTheme="minorEastAsia" w:cs="Arial" w:hint="eastAsia"/>
          <w:lang w:eastAsia="zh-HK"/>
        </w:rPr>
        <w:t>樣本全部通過以上的檢測要求。</w:t>
      </w:r>
    </w:p>
    <w:p w:rsidR="004F179C" w:rsidRPr="009108DB" w:rsidRDefault="008E3A8C" w:rsidP="00EB3C7D">
      <w:pPr>
        <w:pStyle w:val="Web"/>
        <w:tabs>
          <w:tab w:val="left" w:pos="4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30" w:before="72" w:beforeAutospacing="0" w:afterLines="30" w:after="72" w:afterAutospacing="0" w:line="400" w:lineRule="atLeast"/>
        <w:jc w:val="both"/>
        <w:rPr>
          <w:rFonts w:asciiTheme="minorEastAsia" w:hAnsiTheme="minorEastAsia" w:cs="Arial"/>
          <w:lang w:eastAsia="zh-HK"/>
        </w:rPr>
      </w:pPr>
      <w:r w:rsidRPr="009108DB">
        <w:rPr>
          <w:rFonts w:asciiTheme="minorEastAsia" w:hAnsiTheme="minorEastAsia" w:cs="Arial"/>
        </w:rPr>
        <w:tab/>
      </w:r>
      <w:r w:rsidRPr="009108DB">
        <w:rPr>
          <w:rFonts w:asciiTheme="minorEastAsia" w:hAnsiTheme="minorEastAsia" w:cs="Arial" w:hint="eastAsia"/>
          <w:lang w:eastAsia="zh-HK"/>
        </w:rPr>
        <w:t>報告提醒消費者購買蛋類食品須選擇信譽良好的店舖，注意存放條件，購入後最好放在雪櫃，長者、孕婦及免疫力較低人士</w:t>
      </w:r>
      <w:r w:rsidR="00F33B85">
        <w:rPr>
          <w:rFonts w:asciiTheme="minorEastAsia" w:hAnsiTheme="minorEastAsia" w:cs="Arial" w:hint="eastAsia"/>
          <w:lang w:eastAsia="zh-HK"/>
        </w:rPr>
        <w:t>不要進</w:t>
      </w:r>
      <w:r w:rsidRPr="009108DB">
        <w:rPr>
          <w:rFonts w:asciiTheme="minorEastAsia" w:hAnsiTheme="minorEastAsia" w:cs="Arial" w:hint="eastAsia"/>
          <w:lang w:eastAsia="zh-HK"/>
        </w:rPr>
        <w:t>食</w:t>
      </w:r>
      <w:r w:rsidR="00F33B85">
        <w:rPr>
          <w:rFonts w:asciiTheme="minorEastAsia" w:hAnsiTheme="minorEastAsia" w:cs="Arial" w:hint="eastAsia"/>
          <w:lang w:eastAsia="zh-HK"/>
        </w:rPr>
        <w:t>未</w:t>
      </w:r>
      <w:r w:rsidRPr="009108DB">
        <w:rPr>
          <w:rFonts w:asciiTheme="minorEastAsia" w:hAnsiTheme="minorEastAsia" w:cs="Arial" w:hint="eastAsia"/>
          <w:lang w:eastAsia="zh-HK"/>
        </w:rPr>
        <w:t>經徹底煮熟的蛋，消費者如對質量存疑</w:t>
      </w:r>
      <w:r w:rsidRPr="009108DB">
        <w:rPr>
          <w:rFonts w:asciiTheme="minorEastAsia" w:hAnsiTheme="minorEastAsia" w:cs="Arial" w:hint="eastAsia"/>
        </w:rPr>
        <w:t>，</w:t>
      </w:r>
      <w:r w:rsidRPr="009108DB">
        <w:rPr>
          <w:rFonts w:asciiTheme="minorEastAsia" w:hAnsiTheme="minorEastAsia" w:cs="Arial" w:hint="eastAsia"/>
          <w:lang w:eastAsia="zh-HK"/>
        </w:rPr>
        <w:t>就不要購買及食用，有需要可向相關部門反映問題</w:t>
      </w:r>
      <w:r w:rsidR="00814628" w:rsidRPr="009108DB">
        <w:rPr>
          <w:rFonts w:asciiTheme="minorEastAsia" w:hAnsiTheme="minorEastAsia" w:cs="Arial" w:hint="eastAsia"/>
          <w:lang w:eastAsia="zh-HK"/>
        </w:rPr>
        <w:t>。</w:t>
      </w:r>
    </w:p>
    <w:p w:rsidR="00414817" w:rsidRDefault="00814628" w:rsidP="00EB3C7D">
      <w:pPr>
        <w:pStyle w:val="Web"/>
        <w:tabs>
          <w:tab w:val="left" w:pos="4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30" w:before="72" w:beforeAutospacing="0" w:afterLines="30" w:after="72" w:afterAutospacing="0" w:line="400" w:lineRule="atLeast"/>
        <w:jc w:val="both"/>
        <w:rPr>
          <w:rFonts w:asciiTheme="minorEastAsia" w:hAnsiTheme="minorEastAsia" w:cs="Arial"/>
          <w:lang w:eastAsia="zh-HK"/>
        </w:rPr>
      </w:pPr>
      <w:r w:rsidRPr="009108DB">
        <w:rPr>
          <w:rFonts w:asciiTheme="minorEastAsia" w:hAnsiTheme="minorEastAsia" w:cs="Arial"/>
          <w:lang w:eastAsia="zh-HK"/>
        </w:rPr>
        <w:tab/>
      </w:r>
      <w:r w:rsidRPr="009108DB">
        <w:rPr>
          <w:rFonts w:asciiTheme="minorEastAsia" w:hAnsiTheme="minorEastAsia" w:cs="Arial" w:hint="eastAsia"/>
          <w:lang w:eastAsia="zh-HK"/>
        </w:rPr>
        <w:t>被抽查的30款蛋類的衛生報告詳細資料、檢測結果與分析，以及選用時要注意的地方，可參閱第312期《澳門消費》</w:t>
      </w:r>
      <w:r w:rsidR="00F8000C" w:rsidRPr="009108DB">
        <w:rPr>
          <w:rFonts w:asciiTheme="minorEastAsia" w:hAnsiTheme="minorEastAsia" w:cs="Arial" w:hint="eastAsia"/>
          <w:lang w:eastAsia="zh-HK"/>
        </w:rPr>
        <w:t>。</w:t>
      </w:r>
      <w:r w:rsidR="00F8000C" w:rsidRPr="009108DB">
        <w:rPr>
          <w:rFonts w:asciiTheme="minorEastAsia" w:hAnsiTheme="minorEastAsia" w:cs="Arial"/>
          <w:lang w:eastAsia="zh-HK"/>
        </w:rPr>
        <w:tab/>
      </w:r>
    </w:p>
    <w:p w:rsidR="00814628" w:rsidRDefault="00414817" w:rsidP="00EB3C7D">
      <w:pPr>
        <w:pStyle w:val="Web"/>
        <w:tabs>
          <w:tab w:val="left" w:pos="4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30" w:before="72" w:beforeAutospacing="0" w:afterLines="30" w:after="72" w:afterAutospacing="0" w:line="400" w:lineRule="atLeast"/>
        <w:jc w:val="both"/>
        <w:rPr>
          <w:rFonts w:asciiTheme="minorEastAsia" w:hAnsiTheme="minorEastAsia" w:cs="Arial"/>
          <w:lang w:eastAsia="zh-HK"/>
        </w:rPr>
      </w:pPr>
      <w:r>
        <w:rPr>
          <w:rFonts w:asciiTheme="minorEastAsia" w:hAnsiTheme="minorEastAsia" w:cs="Arial"/>
          <w:lang w:eastAsia="zh-HK"/>
        </w:rPr>
        <w:tab/>
      </w:r>
      <w:bookmarkStart w:id="0" w:name="_GoBack"/>
      <w:bookmarkEnd w:id="0"/>
      <w:r w:rsidR="00F8000C" w:rsidRPr="009108DB">
        <w:rPr>
          <w:rFonts w:asciiTheme="minorEastAsia" w:hAnsiTheme="minorEastAsia" w:cs="Arial" w:hint="eastAsia"/>
          <w:lang w:eastAsia="zh-HK"/>
        </w:rPr>
        <w:t>消委會</w:t>
      </w:r>
      <w:r w:rsidR="004F234B" w:rsidRPr="009108DB">
        <w:rPr>
          <w:rFonts w:asciiTheme="minorEastAsia" w:hAnsiTheme="minorEastAsia" w:cs="Arial" w:hint="eastAsia"/>
        </w:rPr>
        <w:t>2019</w:t>
      </w:r>
      <w:r w:rsidR="004F234B" w:rsidRPr="009108DB">
        <w:rPr>
          <w:rFonts w:asciiTheme="minorEastAsia" w:hAnsiTheme="minorEastAsia" w:cs="Arial" w:hint="eastAsia"/>
          <w:lang w:eastAsia="zh-HK"/>
        </w:rPr>
        <w:t>年</w:t>
      </w:r>
      <w:r w:rsidR="00F8000C" w:rsidRPr="009108DB">
        <w:rPr>
          <w:rFonts w:asciiTheme="minorEastAsia" w:hAnsiTheme="minorEastAsia" w:cs="Arial" w:hint="eastAsia"/>
          <w:lang w:eastAsia="zh-HK"/>
        </w:rPr>
        <w:t>上半年共處理</w:t>
      </w:r>
      <w:r w:rsidR="004F234B" w:rsidRPr="009108DB">
        <w:rPr>
          <w:rFonts w:asciiTheme="minorEastAsia" w:hAnsiTheme="minorEastAsia" w:cs="Arial" w:hint="eastAsia"/>
          <w:lang w:eastAsia="zh-HK"/>
        </w:rPr>
        <w:t>接近</w:t>
      </w:r>
      <w:r w:rsidR="004F234B" w:rsidRPr="009108DB">
        <w:rPr>
          <w:rFonts w:asciiTheme="minorEastAsia" w:hAnsiTheme="minorEastAsia" w:cs="Arial" w:hint="eastAsia"/>
        </w:rPr>
        <w:t>2</w:t>
      </w:r>
      <w:r w:rsidR="004F234B" w:rsidRPr="009108DB">
        <w:rPr>
          <w:rFonts w:asciiTheme="minorEastAsia" w:hAnsiTheme="minorEastAsia" w:cs="Arial" w:hint="eastAsia"/>
          <w:lang w:eastAsia="zh-HK"/>
        </w:rPr>
        <w:t>,300宗個案</w:t>
      </w:r>
      <w:r w:rsidR="004F234B" w:rsidRPr="009108DB">
        <w:rPr>
          <w:rFonts w:asciiTheme="minorEastAsia" w:hAnsiTheme="minorEastAsia" w:cs="Arial" w:hint="eastAsia"/>
        </w:rPr>
        <w:t>，</w:t>
      </w:r>
      <w:r w:rsidR="00F8000C" w:rsidRPr="009108DB">
        <w:rPr>
          <w:rFonts w:asciiTheme="minorEastAsia" w:hAnsiTheme="minorEastAsia" w:cs="Arial" w:hint="eastAsia"/>
          <w:lang w:eastAsia="zh-HK"/>
        </w:rPr>
        <w:t>新一期《澳門消費》</w:t>
      </w:r>
      <w:r w:rsidR="004F234B" w:rsidRPr="009108DB">
        <w:rPr>
          <w:rFonts w:asciiTheme="minorEastAsia" w:hAnsiTheme="minorEastAsia" w:cs="Arial" w:hint="eastAsia"/>
          <w:lang w:eastAsia="zh-HK"/>
        </w:rPr>
        <w:t>有詳細報導及分析，並就值得</w:t>
      </w:r>
      <w:r w:rsidR="00F33B85">
        <w:rPr>
          <w:rFonts w:asciiTheme="minorEastAsia" w:hAnsiTheme="minorEastAsia" w:cs="Arial" w:hint="eastAsia"/>
          <w:lang w:eastAsia="zh-HK"/>
        </w:rPr>
        <w:t>關注</w:t>
      </w:r>
      <w:r w:rsidR="004F234B" w:rsidRPr="009108DB">
        <w:rPr>
          <w:rFonts w:asciiTheme="minorEastAsia" w:hAnsiTheme="minorEastAsia" w:cs="Arial" w:hint="eastAsia"/>
          <w:lang w:eastAsia="zh-HK"/>
        </w:rPr>
        <w:t>的投訴個案編成“消費提示”供消費者參考以提高維權意識。</w:t>
      </w:r>
    </w:p>
    <w:p w:rsidR="00C67D1E" w:rsidRPr="004642CC" w:rsidRDefault="00C67D1E" w:rsidP="00EB3C7D">
      <w:pPr>
        <w:pStyle w:val="Web"/>
        <w:tabs>
          <w:tab w:val="left" w:pos="4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30" w:before="72" w:beforeAutospacing="0" w:afterLines="30" w:after="72" w:afterAutospacing="0" w:line="400" w:lineRule="atLeast"/>
        <w:jc w:val="both"/>
        <w:rPr>
          <w:rFonts w:asciiTheme="minorEastAsia" w:hAnsiTheme="minorEastAsia" w:cs="Arial"/>
          <w:b/>
          <w:lang w:eastAsia="zh-HK"/>
        </w:rPr>
      </w:pPr>
      <w:r>
        <w:rPr>
          <w:rFonts w:asciiTheme="minorEastAsia" w:hAnsiTheme="minorEastAsia" w:cs="Arial"/>
          <w:lang w:eastAsia="zh-HK"/>
        </w:rPr>
        <w:t xml:space="preserve">    </w:t>
      </w:r>
      <w:r w:rsidRPr="004642CC">
        <w:rPr>
          <w:rFonts w:asciiTheme="minorEastAsia" w:hAnsiTheme="minorEastAsia" w:cs="Arial" w:hint="eastAsia"/>
          <w:b/>
          <w:lang w:eastAsia="zh-HK"/>
        </w:rPr>
        <w:t>國際消聯調查</w:t>
      </w:r>
      <w:r w:rsidR="004642CC">
        <w:rPr>
          <w:rFonts w:asciiTheme="minorEastAsia" w:hAnsiTheme="minorEastAsia" w:cs="Arial" w:hint="eastAsia"/>
          <w:b/>
          <w:lang w:eastAsia="zh-HK"/>
        </w:rPr>
        <w:t>消費者</w:t>
      </w:r>
      <w:r w:rsidR="004642CC" w:rsidRPr="004642CC">
        <w:rPr>
          <w:rFonts w:asciiTheme="minorEastAsia" w:hAnsiTheme="minorEastAsia" w:cs="Helvetica" w:hint="eastAsia"/>
          <w:b/>
          <w:lang w:eastAsia="zh-HK"/>
        </w:rPr>
        <w:t>使用</w:t>
      </w:r>
      <w:r w:rsidRPr="004642CC">
        <w:rPr>
          <w:rFonts w:asciiTheme="minorEastAsia" w:hAnsiTheme="minorEastAsia" w:cs="Arial" w:hint="eastAsia"/>
          <w:b/>
          <w:lang w:eastAsia="zh-HK"/>
        </w:rPr>
        <w:t>物聯網產品意見</w:t>
      </w:r>
    </w:p>
    <w:p w:rsidR="00415FC3" w:rsidRPr="009108DB" w:rsidRDefault="008C3248" w:rsidP="00EB3C7D">
      <w:pPr>
        <w:pStyle w:val="Web"/>
        <w:tabs>
          <w:tab w:val="left" w:pos="4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30" w:before="72" w:beforeAutospacing="0" w:afterLines="30" w:after="72" w:afterAutospacing="0" w:line="400" w:lineRule="atLeast"/>
        <w:jc w:val="both"/>
        <w:rPr>
          <w:rFonts w:asciiTheme="minorEastAsia" w:hAnsiTheme="minorEastAsia" w:cs="Helvetica"/>
          <w:lang w:eastAsia="zh-HK"/>
        </w:rPr>
      </w:pPr>
      <w:r w:rsidRPr="009108DB">
        <w:rPr>
          <w:rFonts w:asciiTheme="minorEastAsia" w:hAnsiTheme="minorEastAsia" w:cs="Helvetica"/>
        </w:rPr>
        <w:tab/>
      </w:r>
      <w:r w:rsidR="005302DD" w:rsidRPr="009108DB">
        <w:rPr>
          <w:rFonts w:asciiTheme="minorEastAsia" w:hAnsiTheme="minorEastAsia" w:cs="Helvetica" w:hint="eastAsia"/>
          <w:lang w:eastAsia="zh-HK"/>
        </w:rPr>
        <w:t>國際消費者聯會（Consumers Interna</w:t>
      </w:r>
      <w:r w:rsidR="00F33B85">
        <w:rPr>
          <w:rFonts w:asciiTheme="minorEastAsia" w:hAnsiTheme="minorEastAsia" w:cs="Helvetica" w:hint="eastAsia"/>
          <w:lang w:eastAsia="zh-HK"/>
        </w:rPr>
        <w:t>t</w:t>
      </w:r>
      <w:r w:rsidR="005302DD" w:rsidRPr="009108DB">
        <w:rPr>
          <w:rFonts w:asciiTheme="minorEastAsia" w:hAnsiTheme="minorEastAsia" w:cs="Helvetica" w:hint="eastAsia"/>
          <w:lang w:eastAsia="zh-HK"/>
        </w:rPr>
        <w:t>ional）調查歐、美及亞洲</w:t>
      </w:r>
      <w:r w:rsidR="004642CC" w:rsidRPr="009108DB">
        <w:rPr>
          <w:rFonts w:asciiTheme="minorEastAsia" w:hAnsiTheme="minorEastAsia" w:cs="Helvetica" w:hint="eastAsia"/>
          <w:lang w:eastAsia="zh-HK"/>
        </w:rPr>
        <w:t>多個</w:t>
      </w:r>
      <w:r w:rsidR="005302DD" w:rsidRPr="009108DB">
        <w:rPr>
          <w:rFonts w:asciiTheme="minorEastAsia" w:hAnsiTheme="minorEastAsia" w:cs="Helvetica" w:hint="eastAsia"/>
          <w:lang w:eastAsia="zh-HK"/>
        </w:rPr>
        <w:t>國家的消費者對物聯網（</w:t>
      </w:r>
      <w:r w:rsidR="005302DD" w:rsidRPr="009108DB">
        <w:rPr>
          <w:rFonts w:asciiTheme="minorEastAsia" w:hAnsiTheme="minorEastAsia" w:cs="Helvetica" w:hint="eastAsia"/>
        </w:rPr>
        <w:t>I</w:t>
      </w:r>
      <w:r w:rsidR="005302DD" w:rsidRPr="009108DB">
        <w:rPr>
          <w:rFonts w:asciiTheme="minorEastAsia" w:hAnsiTheme="minorEastAsia" w:cs="Helvetica"/>
        </w:rPr>
        <w:t>nternet of Things</w:t>
      </w:r>
      <w:r w:rsidR="005302DD" w:rsidRPr="009108DB">
        <w:rPr>
          <w:rFonts w:asciiTheme="minorEastAsia" w:hAnsiTheme="minorEastAsia" w:cs="Helvetica" w:hint="eastAsia"/>
          <w:lang w:eastAsia="zh-HK"/>
        </w:rPr>
        <w:t>）產品的信任、安全及保障私隱的信心度，與此同時</w:t>
      </w:r>
      <w:r w:rsidR="005302DD" w:rsidRPr="009108DB">
        <w:rPr>
          <w:rFonts w:asciiTheme="minorEastAsia" w:hAnsiTheme="minorEastAsia" w:cs="Helvetica" w:hint="eastAsia"/>
        </w:rPr>
        <w:t>，</w:t>
      </w:r>
      <w:r w:rsidR="00CF67B5">
        <w:rPr>
          <w:rFonts w:asciiTheme="minorEastAsia" w:hAnsiTheme="minorEastAsia" w:cs="Helvetica" w:hint="eastAsia"/>
          <w:lang w:eastAsia="zh-HK"/>
        </w:rPr>
        <w:t>因應</w:t>
      </w:r>
      <w:r w:rsidR="005302DD" w:rsidRPr="009108DB">
        <w:rPr>
          <w:rFonts w:asciiTheme="minorEastAsia" w:hAnsiTheme="minorEastAsia" w:cs="Helvetica" w:hint="eastAsia"/>
          <w:lang w:eastAsia="zh-HK"/>
        </w:rPr>
        <w:t>使</w:t>
      </w:r>
      <w:r w:rsidR="005302DD" w:rsidRPr="009108DB">
        <w:rPr>
          <w:rFonts w:asciiTheme="minorEastAsia" w:hAnsiTheme="minorEastAsia" w:cs="Helvetica" w:hint="eastAsia"/>
        </w:rPr>
        <w:t>用</w:t>
      </w:r>
      <w:r w:rsidR="005302DD" w:rsidRPr="009108DB">
        <w:rPr>
          <w:rFonts w:asciiTheme="minorEastAsia" w:hAnsiTheme="minorEastAsia" w:cs="Helvetica" w:hint="eastAsia"/>
          <w:lang w:eastAsia="zh-HK"/>
        </w:rPr>
        <w:t>智</w:t>
      </w:r>
      <w:r w:rsidR="005302DD" w:rsidRPr="009108DB">
        <w:rPr>
          <w:rFonts w:asciiTheme="minorEastAsia" w:hAnsiTheme="minorEastAsia" w:cs="Helvetica" w:hint="eastAsia"/>
        </w:rPr>
        <w:t>能</w:t>
      </w:r>
      <w:r w:rsidR="005302DD" w:rsidRPr="009108DB">
        <w:rPr>
          <w:rFonts w:asciiTheme="minorEastAsia" w:hAnsiTheme="minorEastAsia" w:cs="Helvetica" w:hint="eastAsia"/>
          <w:lang w:eastAsia="zh-HK"/>
        </w:rPr>
        <w:t>產品的</w:t>
      </w:r>
      <w:r w:rsidR="00CF67B5">
        <w:rPr>
          <w:rFonts w:asciiTheme="minorEastAsia" w:hAnsiTheme="minorEastAsia" w:cs="Helvetica" w:hint="eastAsia"/>
          <w:lang w:eastAsia="zh-HK"/>
        </w:rPr>
        <w:t>消</w:t>
      </w:r>
      <w:r w:rsidR="005302DD" w:rsidRPr="009108DB">
        <w:rPr>
          <w:rFonts w:asciiTheme="minorEastAsia" w:hAnsiTheme="minorEastAsia" w:cs="Helvetica" w:hint="eastAsia"/>
          <w:lang w:eastAsia="zh-HK"/>
        </w:rPr>
        <w:t>費者數量持</w:t>
      </w:r>
      <w:r w:rsidR="00E46745">
        <w:rPr>
          <w:rFonts w:asciiTheme="minorEastAsia" w:hAnsiTheme="minorEastAsia" w:cs="Helvetica" w:hint="eastAsia"/>
          <w:lang w:eastAsia="zh-HK"/>
        </w:rPr>
        <w:t>續</w:t>
      </w:r>
      <w:r w:rsidR="005302DD" w:rsidRPr="009108DB">
        <w:rPr>
          <w:rFonts w:asciiTheme="minorEastAsia" w:hAnsiTheme="minorEastAsia" w:cs="Helvetica" w:hint="eastAsia"/>
          <w:lang w:eastAsia="zh-HK"/>
        </w:rPr>
        <w:t>上升趨</w:t>
      </w:r>
      <w:r w:rsidR="009108DB" w:rsidRPr="009108DB">
        <w:rPr>
          <w:rFonts w:asciiTheme="minorEastAsia" w:hAnsiTheme="minorEastAsia" w:cs="Helvetica" w:hint="eastAsia"/>
        </w:rPr>
        <w:t>勢</w:t>
      </w:r>
      <w:r w:rsidR="009108DB" w:rsidRPr="009108DB">
        <w:rPr>
          <w:rFonts w:asciiTheme="minorEastAsia" w:hAnsiTheme="minorEastAsia" w:cs="Helvetica" w:hint="eastAsia"/>
          <w:lang w:eastAsia="zh-HK"/>
        </w:rPr>
        <w:t>，</w:t>
      </w:r>
      <w:r w:rsidR="00E46745" w:rsidRPr="009108DB">
        <w:rPr>
          <w:rFonts w:asciiTheme="minorEastAsia" w:hAnsiTheme="minorEastAsia" w:cs="Helvetica" w:hint="eastAsia"/>
          <w:lang w:eastAsia="zh-HK"/>
        </w:rPr>
        <w:t>國際消</w:t>
      </w:r>
      <w:r w:rsidR="00E46745">
        <w:rPr>
          <w:rFonts w:asciiTheme="minorEastAsia" w:hAnsiTheme="minorEastAsia" w:cs="Helvetica" w:hint="eastAsia"/>
          <w:lang w:eastAsia="zh-HK"/>
        </w:rPr>
        <w:t>聯</w:t>
      </w:r>
      <w:r w:rsidR="005302DD" w:rsidRPr="009108DB">
        <w:rPr>
          <w:rFonts w:asciiTheme="minorEastAsia" w:hAnsiTheme="minorEastAsia" w:cs="Helvetica" w:hint="eastAsia"/>
          <w:lang w:eastAsia="zh-HK"/>
        </w:rPr>
        <w:t>公佈一套</w:t>
      </w:r>
      <w:r w:rsidR="00CF67B5">
        <w:rPr>
          <w:rFonts w:asciiTheme="minorEastAsia" w:hAnsiTheme="minorEastAsia" w:cs="Helvetica" w:hint="eastAsia"/>
          <w:lang w:eastAsia="zh-HK"/>
        </w:rPr>
        <w:t>提</w:t>
      </w:r>
      <w:r w:rsidR="005302DD" w:rsidRPr="009108DB">
        <w:rPr>
          <w:rFonts w:asciiTheme="minorEastAsia" w:hAnsiTheme="minorEastAsia" w:cs="Helvetica" w:hint="eastAsia"/>
          <w:lang w:eastAsia="zh-HK"/>
        </w:rPr>
        <w:t>供智能產品生產商及零售商參考</w:t>
      </w:r>
      <w:r w:rsidR="004642CC">
        <w:rPr>
          <w:rFonts w:asciiTheme="minorEastAsia" w:hAnsiTheme="minorEastAsia" w:cs="Helvetica" w:hint="eastAsia"/>
          <w:lang w:eastAsia="zh-HK"/>
        </w:rPr>
        <w:t>及</w:t>
      </w:r>
      <w:r w:rsidR="005302DD" w:rsidRPr="009108DB">
        <w:rPr>
          <w:rFonts w:asciiTheme="minorEastAsia" w:hAnsiTheme="minorEastAsia" w:cs="Helvetica" w:hint="eastAsia"/>
          <w:lang w:eastAsia="zh-HK"/>
        </w:rPr>
        <w:t>使用</w:t>
      </w:r>
      <w:r w:rsidR="00E46745">
        <w:rPr>
          <w:rFonts w:asciiTheme="minorEastAsia" w:hAnsiTheme="minorEastAsia" w:cs="Helvetica" w:hint="eastAsia"/>
          <w:lang w:eastAsia="zh-HK"/>
        </w:rPr>
        <w:t>的</w:t>
      </w:r>
      <w:r w:rsidR="00E46745" w:rsidRPr="00E46745">
        <w:rPr>
          <w:rFonts w:asciiTheme="minorEastAsia" w:hAnsiTheme="minorEastAsia" w:cs="Helvetica" w:hint="eastAsia"/>
          <w:lang w:eastAsia="zh-HK"/>
        </w:rPr>
        <w:t>指引</w:t>
      </w:r>
      <w:r w:rsidR="005302DD" w:rsidRPr="009108DB">
        <w:rPr>
          <w:rFonts w:asciiTheme="minorEastAsia" w:hAnsiTheme="minorEastAsia" w:cs="Helvetica" w:hint="eastAsia"/>
          <w:lang w:eastAsia="zh-HK"/>
        </w:rPr>
        <w:t>，</w:t>
      </w:r>
      <w:r w:rsidR="00CF67B5">
        <w:rPr>
          <w:rFonts w:asciiTheme="minorEastAsia" w:hAnsiTheme="minorEastAsia" w:cs="Helvetica" w:hint="eastAsia"/>
          <w:lang w:eastAsia="zh-HK"/>
        </w:rPr>
        <w:t>期</w:t>
      </w:r>
      <w:r w:rsidR="005302DD" w:rsidRPr="009108DB">
        <w:rPr>
          <w:rFonts w:asciiTheme="minorEastAsia" w:hAnsiTheme="minorEastAsia" w:cs="Helvetica" w:hint="eastAsia"/>
          <w:lang w:eastAsia="zh-HK"/>
        </w:rPr>
        <w:t>望</w:t>
      </w:r>
      <w:r w:rsidR="00CF67B5">
        <w:rPr>
          <w:rFonts w:asciiTheme="minorEastAsia" w:hAnsiTheme="minorEastAsia" w:cs="Helvetica" w:hint="eastAsia"/>
          <w:lang w:eastAsia="zh-HK"/>
        </w:rPr>
        <w:t>從安全性、顧客支援及投訴</w:t>
      </w:r>
      <w:r w:rsidR="000D6C59" w:rsidRPr="000D6C59">
        <w:rPr>
          <w:rFonts w:asciiTheme="minorEastAsia" w:hAnsiTheme="minorEastAsia" w:cs="Helvetica" w:hint="eastAsia"/>
          <w:lang w:eastAsia="zh-HK"/>
        </w:rPr>
        <w:t>處理</w:t>
      </w:r>
      <w:r w:rsidR="00E46745">
        <w:rPr>
          <w:rFonts w:asciiTheme="minorEastAsia" w:hAnsiTheme="minorEastAsia" w:cs="Helvetica" w:hint="eastAsia"/>
          <w:lang w:eastAsia="zh-HK"/>
        </w:rPr>
        <w:t>等</w:t>
      </w:r>
      <w:r w:rsidR="00CF67B5">
        <w:rPr>
          <w:rFonts w:asciiTheme="minorEastAsia" w:hAnsiTheme="minorEastAsia" w:cs="Helvetica" w:hint="eastAsia"/>
          <w:lang w:eastAsia="zh-HK"/>
        </w:rPr>
        <w:t>六個方面改善消費者使用有關產品</w:t>
      </w:r>
      <w:r w:rsidR="00B50B9C">
        <w:rPr>
          <w:rFonts w:asciiTheme="minorEastAsia" w:hAnsiTheme="minorEastAsia" w:cs="Helvetica" w:hint="eastAsia"/>
          <w:lang w:eastAsia="zh-HK"/>
        </w:rPr>
        <w:t>權益</w:t>
      </w:r>
      <w:r w:rsidR="005302DD" w:rsidRPr="009108DB">
        <w:rPr>
          <w:rFonts w:asciiTheme="minorEastAsia" w:hAnsiTheme="minorEastAsia" w:cs="Helvetica" w:hint="eastAsia"/>
          <w:lang w:eastAsia="zh-HK"/>
        </w:rPr>
        <w:t>，相關的調查及國際消聯</w:t>
      </w:r>
      <w:r w:rsidR="00855C40">
        <w:rPr>
          <w:rFonts w:asciiTheme="minorEastAsia" w:hAnsiTheme="minorEastAsia" w:cs="Helvetica" w:hint="eastAsia"/>
          <w:lang w:eastAsia="zh-HK"/>
        </w:rPr>
        <w:t>發出</w:t>
      </w:r>
      <w:r w:rsidR="005302DD" w:rsidRPr="009108DB">
        <w:rPr>
          <w:rFonts w:asciiTheme="minorEastAsia" w:hAnsiTheme="minorEastAsia" w:cs="Helvetica" w:hint="eastAsia"/>
          <w:lang w:eastAsia="zh-HK"/>
        </w:rPr>
        <w:t>的指引詳細載於</w:t>
      </w:r>
      <w:r w:rsidR="009108DB" w:rsidRPr="009108DB">
        <w:rPr>
          <w:rFonts w:asciiTheme="minorEastAsia" w:hAnsiTheme="minorEastAsia" w:cs="Helvetica" w:hint="eastAsia"/>
          <w:lang w:eastAsia="zh-HK"/>
        </w:rPr>
        <w:t>第312期《澳門消費》</w:t>
      </w:r>
      <w:r w:rsidR="00CF67B5">
        <w:rPr>
          <w:rFonts w:asciiTheme="minorEastAsia" w:hAnsiTheme="minorEastAsia" w:cs="Helvetica" w:hint="eastAsia"/>
          <w:lang w:eastAsia="zh-HK"/>
        </w:rPr>
        <w:t>。</w:t>
      </w:r>
    </w:p>
    <w:p w:rsidR="00D62945" w:rsidRPr="009108DB" w:rsidRDefault="003E42E7" w:rsidP="00F526F7">
      <w:pPr>
        <w:pStyle w:val="Web"/>
        <w:tabs>
          <w:tab w:val="left" w:pos="4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30" w:before="72" w:beforeAutospacing="0" w:afterLines="30" w:after="72" w:afterAutospacing="0" w:line="400" w:lineRule="atLeast"/>
        <w:jc w:val="both"/>
        <w:rPr>
          <w:rFonts w:asciiTheme="minorEastAsia" w:hAnsiTheme="minorEastAsia" w:cs="Helvetica"/>
        </w:rPr>
      </w:pPr>
      <w:r w:rsidRPr="009108DB">
        <w:rPr>
          <w:rFonts w:asciiTheme="minorEastAsia" w:hAnsiTheme="minorEastAsia" w:cs="Helvetica"/>
          <w:lang w:eastAsia="zh-HK"/>
        </w:rPr>
        <w:tab/>
      </w:r>
      <w:r w:rsidR="00CF67B5">
        <w:rPr>
          <w:rFonts w:asciiTheme="minorEastAsia" w:hAnsiTheme="minorEastAsia" w:cs="Helvetica" w:hint="eastAsia"/>
          <w:lang w:eastAsia="zh-HK"/>
        </w:rPr>
        <w:t>中秋節將至，新一期《澳門消費》專文提醒消費者安全及健</w:t>
      </w:r>
      <w:r w:rsidR="00CF67B5">
        <w:rPr>
          <w:rFonts w:asciiTheme="minorEastAsia" w:hAnsiTheme="minorEastAsia" w:cs="Helvetica" w:hint="eastAsia"/>
        </w:rPr>
        <w:t>康</w:t>
      </w:r>
      <w:r w:rsidR="00CF67B5">
        <w:rPr>
          <w:rFonts w:asciiTheme="minorEastAsia" w:hAnsiTheme="minorEastAsia" w:cs="Helvetica" w:hint="eastAsia"/>
          <w:lang w:eastAsia="zh-HK"/>
        </w:rPr>
        <w:t>食用月餅的須知</w:t>
      </w:r>
      <w:r w:rsidR="00D62945" w:rsidRPr="009108DB">
        <w:rPr>
          <w:rFonts w:asciiTheme="minorEastAsia" w:hAnsiTheme="minorEastAsia" w:cs="Helvetica" w:hint="eastAsia"/>
          <w:lang w:eastAsia="zh-HK"/>
        </w:rPr>
        <w:t>，</w:t>
      </w:r>
      <w:r w:rsidR="00D62945" w:rsidRPr="009108DB">
        <w:rPr>
          <w:rFonts w:asciiTheme="minorEastAsia" w:hAnsiTheme="minorEastAsia" w:cs="Helvetica" w:hint="eastAsia"/>
        </w:rPr>
        <w:t>市民除可在消委會網頁(</w:t>
      </w:r>
      <w:hyperlink r:id="rId9" w:history="1">
        <w:r w:rsidRPr="009108DB">
          <w:rPr>
            <w:rStyle w:val="a4"/>
            <w:rFonts w:asciiTheme="minorEastAsia" w:hAnsiTheme="minorEastAsia" w:cs="Helvetica" w:hint="eastAsia"/>
            <w:color w:val="auto"/>
            <w:u w:val="none"/>
          </w:rPr>
          <w:t>www.consumer.gov.mo)及微信(WeChat)</w:t>
        </w:r>
      </w:hyperlink>
      <w:r w:rsidR="00D62945" w:rsidRPr="009108DB">
        <w:rPr>
          <w:rFonts w:asciiTheme="minorEastAsia" w:hAnsiTheme="minorEastAsia" w:cs="Helvetica" w:hint="eastAsia"/>
        </w:rPr>
        <w:t>帳號瀏覽到新一期《澳門消費》，亦可於高士德大馬路26號何鴻燊夫人大廈消委會辦事處、黑沙環新街52號政府綜合服務大樓1樓M區、</w:t>
      </w:r>
      <w:r w:rsidR="00D62945" w:rsidRPr="009108DB">
        <w:rPr>
          <w:rFonts w:asciiTheme="minorEastAsia" w:hAnsiTheme="minorEastAsia" w:cs="Helvetica" w:hint="eastAsia"/>
        </w:rPr>
        <w:lastRenderedPageBreak/>
        <w:t>水坑尾方圓廣場政府資訊中心、文化局屬下各公共圖書館、八角亭圖書館及澳門文化廣場等地點免費索取第</w:t>
      </w:r>
      <w:r w:rsidR="005133F8" w:rsidRPr="009108DB">
        <w:rPr>
          <w:rFonts w:asciiTheme="minorEastAsia" w:hAnsiTheme="minorEastAsia" w:cs="Helvetica" w:hint="eastAsia"/>
        </w:rPr>
        <w:t>312</w:t>
      </w:r>
      <w:r w:rsidR="00D62945" w:rsidRPr="009108DB">
        <w:rPr>
          <w:rFonts w:asciiTheme="minorEastAsia" w:hAnsiTheme="minorEastAsia" w:cs="Helvetica" w:hint="eastAsia"/>
        </w:rPr>
        <w:t>期《澳門消費》。</w:t>
      </w:r>
    </w:p>
    <w:p w:rsidR="00D62945" w:rsidRPr="009108DB" w:rsidRDefault="00D62945" w:rsidP="00F526F7">
      <w:pPr>
        <w:pStyle w:val="Web"/>
        <w:spacing w:beforeLines="30" w:before="72" w:beforeAutospacing="0" w:afterLines="30" w:after="72" w:afterAutospacing="0" w:line="400" w:lineRule="atLeast"/>
        <w:ind w:firstLine="482"/>
        <w:jc w:val="both"/>
        <w:rPr>
          <w:rFonts w:asciiTheme="minorEastAsia" w:hAnsiTheme="minorEastAsia" w:cs="Helvetica"/>
        </w:rPr>
      </w:pPr>
      <w:r w:rsidRPr="009108DB">
        <w:rPr>
          <w:rFonts w:asciiTheme="minorEastAsia" w:hAnsiTheme="minorEastAsia" w:cs="Helvetica" w:hint="eastAsia"/>
        </w:rPr>
        <w:t>消費者如有任何查詢，可致電消委會服務熱線：89889315。</w:t>
      </w:r>
    </w:p>
    <w:sectPr w:rsidR="00D62945" w:rsidRPr="009108DB" w:rsidSect="00A37C4B">
      <w:pgSz w:w="11906" w:h="16838" w:code="9"/>
      <w:pgMar w:top="1134" w:right="1021" w:bottom="1134" w:left="1021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846F4" w:rsidRDefault="00A846F4" w:rsidP="001331F4">
      <w:r>
        <w:separator/>
      </w:r>
    </w:p>
  </w:endnote>
  <w:endnote w:type="continuationSeparator" w:id="0">
    <w:p w:rsidR="00A846F4" w:rsidRDefault="00A846F4" w:rsidP="001331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846F4" w:rsidRDefault="00A846F4" w:rsidP="001331F4">
      <w:r>
        <w:separator/>
      </w:r>
    </w:p>
  </w:footnote>
  <w:footnote w:type="continuationSeparator" w:id="0">
    <w:p w:rsidR="00A846F4" w:rsidRDefault="00A846F4" w:rsidP="001331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F393C77"/>
    <w:multiLevelType w:val="hybridMultilevel"/>
    <w:tmpl w:val="FE2C8E30"/>
    <w:lvl w:ilvl="0" w:tplc="B9A698BC">
      <w:numFmt w:val="bullet"/>
      <w:lvlText w:val="-"/>
      <w:lvlJc w:val="left"/>
      <w:pPr>
        <w:ind w:left="842" w:hanging="360"/>
      </w:pPr>
      <w:rPr>
        <w:rFonts w:ascii="新細明體" w:eastAsia="新細明體" w:hAnsi="新細明體" w:cs="Arial" w:hint="eastAsia"/>
      </w:rPr>
    </w:lvl>
    <w:lvl w:ilvl="1" w:tplc="04090003" w:tentative="1">
      <w:start w:val="1"/>
      <w:numFmt w:val="bullet"/>
      <w:lvlText w:val=""/>
      <w:lvlJc w:val="left"/>
      <w:pPr>
        <w:ind w:left="144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2" w:hanging="480"/>
      </w:pPr>
      <w:rPr>
        <w:rFonts w:ascii="Wingdings" w:hAnsi="Wingdings" w:hint="default"/>
      </w:rPr>
    </w:lvl>
  </w:abstractNum>
  <w:abstractNum w:abstractNumId="1" w15:restartNumberingAfterBreak="0">
    <w:nsid w:val="7F012898"/>
    <w:multiLevelType w:val="hybridMultilevel"/>
    <w:tmpl w:val="367E0D2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5120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Q0MTU1MbcwNTc2NzVU0lEKTi0uzszPAykwrAUAw4gCRCwAAAA="/>
  </w:docVars>
  <w:rsids>
    <w:rsidRoot w:val="007D5089"/>
    <w:rsid w:val="00001656"/>
    <w:rsid w:val="00001D50"/>
    <w:rsid w:val="000022E2"/>
    <w:rsid w:val="00002D69"/>
    <w:rsid w:val="00003155"/>
    <w:rsid w:val="00003616"/>
    <w:rsid w:val="00003A5A"/>
    <w:rsid w:val="0000548E"/>
    <w:rsid w:val="00005C01"/>
    <w:rsid w:val="00007314"/>
    <w:rsid w:val="00007F10"/>
    <w:rsid w:val="0001042F"/>
    <w:rsid w:val="00011832"/>
    <w:rsid w:val="00011A49"/>
    <w:rsid w:val="00012967"/>
    <w:rsid w:val="000130C6"/>
    <w:rsid w:val="00013879"/>
    <w:rsid w:val="00013B3C"/>
    <w:rsid w:val="00013DC3"/>
    <w:rsid w:val="000143A9"/>
    <w:rsid w:val="00014DC9"/>
    <w:rsid w:val="0001511A"/>
    <w:rsid w:val="00016096"/>
    <w:rsid w:val="00016939"/>
    <w:rsid w:val="00016C38"/>
    <w:rsid w:val="000176BA"/>
    <w:rsid w:val="00021A19"/>
    <w:rsid w:val="00021B16"/>
    <w:rsid w:val="00021C96"/>
    <w:rsid w:val="00021F2A"/>
    <w:rsid w:val="0002415B"/>
    <w:rsid w:val="0002438A"/>
    <w:rsid w:val="00024EBC"/>
    <w:rsid w:val="000250ED"/>
    <w:rsid w:val="0002536D"/>
    <w:rsid w:val="00025E34"/>
    <w:rsid w:val="00026B6A"/>
    <w:rsid w:val="00026E8B"/>
    <w:rsid w:val="00031990"/>
    <w:rsid w:val="00031AD6"/>
    <w:rsid w:val="00031C1E"/>
    <w:rsid w:val="00031F13"/>
    <w:rsid w:val="0003214C"/>
    <w:rsid w:val="000321D8"/>
    <w:rsid w:val="0003255A"/>
    <w:rsid w:val="00032713"/>
    <w:rsid w:val="00032723"/>
    <w:rsid w:val="00032853"/>
    <w:rsid w:val="00033081"/>
    <w:rsid w:val="000337D7"/>
    <w:rsid w:val="000347AF"/>
    <w:rsid w:val="00034CE2"/>
    <w:rsid w:val="00034FBC"/>
    <w:rsid w:val="00034FD6"/>
    <w:rsid w:val="0003564E"/>
    <w:rsid w:val="000360BF"/>
    <w:rsid w:val="000365ED"/>
    <w:rsid w:val="00037255"/>
    <w:rsid w:val="00037DFD"/>
    <w:rsid w:val="0004076D"/>
    <w:rsid w:val="00040776"/>
    <w:rsid w:val="000407AD"/>
    <w:rsid w:val="00040C89"/>
    <w:rsid w:val="0004135A"/>
    <w:rsid w:val="00042E5B"/>
    <w:rsid w:val="00045A2B"/>
    <w:rsid w:val="00045DA5"/>
    <w:rsid w:val="000460CA"/>
    <w:rsid w:val="000460FF"/>
    <w:rsid w:val="0004649F"/>
    <w:rsid w:val="000467A2"/>
    <w:rsid w:val="000479A6"/>
    <w:rsid w:val="00047C60"/>
    <w:rsid w:val="00047D94"/>
    <w:rsid w:val="00050386"/>
    <w:rsid w:val="00050398"/>
    <w:rsid w:val="00050A9E"/>
    <w:rsid w:val="00050D1D"/>
    <w:rsid w:val="00050F27"/>
    <w:rsid w:val="000512B2"/>
    <w:rsid w:val="000512BB"/>
    <w:rsid w:val="0005176C"/>
    <w:rsid w:val="000523B8"/>
    <w:rsid w:val="000526E8"/>
    <w:rsid w:val="00052A2F"/>
    <w:rsid w:val="000530DD"/>
    <w:rsid w:val="0005323C"/>
    <w:rsid w:val="00053549"/>
    <w:rsid w:val="00055387"/>
    <w:rsid w:val="000553D4"/>
    <w:rsid w:val="00055FD3"/>
    <w:rsid w:val="000560B2"/>
    <w:rsid w:val="000561D7"/>
    <w:rsid w:val="000565D4"/>
    <w:rsid w:val="00057139"/>
    <w:rsid w:val="00057BAA"/>
    <w:rsid w:val="0006004B"/>
    <w:rsid w:val="000602A1"/>
    <w:rsid w:val="00060555"/>
    <w:rsid w:val="00060C8A"/>
    <w:rsid w:val="000627FA"/>
    <w:rsid w:val="00062A06"/>
    <w:rsid w:val="000630DA"/>
    <w:rsid w:val="00063B3B"/>
    <w:rsid w:val="00063BC9"/>
    <w:rsid w:val="00064725"/>
    <w:rsid w:val="000647C7"/>
    <w:rsid w:val="000647E0"/>
    <w:rsid w:val="00064C1F"/>
    <w:rsid w:val="00064DEC"/>
    <w:rsid w:val="00065405"/>
    <w:rsid w:val="000657D3"/>
    <w:rsid w:val="000670CE"/>
    <w:rsid w:val="000671F0"/>
    <w:rsid w:val="0007026F"/>
    <w:rsid w:val="00070973"/>
    <w:rsid w:val="00070B67"/>
    <w:rsid w:val="00070D74"/>
    <w:rsid w:val="00070E97"/>
    <w:rsid w:val="00071035"/>
    <w:rsid w:val="000713A8"/>
    <w:rsid w:val="00071BDA"/>
    <w:rsid w:val="00072EE6"/>
    <w:rsid w:val="0007441B"/>
    <w:rsid w:val="00075569"/>
    <w:rsid w:val="00075704"/>
    <w:rsid w:val="00075832"/>
    <w:rsid w:val="0007588B"/>
    <w:rsid w:val="0007675C"/>
    <w:rsid w:val="00076C42"/>
    <w:rsid w:val="0007748A"/>
    <w:rsid w:val="000776A6"/>
    <w:rsid w:val="000803CD"/>
    <w:rsid w:val="000810DD"/>
    <w:rsid w:val="00081AC8"/>
    <w:rsid w:val="000835BA"/>
    <w:rsid w:val="00083A1E"/>
    <w:rsid w:val="00083A92"/>
    <w:rsid w:val="00084E1D"/>
    <w:rsid w:val="000850AF"/>
    <w:rsid w:val="00085E07"/>
    <w:rsid w:val="0008674B"/>
    <w:rsid w:val="000870A0"/>
    <w:rsid w:val="0009094B"/>
    <w:rsid w:val="00090A88"/>
    <w:rsid w:val="00090C04"/>
    <w:rsid w:val="00091132"/>
    <w:rsid w:val="0009189E"/>
    <w:rsid w:val="00092353"/>
    <w:rsid w:val="000927F2"/>
    <w:rsid w:val="000937AE"/>
    <w:rsid w:val="000941BD"/>
    <w:rsid w:val="0009591D"/>
    <w:rsid w:val="00095F59"/>
    <w:rsid w:val="0009641A"/>
    <w:rsid w:val="0009699D"/>
    <w:rsid w:val="00096A99"/>
    <w:rsid w:val="000A03F7"/>
    <w:rsid w:val="000A06DE"/>
    <w:rsid w:val="000A1983"/>
    <w:rsid w:val="000A1EA0"/>
    <w:rsid w:val="000A349E"/>
    <w:rsid w:val="000A363B"/>
    <w:rsid w:val="000A3F5C"/>
    <w:rsid w:val="000A3F5F"/>
    <w:rsid w:val="000A3F68"/>
    <w:rsid w:val="000A4345"/>
    <w:rsid w:val="000A4C67"/>
    <w:rsid w:val="000A4E38"/>
    <w:rsid w:val="000A5099"/>
    <w:rsid w:val="000A640E"/>
    <w:rsid w:val="000A6FF7"/>
    <w:rsid w:val="000A7519"/>
    <w:rsid w:val="000A7B2D"/>
    <w:rsid w:val="000A7DF2"/>
    <w:rsid w:val="000A7E07"/>
    <w:rsid w:val="000B0E41"/>
    <w:rsid w:val="000B1FC8"/>
    <w:rsid w:val="000B2203"/>
    <w:rsid w:val="000B3511"/>
    <w:rsid w:val="000B4986"/>
    <w:rsid w:val="000B58C5"/>
    <w:rsid w:val="000B64EF"/>
    <w:rsid w:val="000B6E89"/>
    <w:rsid w:val="000B7036"/>
    <w:rsid w:val="000C0408"/>
    <w:rsid w:val="000C055E"/>
    <w:rsid w:val="000C0659"/>
    <w:rsid w:val="000C09C3"/>
    <w:rsid w:val="000C0BC3"/>
    <w:rsid w:val="000C0F8F"/>
    <w:rsid w:val="000C17B6"/>
    <w:rsid w:val="000C1D0D"/>
    <w:rsid w:val="000C277C"/>
    <w:rsid w:val="000C321F"/>
    <w:rsid w:val="000C328D"/>
    <w:rsid w:val="000C3C4C"/>
    <w:rsid w:val="000C3DFA"/>
    <w:rsid w:val="000C45E8"/>
    <w:rsid w:val="000C4E1E"/>
    <w:rsid w:val="000C512C"/>
    <w:rsid w:val="000C5BB6"/>
    <w:rsid w:val="000C5E4C"/>
    <w:rsid w:val="000C69A5"/>
    <w:rsid w:val="000C7918"/>
    <w:rsid w:val="000D0558"/>
    <w:rsid w:val="000D0E57"/>
    <w:rsid w:val="000D15BA"/>
    <w:rsid w:val="000D2185"/>
    <w:rsid w:val="000D2501"/>
    <w:rsid w:val="000D2921"/>
    <w:rsid w:val="000D4319"/>
    <w:rsid w:val="000D48A6"/>
    <w:rsid w:val="000D5050"/>
    <w:rsid w:val="000D56C0"/>
    <w:rsid w:val="000D5718"/>
    <w:rsid w:val="000D5C3E"/>
    <w:rsid w:val="000D6C59"/>
    <w:rsid w:val="000D7229"/>
    <w:rsid w:val="000E0A84"/>
    <w:rsid w:val="000E0F40"/>
    <w:rsid w:val="000E1DAE"/>
    <w:rsid w:val="000E2457"/>
    <w:rsid w:val="000E290A"/>
    <w:rsid w:val="000E5043"/>
    <w:rsid w:val="000E5254"/>
    <w:rsid w:val="000E53C3"/>
    <w:rsid w:val="000E5F77"/>
    <w:rsid w:val="000E6036"/>
    <w:rsid w:val="000E6343"/>
    <w:rsid w:val="000E6485"/>
    <w:rsid w:val="000E6978"/>
    <w:rsid w:val="000E6CED"/>
    <w:rsid w:val="000F0732"/>
    <w:rsid w:val="000F13C2"/>
    <w:rsid w:val="000F1A74"/>
    <w:rsid w:val="000F2A57"/>
    <w:rsid w:val="000F2A96"/>
    <w:rsid w:val="000F353E"/>
    <w:rsid w:val="000F3762"/>
    <w:rsid w:val="000F4C4C"/>
    <w:rsid w:val="000F53D7"/>
    <w:rsid w:val="000F5F94"/>
    <w:rsid w:val="000F71A1"/>
    <w:rsid w:val="000F7D2F"/>
    <w:rsid w:val="0010072C"/>
    <w:rsid w:val="00100DBA"/>
    <w:rsid w:val="00101A45"/>
    <w:rsid w:val="00101E8F"/>
    <w:rsid w:val="00101F96"/>
    <w:rsid w:val="00102CBB"/>
    <w:rsid w:val="00104150"/>
    <w:rsid w:val="00104201"/>
    <w:rsid w:val="00105692"/>
    <w:rsid w:val="001062E8"/>
    <w:rsid w:val="00106AD3"/>
    <w:rsid w:val="00106D66"/>
    <w:rsid w:val="00107259"/>
    <w:rsid w:val="0011051B"/>
    <w:rsid w:val="00111840"/>
    <w:rsid w:val="001118DB"/>
    <w:rsid w:val="00111A09"/>
    <w:rsid w:val="00111E2D"/>
    <w:rsid w:val="00111FC1"/>
    <w:rsid w:val="001134B2"/>
    <w:rsid w:val="00114052"/>
    <w:rsid w:val="00114107"/>
    <w:rsid w:val="00114CE0"/>
    <w:rsid w:val="0011677E"/>
    <w:rsid w:val="00116D5D"/>
    <w:rsid w:val="0011716A"/>
    <w:rsid w:val="00117DB2"/>
    <w:rsid w:val="00120D67"/>
    <w:rsid w:val="00120E5A"/>
    <w:rsid w:val="00122833"/>
    <w:rsid w:val="00122D62"/>
    <w:rsid w:val="001240FA"/>
    <w:rsid w:val="001247A2"/>
    <w:rsid w:val="00124B6D"/>
    <w:rsid w:val="00125644"/>
    <w:rsid w:val="00125B1A"/>
    <w:rsid w:val="00126EB6"/>
    <w:rsid w:val="001279CD"/>
    <w:rsid w:val="0013102A"/>
    <w:rsid w:val="001317F9"/>
    <w:rsid w:val="00131ED4"/>
    <w:rsid w:val="00131F1D"/>
    <w:rsid w:val="0013211E"/>
    <w:rsid w:val="001331F4"/>
    <w:rsid w:val="0013356F"/>
    <w:rsid w:val="00133919"/>
    <w:rsid w:val="00133D7D"/>
    <w:rsid w:val="001346A0"/>
    <w:rsid w:val="00135820"/>
    <w:rsid w:val="00137AD8"/>
    <w:rsid w:val="001414C8"/>
    <w:rsid w:val="001417D7"/>
    <w:rsid w:val="00143782"/>
    <w:rsid w:val="0014378E"/>
    <w:rsid w:val="00143AF7"/>
    <w:rsid w:val="00143F97"/>
    <w:rsid w:val="00144E4B"/>
    <w:rsid w:val="001450BC"/>
    <w:rsid w:val="00145312"/>
    <w:rsid w:val="00146639"/>
    <w:rsid w:val="0014666A"/>
    <w:rsid w:val="001470AC"/>
    <w:rsid w:val="00147EE8"/>
    <w:rsid w:val="00150053"/>
    <w:rsid w:val="00150137"/>
    <w:rsid w:val="00150236"/>
    <w:rsid w:val="001507EF"/>
    <w:rsid w:val="00150D56"/>
    <w:rsid w:val="00150DB7"/>
    <w:rsid w:val="001511D3"/>
    <w:rsid w:val="0015148D"/>
    <w:rsid w:val="00151EA1"/>
    <w:rsid w:val="00152E5E"/>
    <w:rsid w:val="00153806"/>
    <w:rsid w:val="00153A67"/>
    <w:rsid w:val="00153B4D"/>
    <w:rsid w:val="00153D99"/>
    <w:rsid w:val="00154122"/>
    <w:rsid w:val="00154177"/>
    <w:rsid w:val="00154540"/>
    <w:rsid w:val="00154837"/>
    <w:rsid w:val="00154D75"/>
    <w:rsid w:val="00155556"/>
    <w:rsid w:val="00155DBA"/>
    <w:rsid w:val="00156E77"/>
    <w:rsid w:val="001574CD"/>
    <w:rsid w:val="00157BC1"/>
    <w:rsid w:val="00160518"/>
    <w:rsid w:val="00160725"/>
    <w:rsid w:val="00160B46"/>
    <w:rsid w:val="0016178B"/>
    <w:rsid w:val="001636A3"/>
    <w:rsid w:val="00163B76"/>
    <w:rsid w:val="001646A8"/>
    <w:rsid w:val="00164BA1"/>
    <w:rsid w:val="00164D0D"/>
    <w:rsid w:val="00165025"/>
    <w:rsid w:val="00165690"/>
    <w:rsid w:val="001661C8"/>
    <w:rsid w:val="00166F54"/>
    <w:rsid w:val="00166FFA"/>
    <w:rsid w:val="001702B4"/>
    <w:rsid w:val="0017107E"/>
    <w:rsid w:val="001711BC"/>
    <w:rsid w:val="00171E28"/>
    <w:rsid w:val="0017269D"/>
    <w:rsid w:val="00172B3F"/>
    <w:rsid w:val="001733F3"/>
    <w:rsid w:val="00175C73"/>
    <w:rsid w:val="00175EBD"/>
    <w:rsid w:val="00175F4A"/>
    <w:rsid w:val="001774E6"/>
    <w:rsid w:val="00177935"/>
    <w:rsid w:val="00180468"/>
    <w:rsid w:val="00180BE2"/>
    <w:rsid w:val="00181D50"/>
    <w:rsid w:val="00182275"/>
    <w:rsid w:val="001839E6"/>
    <w:rsid w:val="00184377"/>
    <w:rsid w:val="00184E53"/>
    <w:rsid w:val="00185CD7"/>
    <w:rsid w:val="001875CA"/>
    <w:rsid w:val="001900DF"/>
    <w:rsid w:val="001909F9"/>
    <w:rsid w:val="00191BF8"/>
    <w:rsid w:val="00192091"/>
    <w:rsid w:val="00193B93"/>
    <w:rsid w:val="00194152"/>
    <w:rsid w:val="00194817"/>
    <w:rsid w:val="00194BE4"/>
    <w:rsid w:val="00194EC7"/>
    <w:rsid w:val="0019503C"/>
    <w:rsid w:val="001953EC"/>
    <w:rsid w:val="00195BD6"/>
    <w:rsid w:val="0019736D"/>
    <w:rsid w:val="001A0F9A"/>
    <w:rsid w:val="001A28D5"/>
    <w:rsid w:val="001A2A26"/>
    <w:rsid w:val="001A3278"/>
    <w:rsid w:val="001A3C1F"/>
    <w:rsid w:val="001A3DB0"/>
    <w:rsid w:val="001A4457"/>
    <w:rsid w:val="001A61B4"/>
    <w:rsid w:val="001A7067"/>
    <w:rsid w:val="001A7FC2"/>
    <w:rsid w:val="001A7FD9"/>
    <w:rsid w:val="001B16D8"/>
    <w:rsid w:val="001B185F"/>
    <w:rsid w:val="001B20F4"/>
    <w:rsid w:val="001B247B"/>
    <w:rsid w:val="001B2715"/>
    <w:rsid w:val="001B350C"/>
    <w:rsid w:val="001B3A13"/>
    <w:rsid w:val="001B4470"/>
    <w:rsid w:val="001B459E"/>
    <w:rsid w:val="001B4C12"/>
    <w:rsid w:val="001B518F"/>
    <w:rsid w:val="001B556F"/>
    <w:rsid w:val="001B5902"/>
    <w:rsid w:val="001B5F16"/>
    <w:rsid w:val="001B602B"/>
    <w:rsid w:val="001B631F"/>
    <w:rsid w:val="001B6870"/>
    <w:rsid w:val="001B7910"/>
    <w:rsid w:val="001B7929"/>
    <w:rsid w:val="001B7AA4"/>
    <w:rsid w:val="001C0696"/>
    <w:rsid w:val="001C0BE9"/>
    <w:rsid w:val="001C2347"/>
    <w:rsid w:val="001C2790"/>
    <w:rsid w:val="001C3022"/>
    <w:rsid w:val="001C3180"/>
    <w:rsid w:val="001C43A0"/>
    <w:rsid w:val="001C484B"/>
    <w:rsid w:val="001C4B69"/>
    <w:rsid w:val="001C4C1A"/>
    <w:rsid w:val="001C65BF"/>
    <w:rsid w:val="001D022E"/>
    <w:rsid w:val="001D0552"/>
    <w:rsid w:val="001D05C6"/>
    <w:rsid w:val="001D0A1A"/>
    <w:rsid w:val="001D0B32"/>
    <w:rsid w:val="001D19B1"/>
    <w:rsid w:val="001D1F81"/>
    <w:rsid w:val="001D3D97"/>
    <w:rsid w:val="001D4207"/>
    <w:rsid w:val="001D4BFD"/>
    <w:rsid w:val="001D4CDF"/>
    <w:rsid w:val="001D4F03"/>
    <w:rsid w:val="001D51F1"/>
    <w:rsid w:val="001D55C4"/>
    <w:rsid w:val="001D55C7"/>
    <w:rsid w:val="001D5B87"/>
    <w:rsid w:val="001D6923"/>
    <w:rsid w:val="001D6D0C"/>
    <w:rsid w:val="001D77BE"/>
    <w:rsid w:val="001E008A"/>
    <w:rsid w:val="001E0CCA"/>
    <w:rsid w:val="001E1162"/>
    <w:rsid w:val="001E189E"/>
    <w:rsid w:val="001E36E7"/>
    <w:rsid w:val="001E38D5"/>
    <w:rsid w:val="001E423C"/>
    <w:rsid w:val="001E437B"/>
    <w:rsid w:val="001E4B4A"/>
    <w:rsid w:val="001E5646"/>
    <w:rsid w:val="001E59B8"/>
    <w:rsid w:val="001E5E67"/>
    <w:rsid w:val="001E704B"/>
    <w:rsid w:val="001E7932"/>
    <w:rsid w:val="001E7CD7"/>
    <w:rsid w:val="001F124F"/>
    <w:rsid w:val="001F1486"/>
    <w:rsid w:val="001F15E9"/>
    <w:rsid w:val="001F1BBC"/>
    <w:rsid w:val="001F1C79"/>
    <w:rsid w:val="001F3997"/>
    <w:rsid w:val="001F406E"/>
    <w:rsid w:val="001F4284"/>
    <w:rsid w:val="001F4A50"/>
    <w:rsid w:val="001F54EE"/>
    <w:rsid w:val="001F62D8"/>
    <w:rsid w:val="001F69DE"/>
    <w:rsid w:val="001F7C8D"/>
    <w:rsid w:val="00200239"/>
    <w:rsid w:val="00200C05"/>
    <w:rsid w:val="00200CD9"/>
    <w:rsid w:val="00200D9A"/>
    <w:rsid w:val="0020105B"/>
    <w:rsid w:val="0020287A"/>
    <w:rsid w:val="0020325E"/>
    <w:rsid w:val="0020381E"/>
    <w:rsid w:val="002061CB"/>
    <w:rsid w:val="00206450"/>
    <w:rsid w:val="00206F0F"/>
    <w:rsid w:val="002101AE"/>
    <w:rsid w:val="00210438"/>
    <w:rsid w:val="002105B5"/>
    <w:rsid w:val="00210FAE"/>
    <w:rsid w:val="00213012"/>
    <w:rsid w:val="00213319"/>
    <w:rsid w:val="00214643"/>
    <w:rsid w:val="0021476D"/>
    <w:rsid w:val="002166D3"/>
    <w:rsid w:val="002207C2"/>
    <w:rsid w:val="00220CF7"/>
    <w:rsid w:val="002218F0"/>
    <w:rsid w:val="00221AC1"/>
    <w:rsid w:val="00222207"/>
    <w:rsid w:val="0022275A"/>
    <w:rsid w:val="00222B2C"/>
    <w:rsid w:val="00222BAF"/>
    <w:rsid w:val="00222E49"/>
    <w:rsid w:val="00223FC3"/>
    <w:rsid w:val="002270EF"/>
    <w:rsid w:val="00227178"/>
    <w:rsid w:val="002301E4"/>
    <w:rsid w:val="002309F7"/>
    <w:rsid w:val="00230E84"/>
    <w:rsid w:val="00231299"/>
    <w:rsid w:val="00231554"/>
    <w:rsid w:val="00231A2B"/>
    <w:rsid w:val="00231A99"/>
    <w:rsid w:val="00231C50"/>
    <w:rsid w:val="002323B6"/>
    <w:rsid w:val="002337D9"/>
    <w:rsid w:val="00233ACE"/>
    <w:rsid w:val="002341C0"/>
    <w:rsid w:val="0023431B"/>
    <w:rsid w:val="002348A0"/>
    <w:rsid w:val="00235247"/>
    <w:rsid w:val="00235681"/>
    <w:rsid w:val="0023643B"/>
    <w:rsid w:val="00236767"/>
    <w:rsid w:val="002368D8"/>
    <w:rsid w:val="00236DAA"/>
    <w:rsid w:val="00236F13"/>
    <w:rsid w:val="002413BB"/>
    <w:rsid w:val="00241B57"/>
    <w:rsid w:val="00244F86"/>
    <w:rsid w:val="00244FED"/>
    <w:rsid w:val="002464A7"/>
    <w:rsid w:val="002467B1"/>
    <w:rsid w:val="00246946"/>
    <w:rsid w:val="00246CC8"/>
    <w:rsid w:val="0025018F"/>
    <w:rsid w:val="002501D1"/>
    <w:rsid w:val="0025031B"/>
    <w:rsid w:val="002505EA"/>
    <w:rsid w:val="002516FA"/>
    <w:rsid w:val="00251E52"/>
    <w:rsid w:val="002522F0"/>
    <w:rsid w:val="002529AA"/>
    <w:rsid w:val="002533E8"/>
    <w:rsid w:val="00254553"/>
    <w:rsid w:val="002556AF"/>
    <w:rsid w:val="002558B0"/>
    <w:rsid w:val="00256A78"/>
    <w:rsid w:val="0025763C"/>
    <w:rsid w:val="00257B25"/>
    <w:rsid w:val="00260525"/>
    <w:rsid w:val="00260F2F"/>
    <w:rsid w:val="0026141C"/>
    <w:rsid w:val="002619F0"/>
    <w:rsid w:val="00261FBF"/>
    <w:rsid w:val="002625D1"/>
    <w:rsid w:val="00262F65"/>
    <w:rsid w:val="00263A81"/>
    <w:rsid w:val="00263F1B"/>
    <w:rsid w:val="00264038"/>
    <w:rsid w:val="002644AF"/>
    <w:rsid w:val="002647B5"/>
    <w:rsid w:val="002664AC"/>
    <w:rsid w:val="002665A8"/>
    <w:rsid w:val="00266856"/>
    <w:rsid w:val="00267BB2"/>
    <w:rsid w:val="00267D5F"/>
    <w:rsid w:val="0027059F"/>
    <w:rsid w:val="00270EDF"/>
    <w:rsid w:val="0027153A"/>
    <w:rsid w:val="0027168B"/>
    <w:rsid w:val="00271957"/>
    <w:rsid w:val="00271E40"/>
    <w:rsid w:val="00271ED6"/>
    <w:rsid w:val="002724E6"/>
    <w:rsid w:val="00272807"/>
    <w:rsid w:val="002734C6"/>
    <w:rsid w:val="002741CE"/>
    <w:rsid w:val="002744AF"/>
    <w:rsid w:val="002745FC"/>
    <w:rsid w:val="00274A44"/>
    <w:rsid w:val="002755C1"/>
    <w:rsid w:val="00275A65"/>
    <w:rsid w:val="00275B0F"/>
    <w:rsid w:val="00275FF9"/>
    <w:rsid w:val="00276B37"/>
    <w:rsid w:val="00276CDB"/>
    <w:rsid w:val="00277230"/>
    <w:rsid w:val="00277295"/>
    <w:rsid w:val="00277A90"/>
    <w:rsid w:val="00277C61"/>
    <w:rsid w:val="00277FB4"/>
    <w:rsid w:val="002809D1"/>
    <w:rsid w:val="00280EE0"/>
    <w:rsid w:val="00283377"/>
    <w:rsid w:val="00284A96"/>
    <w:rsid w:val="002865EB"/>
    <w:rsid w:val="00286AF6"/>
    <w:rsid w:val="00287458"/>
    <w:rsid w:val="002878FD"/>
    <w:rsid w:val="00287946"/>
    <w:rsid w:val="002879E8"/>
    <w:rsid w:val="00290118"/>
    <w:rsid w:val="002917C6"/>
    <w:rsid w:val="002923B5"/>
    <w:rsid w:val="00292BFB"/>
    <w:rsid w:val="002930D1"/>
    <w:rsid w:val="002933D7"/>
    <w:rsid w:val="00293AF2"/>
    <w:rsid w:val="002945BB"/>
    <w:rsid w:val="002945BD"/>
    <w:rsid w:val="00294B95"/>
    <w:rsid w:val="002961C8"/>
    <w:rsid w:val="00296680"/>
    <w:rsid w:val="00296B81"/>
    <w:rsid w:val="00297430"/>
    <w:rsid w:val="002974D3"/>
    <w:rsid w:val="002A0A96"/>
    <w:rsid w:val="002A15BB"/>
    <w:rsid w:val="002A21AA"/>
    <w:rsid w:val="002A2960"/>
    <w:rsid w:val="002A2E25"/>
    <w:rsid w:val="002A4176"/>
    <w:rsid w:val="002A471E"/>
    <w:rsid w:val="002A5168"/>
    <w:rsid w:val="002A5979"/>
    <w:rsid w:val="002A5C58"/>
    <w:rsid w:val="002A6A6D"/>
    <w:rsid w:val="002A6D0F"/>
    <w:rsid w:val="002A731C"/>
    <w:rsid w:val="002A79B8"/>
    <w:rsid w:val="002B042D"/>
    <w:rsid w:val="002B0C58"/>
    <w:rsid w:val="002B0FB8"/>
    <w:rsid w:val="002B1903"/>
    <w:rsid w:val="002B205D"/>
    <w:rsid w:val="002B27E4"/>
    <w:rsid w:val="002B6069"/>
    <w:rsid w:val="002B62EC"/>
    <w:rsid w:val="002B64F0"/>
    <w:rsid w:val="002B67DC"/>
    <w:rsid w:val="002B74BF"/>
    <w:rsid w:val="002B7988"/>
    <w:rsid w:val="002C0878"/>
    <w:rsid w:val="002C1141"/>
    <w:rsid w:val="002C1239"/>
    <w:rsid w:val="002C1BA2"/>
    <w:rsid w:val="002C1C1C"/>
    <w:rsid w:val="002C1C6D"/>
    <w:rsid w:val="002C231C"/>
    <w:rsid w:val="002C30AE"/>
    <w:rsid w:val="002C3454"/>
    <w:rsid w:val="002C4163"/>
    <w:rsid w:val="002C42F3"/>
    <w:rsid w:val="002C48CC"/>
    <w:rsid w:val="002C5A61"/>
    <w:rsid w:val="002C6C8D"/>
    <w:rsid w:val="002D0E45"/>
    <w:rsid w:val="002D1BC4"/>
    <w:rsid w:val="002D1F3E"/>
    <w:rsid w:val="002D3761"/>
    <w:rsid w:val="002D3B06"/>
    <w:rsid w:val="002D4737"/>
    <w:rsid w:val="002D4B44"/>
    <w:rsid w:val="002D731B"/>
    <w:rsid w:val="002D7EEB"/>
    <w:rsid w:val="002E0195"/>
    <w:rsid w:val="002E09E2"/>
    <w:rsid w:val="002E0E9A"/>
    <w:rsid w:val="002E0F7A"/>
    <w:rsid w:val="002E1AD3"/>
    <w:rsid w:val="002E1C4D"/>
    <w:rsid w:val="002E1CE6"/>
    <w:rsid w:val="002E23BC"/>
    <w:rsid w:val="002E306B"/>
    <w:rsid w:val="002E352F"/>
    <w:rsid w:val="002E35AC"/>
    <w:rsid w:val="002E4130"/>
    <w:rsid w:val="002E5F1C"/>
    <w:rsid w:val="002E6185"/>
    <w:rsid w:val="002E7525"/>
    <w:rsid w:val="002E79E5"/>
    <w:rsid w:val="002E7CBA"/>
    <w:rsid w:val="002F07BF"/>
    <w:rsid w:val="002F0F30"/>
    <w:rsid w:val="002F149D"/>
    <w:rsid w:val="002F3F03"/>
    <w:rsid w:val="002F46A5"/>
    <w:rsid w:val="002F5524"/>
    <w:rsid w:val="002F5547"/>
    <w:rsid w:val="002F63D9"/>
    <w:rsid w:val="002F6512"/>
    <w:rsid w:val="002F7458"/>
    <w:rsid w:val="002F7818"/>
    <w:rsid w:val="002F7AA9"/>
    <w:rsid w:val="002F7C4B"/>
    <w:rsid w:val="00300166"/>
    <w:rsid w:val="003002B6"/>
    <w:rsid w:val="003009BF"/>
    <w:rsid w:val="003012C3"/>
    <w:rsid w:val="003036A6"/>
    <w:rsid w:val="0030377D"/>
    <w:rsid w:val="00303F71"/>
    <w:rsid w:val="003054DC"/>
    <w:rsid w:val="0030561E"/>
    <w:rsid w:val="00305B97"/>
    <w:rsid w:val="00306191"/>
    <w:rsid w:val="00306448"/>
    <w:rsid w:val="003064F2"/>
    <w:rsid w:val="003065D9"/>
    <w:rsid w:val="0030679C"/>
    <w:rsid w:val="00306B10"/>
    <w:rsid w:val="0031056C"/>
    <w:rsid w:val="00310A1E"/>
    <w:rsid w:val="00310BBD"/>
    <w:rsid w:val="00311D25"/>
    <w:rsid w:val="00312612"/>
    <w:rsid w:val="0031297D"/>
    <w:rsid w:val="00314BA3"/>
    <w:rsid w:val="00314C21"/>
    <w:rsid w:val="0031615F"/>
    <w:rsid w:val="00316471"/>
    <w:rsid w:val="00316686"/>
    <w:rsid w:val="00316D49"/>
    <w:rsid w:val="0031704E"/>
    <w:rsid w:val="003179CC"/>
    <w:rsid w:val="00321ED2"/>
    <w:rsid w:val="00323831"/>
    <w:rsid w:val="003241AA"/>
    <w:rsid w:val="00324783"/>
    <w:rsid w:val="00324AD7"/>
    <w:rsid w:val="00325A91"/>
    <w:rsid w:val="0032632B"/>
    <w:rsid w:val="00326394"/>
    <w:rsid w:val="0032647B"/>
    <w:rsid w:val="00326F95"/>
    <w:rsid w:val="003318D4"/>
    <w:rsid w:val="00331A4A"/>
    <w:rsid w:val="0033240E"/>
    <w:rsid w:val="00332ED2"/>
    <w:rsid w:val="00333394"/>
    <w:rsid w:val="003334E4"/>
    <w:rsid w:val="003334EF"/>
    <w:rsid w:val="00333EEA"/>
    <w:rsid w:val="00334C69"/>
    <w:rsid w:val="0033516C"/>
    <w:rsid w:val="00335517"/>
    <w:rsid w:val="00335522"/>
    <w:rsid w:val="00336389"/>
    <w:rsid w:val="00336DC2"/>
    <w:rsid w:val="003419CD"/>
    <w:rsid w:val="00341D53"/>
    <w:rsid w:val="00342AC1"/>
    <w:rsid w:val="003430CE"/>
    <w:rsid w:val="00343154"/>
    <w:rsid w:val="003438A7"/>
    <w:rsid w:val="00344717"/>
    <w:rsid w:val="003449AB"/>
    <w:rsid w:val="00344AB7"/>
    <w:rsid w:val="00344DBD"/>
    <w:rsid w:val="00344EB0"/>
    <w:rsid w:val="00345A7A"/>
    <w:rsid w:val="00345F77"/>
    <w:rsid w:val="00346A7D"/>
    <w:rsid w:val="00347146"/>
    <w:rsid w:val="003476C9"/>
    <w:rsid w:val="00350B28"/>
    <w:rsid w:val="003529FE"/>
    <w:rsid w:val="003542BA"/>
    <w:rsid w:val="00354831"/>
    <w:rsid w:val="00356F79"/>
    <w:rsid w:val="00360ABD"/>
    <w:rsid w:val="003619F4"/>
    <w:rsid w:val="00361D63"/>
    <w:rsid w:val="00361E3B"/>
    <w:rsid w:val="0036235B"/>
    <w:rsid w:val="00362515"/>
    <w:rsid w:val="00362EEA"/>
    <w:rsid w:val="00363EFE"/>
    <w:rsid w:val="003644DF"/>
    <w:rsid w:val="00364855"/>
    <w:rsid w:val="00364960"/>
    <w:rsid w:val="0036498B"/>
    <w:rsid w:val="00364B8B"/>
    <w:rsid w:val="00364E52"/>
    <w:rsid w:val="00365487"/>
    <w:rsid w:val="00365582"/>
    <w:rsid w:val="00365982"/>
    <w:rsid w:val="00365D44"/>
    <w:rsid w:val="00367747"/>
    <w:rsid w:val="00367B83"/>
    <w:rsid w:val="00370511"/>
    <w:rsid w:val="00371BF5"/>
    <w:rsid w:val="00371E0B"/>
    <w:rsid w:val="00372E2F"/>
    <w:rsid w:val="00372E4D"/>
    <w:rsid w:val="00372E64"/>
    <w:rsid w:val="003733ED"/>
    <w:rsid w:val="0037369A"/>
    <w:rsid w:val="00373760"/>
    <w:rsid w:val="003743B8"/>
    <w:rsid w:val="00375A30"/>
    <w:rsid w:val="00376392"/>
    <w:rsid w:val="0037655B"/>
    <w:rsid w:val="0037691D"/>
    <w:rsid w:val="003801AF"/>
    <w:rsid w:val="00380738"/>
    <w:rsid w:val="00380BF3"/>
    <w:rsid w:val="00380F46"/>
    <w:rsid w:val="00380F8C"/>
    <w:rsid w:val="003829F0"/>
    <w:rsid w:val="00382DFE"/>
    <w:rsid w:val="00383047"/>
    <w:rsid w:val="00384338"/>
    <w:rsid w:val="00384C9C"/>
    <w:rsid w:val="003850E1"/>
    <w:rsid w:val="00385811"/>
    <w:rsid w:val="003862A8"/>
    <w:rsid w:val="003862B1"/>
    <w:rsid w:val="003864FF"/>
    <w:rsid w:val="00387013"/>
    <w:rsid w:val="00387211"/>
    <w:rsid w:val="003872A5"/>
    <w:rsid w:val="003876D5"/>
    <w:rsid w:val="0038781C"/>
    <w:rsid w:val="00387EDC"/>
    <w:rsid w:val="00390636"/>
    <w:rsid w:val="003914F2"/>
    <w:rsid w:val="00391F3F"/>
    <w:rsid w:val="00392039"/>
    <w:rsid w:val="00392C6F"/>
    <w:rsid w:val="00394659"/>
    <w:rsid w:val="00394B25"/>
    <w:rsid w:val="00394F17"/>
    <w:rsid w:val="003951F4"/>
    <w:rsid w:val="00396355"/>
    <w:rsid w:val="00396C70"/>
    <w:rsid w:val="0039709B"/>
    <w:rsid w:val="003970E3"/>
    <w:rsid w:val="00397A86"/>
    <w:rsid w:val="00397C7C"/>
    <w:rsid w:val="00397DA1"/>
    <w:rsid w:val="003A0377"/>
    <w:rsid w:val="003A11B8"/>
    <w:rsid w:val="003A1858"/>
    <w:rsid w:val="003A1E41"/>
    <w:rsid w:val="003A2227"/>
    <w:rsid w:val="003A232B"/>
    <w:rsid w:val="003A2526"/>
    <w:rsid w:val="003A2AB7"/>
    <w:rsid w:val="003A2B63"/>
    <w:rsid w:val="003A2BCB"/>
    <w:rsid w:val="003A2D79"/>
    <w:rsid w:val="003A3E30"/>
    <w:rsid w:val="003A42E6"/>
    <w:rsid w:val="003A4917"/>
    <w:rsid w:val="003A4A27"/>
    <w:rsid w:val="003A4B3C"/>
    <w:rsid w:val="003A4F90"/>
    <w:rsid w:val="003A5643"/>
    <w:rsid w:val="003A5981"/>
    <w:rsid w:val="003A5D4F"/>
    <w:rsid w:val="003A6348"/>
    <w:rsid w:val="003A63FC"/>
    <w:rsid w:val="003A66A5"/>
    <w:rsid w:val="003A705D"/>
    <w:rsid w:val="003A7667"/>
    <w:rsid w:val="003A79B6"/>
    <w:rsid w:val="003A79D7"/>
    <w:rsid w:val="003A7A7C"/>
    <w:rsid w:val="003A7B88"/>
    <w:rsid w:val="003B08D5"/>
    <w:rsid w:val="003B08E6"/>
    <w:rsid w:val="003B1CA0"/>
    <w:rsid w:val="003B2A3F"/>
    <w:rsid w:val="003B2FB0"/>
    <w:rsid w:val="003B32F9"/>
    <w:rsid w:val="003B377E"/>
    <w:rsid w:val="003B427C"/>
    <w:rsid w:val="003B5012"/>
    <w:rsid w:val="003B5204"/>
    <w:rsid w:val="003B6314"/>
    <w:rsid w:val="003B76FD"/>
    <w:rsid w:val="003C0329"/>
    <w:rsid w:val="003C15FE"/>
    <w:rsid w:val="003C1675"/>
    <w:rsid w:val="003C230A"/>
    <w:rsid w:val="003C3AED"/>
    <w:rsid w:val="003C400A"/>
    <w:rsid w:val="003C6058"/>
    <w:rsid w:val="003C667D"/>
    <w:rsid w:val="003C6A3D"/>
    <w:rsid w:val="003C7160"/>
    <w:rsid w:val="003C75F7"/>
    <w:rsid w:val="003C7766"/>
    <w:rsid w:val="003C795D"/>
    <w:rsid w:val="003C79C1"/>
    <w:rsid w:val="003D0271"/>
    <w:rsid w:val="003D036A"/>
    <w:rsid w:val="003D050A"/>
    <w:rsid w:val="003D0880"/>
    <w:rsid w:val="003D0AB8"/>
    <w:rsid w:val="003D0D41"/>
    <w:rsid w:val="003D1E66"/>
    <w:rsid w:val="003D1F24"/>
    <w:rsid w:val="003D24B4"/>
    <w:rsid w:val="003D2D14"/>
    <w:rsid w:val="003D31E6"/>
    <w:rsid w:val="003D3C0A"/>
    <w:rsid w:val="003D61D4"/>
    <w:rsid w:val="003D6F49"/>
    <w:rsid w:val="003D7389"/>
    <w:rsid w:val="003D78BD"/>
    <w:rsid w:val="003D7C75"/>
    <w:rsid w:val="003D7DA3"/>
    <w:rsid w:val="003D7DC5"/>
    <w:rsid w:val="003E045F"/>
    <w:rsid w:val="003E1FB6"/>
    <w:rsid w:val="003E2B9E"/>
    <w:rsid w:val="003E3A6E"/>
    <w:rsid w:val="003E42E7"/>
    <w:rsid w:val="003E53F8"/>
    <w:rsid w:val="003E57DF"/>
    <w:rsid w:val="003E59F1"/>
    <w:rsid w:val="003E6895"/>
    <w:rsid w:val="003E6DE0"/>
    <w:rsid w:val="003E7D67"/>
    <w:rsid w:val="003F00E3"/>
    <w:rsid w:val="003F04C1"/>
    <w:rsid w:val="003F0B54"/>
    <w:rsid w:val="003F171A"/>
    <w:rsid w:val="003F1D4F"/>
    <w:rsid w:val="003F238D"/>
    <w:rsid w:val="003F25D7"/>
    <w:rsid w:val="003F455A"/>
    <w:rsid w:val="003F4CAF"/>
    <w:rsid w:val="003F56BB"/>
    <w:rsid w:val="003F5E6F"/>
    <w:rsid w:val="003F66A9"/>
    <w:rsid w:val="003F6866"/>
    <w:rsid w:val="003F789D"/>
    <w:rsid w:val="003F7971"/>
    <w:rsid w:val="00400B6C"/>
    <w:rsid w:val="00401730"/>
    <w:rsid w:val="00401916"/>
    <w:rsid w:val="00401BC9"/>
    <w:rsid w:val="00401CDE"/>
    <w:rsid w:val="0040241B"/>
    <w:rsid w:val="00403C72"/>
    <w:rsid w:val="0040414D"/>
    <w:rsid w:val="00404FF3"/>
    <w:rsid w:val="0040534C"/>
    <w:rsid w:val="00407018"/>
    <w:rsid w:val="0040713E"/>
    <w:rsid w:val="0040756C"/>
    <w:rsid w:val="004076D0"/>
    <w:rsid w:val="0041060B"/>
    <w:rsid w:val="00412C8C"/>
    <w:rsid w:val="004140A9"/>
    <w:rsid w:val="00414817"/>
    <w:rsid w:val="00414B31"/>
    <w:rsid w:val="0041531B"/>
    <w:rsid w:val="0041545B"/>
    <w:rsid w:val="00415853"/>
    <w:rsid w:val="00415FC3"/>
    <w:rsid w:val="00416B51"/>
    <w:rsid w:val="00416E1B"/>
    <w:rsid w:val="00416E4C"/>
    <w:rsid w:val="004172B1"/>
    <w:rsid w:val="004175D5"/>
    <w:rsid w:val="00420104"/>
    <w:rsid w:val="004205D3"/>
    <w:rsid w:val="00420997"/>
    <w:rsid w:val="004221AC"/>
    <w:rsid w:val="00422837"/>
    <w:rsid w:val="00422C68"/>
    <w:rsid w:val="0042371A"/>
    <w:rsid w:val="004242FC"/>
    <w:rsid w:val="00425D8F"/>
    <w:rsid w:val="004265B1"/>
    <w:rsid w:val="00426C98"/>
    <w:rsid w:val="00427017"/>
    <w:rsid w:val="004276FC"/>
    <w:rsid w:val="00427E97"/>
    <w:rsid w:val="00427FEC"/>
    <w:rsid w:val="0043007C"/>
    <w:rsid w:val="00430159"/>
    <w:rsid w:val="00431E80"/>
    <w:rsid w:val="00432D6D"/>
    <w:rsid w:val="00433FCB"/>
    <w:rsid w:val="0043592C"/>
    <w:rsid w:val="00435E00"/>
    <w:rsid w:val="004362E4"/>
    <w:rsid w:val="004368EC"/>
    <w:rsid w:val="00436BD8"/>
    <w:rsid w:val="00436E57"/>
    <w:rsid w:val="004370D0"/>
    <w:rsid w:val="004403AC"/>
    <w:rsid w:val="004403B6"/>
    <w:rsid w:val="00440B06"/>
    <w:rsid w:val="00441728"/>
    <w:rsid w:val="00441D74"/>
    <w:rsid w:val="0044234B"/>
    <w:rsid w:val="00442E3D"/>
    <w:rsid w:val="00443E3C"/>
    <w:rsid w:val="00444044"/>
    <w:rsid w:val="004445B2"/>
    <w:rsid w:val="004453EA"/>
    <w:rsid w:val="0044545A"/>
    <w:rsid w:val="00445685"/>
    <w:rsid w:val="00445A1C"/>
    <w:rsid w:val="0044660C"/>
    <w:rsid w:val="00446798"/>
    <w:rsid w:val="00446952"/>
    <w:rsid w:val="00446E13"/>
    <w:rsid w:val="004470F4"/>
    <w:rsid w:val="00447E23"/>
    <w:rsid w:val="0045027E"/>
    <w:rsid w:val="00450762"/>
    <w:rsid w:val="00450A33"/>
    <w:rsid w:val="00450EA3"/>
    <w:rsid w:val="00450EC5"/>
    <w:rsid w:val="00451EE5"/>
    <w:rsid w:val="0045263A"/>
    <w:rsid w:val="00452E6C"/>
    <w:rsid w:val="00453C6D"/>
    <w:rsid w:val="00453F5F"/>
    <w:rsid w:val="00454A9A"/>
    <w:rsid w:val="00454C30"/>
    <w:rsid w:val="00454F97"/>
    <w:rsid w:val="00455367"/>
    <w:rsid w:val="004563E1"/>
    <w:rsid w:val="004570ED"/>
    <w:rsid w:val="00457A0C"/>
    <w:rsid w:val="00461810"/>
    <w:rsid w:val="004633DF"/>
    <w:rsid w:val="00463906"/>
    <w:rsid w:val="00463C0C"/>
    <w:rsid w:val="00464085"/>
    <w:rsid w:val="004642CC"/>
    <w:rsid w:val="0046453D"/>
    <w:rsid w:val="004647D2"/>
    <w:rsid w:val="00464D35"/>
    <w:rsid w:val="00465104"/>
    <w:rsid w:val="0046510F"/>
    <w:rsid w:val="004656C0"/>
    <w:rsid w:val="00466DA2"/>
    <w:rsid w:val="00467703"/>
    <w:rsid w:val="0046788B"/>
    <w:rsid w:val="00470277"/>
    <w:rsid w:val="004719CF"/>
    <w:rsid w:val="00471E21"/>
    <w:rsid w:val="00471EAB"/>
    <w:rsid w:val="00472787"/>
    <w:rsid w:val="00472954"/>
    <w:rsid w:val="004729AB"/>
    <w:rsid w:val="00472A3E"/>
    <w:rsid w:val="00473806"/>
    <w:rsid w:val="00473988"/>
    <w:rsid w:val="00473A0A"/>
    <w:rsid w:val="00473D9D"/>
    <w:rsid w:val="00473DF3"/>
    <w:rsid w:val="00473F72"/>
    <w:rsid w:val="004743EA"/>
    <w:rsid w:val="004748B5"/>
    <w:rsid w:val="00474B34"/>
    <w:rsid w:val="00474C85"/>
    <w:rsid w:val="00474F71"/>
    <w:rsid w:val="00475373"/>
    <w:rsid w:val="00475398"/>
    <w:rsid w:val="00475F6D"/>
    <w:rsid w:val="00475F7B"/>
    <w:rsid w:val="00477156"/>
    <w:rsid w:val="00481316"/>
    <w:rsid w:val="00482C2C"/>
    <w:rsid w:val="00483A4A"/>
    <w:rsid w:val="004848B8"/>
    <w:rsid w:val="004851EA"/>
    <w:rsid w:val="004853FE"/>
    <w:rsid w:val="00485D17"/>
    <w:rsid w:val="004867F4"/>
    <w:rsid w:val="004867FB"/>
    <w:rsid w:val="00486E3D"/>
    <w:rsid w:val="004878F9"/>
    <w:rsid w:val="00487B1C"/>
    <w:rsid w:val="00487F77"/>
    <w:rsid w:val="00490352"/>
    <w:rsid w:val="00490552"/>
    <w:rsid w:val="004907DE"/>
    <w:rsid w:val="004910EA"/>
    <w:rsid w:val="004911F2"/>
    <w:rsid w:val="004924F1"/>
    <w:rsid w:val="0049253F"/>
    <w:rsid w:val="004925FB"/>
    <w:rsid w:val="00492806"/>
    <w:rsid w:val="00493335"/>
    <w:rsid w:val="004939E4"/>
    <w:rsid w:val="00493DEE"/>
    <w:rsid w:val="00494486"/>
    <w:rsid w:val="004947D4"/>
    <w:rsid w:val="004956F2"/>
    <w:rsid w:val="00495EFA"/>
    <w:rsid w:val="00496AD3"/>
    <w:rsid w:val="00496EB7"/>
    <w:rsid w:val="004A08B1"/>
    <w:rsid w:val="004A1E8B"/>
    <w:rsid w:val="004A24EF"/>
    <w:rsid w:val="004A2514"/>
    <w:rsid w:val="004A2C96"/>
    <w:rsid w:val="004A2D84"/>
    <w:rsid w:val="004A2F4B"/>
    <w:rsid w:val="004A32AF"/>
    <w:rsid w:val="004A386D"/>
    <w:rsid w:val="004A48EB"/>
    <w:rsid w:val="004A4FA2"/>
    <w:rsid w:val="004A50C2"/>
    <w:rsid w:val="004A68F0"/>
    <w:rsid w:val="004A6B5C"/>
    <w:rsid w:val="004A6C7E"/>
    <w:rsid w:val="004A7BA8"/>
    <w:rsid w:val="004B019A"/>
    <w:rsid w:val="004B04CC"/>
    <w:rsid w:val="004B0AF7"/>
    <w:rsid w:val="004B0E93"/>
    <w:rsid w:val="004B1AE6"/>
    <w:rsid w:val="004B20C3"/>
    <w:rsid w:val="004B3FE5"/>
    <w:rsid w:val="004B4A8B"/>
    <w:rsid w:val="004B4B2F"/>
    <w:rsid w:val="004B5E00"/>
    <w:rsid w:val="004B7233"/>
    <w:rsid w:val="004B7332"/>
    <w:rsid w:val="004B7B39"/>
    <w:rsid w:val="004C045E"/>
    <w:rsid w:val="004C078B"/>
    <w:rsid w:val="004C09CE"/>
    <w:rsid w:val="004C1872"/>
    <w:rsid w:val="004C1C4E"/>
    <w:rsid w:val="004C2194"/>
    <w:rsid w:val="004C23EE"/>
    <w:rsid w:val="004C3412"/>
    <w:rsid w:val="004C38F6"/>
    <w:rsid w:val="004C4394"/>
    <w:rsid w:val="004C48C4"/>
    <w:rsid w:val="004C53AE"/>
    <w:rsid w:val="004C5A0B"/>
    <w:rsid w:val="004C684D"/>
    <w:rsid w:val="004C6ACB"/>
    <w:rsid w:val="004C6C0F"/>
    <w:rsid w:val="004C780C"/>
    <w:rsid w:val="004C78A6"/>
    <w:rsid w:val="004D0911"/>
    <w:rsid w:val="004D0F27"/>
    <w:rsid w:val="004D1AEA"/>
    <w:rsid w:val="004D24E3"/>
    <w:rsid w:val="004D2698"/>
    <w:rsid w:val="004D2A85"/>
    <w:rsid w:val="004D2D1D"/>
    <w:rsid w:val="004D2DF6"/>
    <w:rsid w:val="004D396A"/>
    <w:rsid w:val="004D3B60"/>
    <w:rsid w:val="004D400A"/>
    <w:rsid w:val="004D4E44"/>
    <w:rsid w:val="004D777E"/>
    <w:rsid w:val="004E1A04"/>
    <w:rsid w:val="004E1A58"/>
    <w:rsid w:val="004E1E13"/>
    <w:rsid w:val="004E20AE"/>
    <w:rsid w:val="004E2779"/>
    <w:rsid w:val="004E3027"/>
    <w:rsid w:val="004E46D5"/>
    <w:rsid w:val="004E48C2"/>
    <w:rsid w:val="004E5294"/>
    <w:rsid w:val="004E62E1"/>
    <w:rsid w:val="004E6568"/>
    <w:rsid w:val="004E7233"/>
    <w:rsid w:val="004E784F"/>
    <w:rsid w:val="004F048F"/>
    <w:rsid w:val="004F1779"/>
    <w:rsid w:val="004F179C"/>
    <w:rsid w:val="004F22CF"/>
    <w:rsid w:val="004F234B"/>
    <w:rsid w:val="004F3408"/>
    <w:rsid w:val="004F3526"/>
    <w:rsid w:val="004F3999"/>
    <w:rsid w:val="004F3E2C"/>
    <w:rsid w:val="004F4D6B"/>
    <w:rsid w:val="004F4D94"/>
    <w:rsid w:val="004F565B"/>
    <w:rsid w:val="004F56A9"/>
    <w:rsid w:val="004F575B"/>
    <w:rsid w:val="004F5D58"/>
    <w:rsid w:val="004F63EB"/>
    <w:rsid w:val="004F64DE"/>
    <w:rsid w:val="004F6F64"/>
    <w:rsid w:val="004F7FB9"/>
    <w:rsid w:val="00500278"/>
    <w:rsid w:val="005005AD"/>
    <w:rsid w:val="0050068A"/>
    <w:rsid w:val="0050069E"/>
    <w:rsid w:val="00501DEB"/>
    <w:rsid w:val="005021B9"/>
    <w:rsid w:val="005023BB"/>
    <w:rsid w:val="00502B70"/>
    <w:rsid w:val="0050324E"/>
    <w:rsid w:val="00504619"/>
    <w:rsid w:val="00504FAB"/>
    <w:rsid w:val="005052D1"/>
    <w:rsid w:val="00505B2C"/>
    <w:rsid w:val="00506AAF"/>
    <w:rsid w:val="00506D94"/>
    <w:rsid w:val="00507E8D"/>
    <w:rsid w:val="005113EC"/>
    <w:rsid w:val="0051262F"/>
    <w:rsid w:val="00512EAC"/>
    <w:rsid w:val="00513396"/>
    <w:rsid w:val="005133F8"/>
    <w:rsid w:val="005136FC"/>
    <w:rsid w:val="00513918"/>
    <w:rsid w:val="0051473D"/>
    <w:rsid w:val="0051599D"/>
    <w:rsid w:val="0051679F"/>
    <w:rsid w:val="00516F83"/>
    <w:rsid w:val="00517DD3"/>
    <w:rsid w:val="005202D0"/>
    <w:rsid w:val="0052095B"/>
    <w:rsid w:val="00520967"/>
    <w:rsid w:val="005209BC"/>
    <w:rsid w:val="00521720"/>
    <w:rsid w:val="005218CE"/>
    <w:rsid w:val="005218EC"/>
    <w:rsid w:val="00521929"/>
    <w:rsid w:val="00521F3E"/>
    <w:rsid w:val="005242F4"/>
    <w:rsid w:val="0052485B"/>
    <w:rsid w:val="00524A18"/>
    <w:rsid w:val="00524EC8"/>
    <w:rsid w:val="00525792"/>
    <w:rsid w:val="005259AA"/>
    <w:rsid w:val="00525A8D"/>
    <w:rsid w:val="00525F15"/>
    <w:rsid w:val="00526AC6"/>
    <w:rsid w:val="00526EB7"/>
    <w:rsid w:val="005302DD"/>
    <w:rsid w:val="00530BFE"/>
    <w:rsid w:val="00530C5F"/>
    <w:rsid w:val="00532073"/>
    <w:rsid w:val="00532197"/>
    <w:rsid w:val="00532FC7"/>
    <w:rsid w:val="00533382"/>
    <w:rsid w:val="00534168"/>
    <w:rsid w:val="0053420B"/>
    <w:rsid w:val="00534787"/>
    <w:rsid w:val="00534FEF"/>
    <w:rsid w:val="005353A6"/>
    <w:rsid w:val="0053734D"/>
    <w:rsid w:val="00540523"/>
    <w:rsid w:val="00541EDB"/>
    <w:rsid w:val="00542245"/>
    <w:rsid w:val="00542543"/>
    <w:rsid w:val="00542CD1"/>
    <w:rsid w:val="00543421"/>
    <w:rsid w:val="005437C4"/>
    <w:rsid w:val="005448D2"/>
    <w:rsid w:val="00544BF8"/>
    <w:rsid w:val="00545875"/>
    <w:rsid w:val="00545AB2"/>
    <w:rsid w:val="00545B7A"/>
    <w:rsid w:val="00546DD9"/>
    <w:rsid w:val="00546E8B"/>
    <w:rsid w:val="00547DD0"/>
    <w:rsid w:val="00550B1D"/>
    <w:rsid w:val="00550C9A"/>
    <w:rsid w:val="00550EFB"/>
    <w:rsid w:val="00550FE6"/>
    <w:rsid w:val="005526A6"/>
    <w:rsid w:val="00552CD5"/>
    <w:rsid w:val="00553FC5"/>
    <w:rsid w:val="0055472B"/>
    <w:rsid w:val="00555874"/>
    <w:rsid w:val="005566A2"/>
    <w:rsid w:val="0055680B"/>
    <w:rsid w:val="00556AE9"/>
    <w:rsid w:val="0055799A"/>
    <w:rsid w:val="00557D60"/>
    <w:rsid w:val="0056048F"/>
    <w:rsid w:val="005606A3"/>
    <w:rsid w:val="00560887"/>
    <w:rsid w:val="00560F23"/>
    <w:rsid w:val="00561F99"/>
    <w:rsid w:val="005621E2"/>
    <w:rsid w:val="005628DF"/>
    <w:rsid w:val="0056379F"/>
    <w:rsid w:val="00563D38"/>
    <w:rsid w:val="00564648"/>
    <w:rsid w:val="00564C20"/>
    <w:rsid w:val="005662DC"/>
    <w:rsid w:val="0057009B"/>
    <w:rsid w:val="005701B3"/>
    <w:rsid w:val="00570A5C"/>
    <w:rsid w:val="00570FE8"/>
    <w:rsid w:val="005710BD"/>
    <w:rsid w:val="00571198"/>
    <w:rsid w:val="00571BAD"/>
    <w:rsid w:val="00572960"/>
    <w:rsid w:val="00572B68"/>
    <w:rsid w:val="00572ED9"/>
    <w:rsid w:val="005732B1"/>
    <w:rsid w:val="00573431"/>
    <w:rsid w:val="0057417A"/>
    <w:rsid w:val="0057485E"/>
    <w:rsid w:val="005756F4"/>
    <w:rsid w:val="00575ACE"/>
    <w:rsid w:val="00575BD0"/>
    <w:rsid w:val="0057645A"/>
    <w:rsid w:val="0057661B"/>
    <w:rsid w:val="00577FF5"/>
    <w:rsid w:val="00582D65"/>
    <w:rsid w:val="00582D9D"/>
    <w:rsid w:val="00583581"/>
    <w:rsid w:val="00583B8A"/>
    <w:rsid w:val="00583EC6"/>
    <w:rsid w:val="00583F4D"/>
    <w:rsid w:val="00584341"/>
    <w:rsid w:val="005846D2"/>
    <w:rsid w:val="00585973"/>
    <w:rsid w:val="00585F7E"/>
    <w:rsid w:val="005860A2"/>
    <w:rsid w:val="00586788"/>
    <w:rsid w:val="00587393"/>
    <w:rsid w:val="00587E69"/>
    <w:rsid w:val="00587F2F"/>
    <w:rsid w:val="005901F9"/>
    <w:rsid w:val="00590C57"/>
    <w:rsid w:val="00590E62"/>
    <w:rsid w:val="0059199E"/>
    <w:rsid w:val="00591F19"/>
    <w:rsid w:val="00593543"/>
    <w:rsid w:val="00593E51"/>
    <w:rsid w:val="00595F8B"/>
    <w:rsid w:val="00596D37"/>
    <w:rsid w:val="00597648"/>
    <w:rsid w:val="005978A9"/>
    <w:rsid w:val="005A0CA0"/>
    <w:rsid w:val="005A158B"/>
    <w:rsid w:val="005A16AC"/>
    <w:rsid w:val="005A1BAA"/>
    <w:rsid w:val="005A2091"/>
    <w:rsid w:val="005A2F71"/>
    <w:rsid w:val="005A2FBB"/>
    <w:rsid w:val="005A345D"/>
    <w:rsid w:val="005A346B"/>
    <w:rsid w:val="005A4A79"/>
    <w:rsid w:val="005A4F65"/>
    <w:rsid w:val="005A593B"/>
    <w:rsid w:val="005A61EE"/>
    <w:rsid w:val="005A6AF8"/>
    <w:rsid w:val="005A7629"/>
    <w:rsid w:val="005B079A"/>
    <w:rsid w:val="005B1897"/>
    <w:rsid w:val="005B2876"/>
    <w:rsid w:val="005B2A71"/>
    <w:rsid w:val="005B2D63"/>
    <w:rsid w:val="005B3A71"/>
    <w:rsid w:val="005B4DD2"/>
    <w:rsid w:val="005B5C63"/>
    <w:rsid w:val="005B6163"/>
    <w:rsid w:val="005B67FE"/>
    <w:rsid w:val="005B6A4F"/>
    <w:rsid w:val="005B6C50"/>
    <w:rsid w:val="005B7128"/>
    <w:rsid w:val="005B7398"/>
    <w:rsid w:val="005B7DD9"/>
    <w:rsid w:val="005C048C"/>
    <w:rsid w:val="005C05EE"/>
    <w:rsid w:val="005C093D"/>
    <w:rsid w:val="005C1115"/>
    <w:rsid w:val="005C24E9"/>
    <w:rsid w:val="005C2695"/>
    <w:rsid w:val="005C3494"/>
    <w:rsid w:val="005C42A0"/>
    <w:rsid w:val="005C4374"/>
    <w:rsid w:val="005C4BBA"/>
    <w:rsid w:val="005C4E1B"/>
    <w:rsid w:val="005C5790"/>
    <w:rsid w:val="005C6BDF"/>
    <w:rsid w:val="005C7D5F"/>
    <w:rsid w:val="005C7EAD"/>
    <w:rsid w:val="005D049D"/>
    <w:rsid w:val="005D08DE"/>
    <w:rsid w:val="005D156C"/>
    <w:rsid w:val="005D1B5A"/>
    <w:rsid w:val="005D209A"/>
    <w:rsid w:val="005D2C34"/>
    <w:rsid w:val="005D35A6"/>
    <w:rsid w:val="005D3979"/>
    <w:rsid w:val="005D3C17"/>
    <w:rsid w:val="005D3C4A"/>
    <w:rsid w:val="005D48A5"/>
    <w:rsid w:val="005D5E0F"/>
    <w:rsid w:val="005D6960"/>
    <w:rsid w:val="005D6D61"/>
    <w:rsid w:val="005D6DE8"/>
    <w:rsid w:val="005D75F5"/>
    <w:rsid w:val="005E05A5"/>
    <w:rsid w:val="005E0726"/>
    <w:rsid w:val="005E08CB"/>
    <w:rsid w:val="005E09AD"/>
    <w:rsid w:val="005E12E0"/>
    <w:rsid w:val="005E1805"/>
    <w:rsid w:val="005E191E"/>
    <w:rsid w:val="005E19B0"/>
    <w:rsid w:val="005E25F8"/>
    <w:rsid w:val="005E2A78"/>
    <w:rsid w:val="005E3361"/>
    <w:rsid w:val="005E33AA"/>
    <w:rsid w:val="005E3E2D"/>
    <w:rsid w:val="005E5289"/>
    <w:rsid w:val="005E528F"/>
    <w:rsid w:val="005E5968"/>
    <w:rsid w:val="005E5D96"/>
    <w:rsid w:val="005E6339"/>
    <w:rsid w:val="005E6968"/>
    <w:rsid w:val="005F232F"/>
    <w:rsid w:val="005F39B5"/>
    <w:rsid w:val="005F3F2E"/>
    <w:rsid w:val="005F581A"/>
    <w:rsid w:val="005F5DB9"/>
    <w:rsid w:val="005F5FA9"/>
    <w:rsid w:val="0060084C"/>
    <w:rsid w:val="006018AB"/>
    <w:rsid w:val="00601AC4"/>
    <w:rsid w:val="00601DE7"/>
    <w:rsid w:val="006026BD"/>
    <w:rsid w:val="006028EF"/>
    <w:rsid w:val="00602AA2"/>
    <w:rsid w:val="00602C64"/>
    <w:rsid w:val="006032C8"/>
    <w:rsid w:val="006043D8"/>
    <w:rsid w:val="00604B6F"/>
    <w:rsid w:val="00605005"/>
    <w:rsid w:val="0060587E"/>
    <w:rsid w:val="00605D79"/>
    <w:rsid w:val="00605DEB"/>
    <w:rsid w:val="00605F7E"/>
    <w:rsid w:val="0060625C"/>
    <w:rsid w:val="006072F7"/>
    <w:rsid w:val="006074D9"/>
    <w:rsid w:val="006074F1"/>
    <w:rsid w:val="00607701"/>
    <w:rsid w:val="00607A68"/>
    <w:rsid w:val="0061078E"/>
    <w:rsid w:val="00610EB5"/>
    <w:rsid w:val="00611131"/>
    <w:rsid w:val="00611D5F"/>
    <w:rsid w:val="00611E81"/>
    <w:rsid w:val="00612AA3"/>
    <w:rsid w:val="00613C94"/>
    <w:rsid w:val="006142B9"/>
    <w:rsid w:val="006152DD"/>
    <w:rsid w:val="00615A84"/>
    <w:rsid w:val="00615C32"/>
    <w:rsid w:val="00615D52"/>
    <w:rsid w:val="00616847"/>
    <w:rsid w:val="00617334"/>
    <w:rsid w:val="0062049D"/>
    <w:rsid w:val="00620786"/>
    <w:rsid w:val="006211AA"/>
    <w:rsid w:val="006215E5"/>
    <w:rsid w:val="00621865"/>
    <w:rsid w:val="00622196"/>
    <w:rsid w:val="00622B75"/>
    <w:rsid w:val="00624029"/>
    <w:rsid w:val="00625E14"/>
    <w:rsid w:val="00626278"/>
    <w:rsid w:val="00626481"/>
    <w:rsid w:val="00627364"/>
    <w:rsid w:val="006313B5"/>
    <w:rsid w:val="00632194"/>
    <w:rsid w:val="00633194"/>
    <w:rsid w:val="00633403"/>
    <w:rsid w:val="00633546"/>
    <w:rsid w:val="00633778"/>
    <w:rsid w:val="00634223"/>
    <w:rsid w:val="006349AD"/>
    <w:rsid w:val="00634B96"/>
    <w:rsid w:val="00635061"/>
    <w:rsid w:val="00635486"/>
    <w:rsid w:val="006359DD"/>
    <w:rsid w:val="00636512"/>
    <w:rsid w:val="00640BD0"/>
    <w:rsid w:val="00640FAC"/>
    <w:rsid w:val="00640FDC"/>
    <w:rsid w:val="006412B8"/>
    <w:rsid w:val="00641CB1"/>
    <w:rsid w:val="006424D7"/>
    <w:rsid w:val="00642E68"/>
    <w:rsid w:val="00642FA0"/>
    <w:rsid w:val="006431EA"/>
    <w:rsid w:val="006436FF"/>
    <w:rsid w:val="0064430C"/>
    <w:rsid w:val="0064446F"/>
    <w:rsid w:val="00644BBF"/>
    <w:rsid w:val="006458A4"/>
    <w:rsid w:val="006470B8"/>
    <w:rsid w:val="00647C7A"/>
    <w:rsid w:val="006500FA"/>
    <w:rsid w:val="00651FAD"/>
    <w:rsid w:val="006522A0"/>
    <w:rsid w:val="00652A7C"/>
    <w:rsid w:val="00653675"/>
    <w:rsid w:val="00654104"/>
    <w:rsid w:val="006549B3"/>
    <w:rsid w:val="00654DE7"/>
    <w:rsid w:val="006558D6"/>
    <w:rsid w:val="00655931"/>
    <w:rsid w:val="00655A34"/>
    <w:rsid w:val="00655C02"/>
    <w:rsid w:val="00655E29"/>
    <w:rsid w:val="00655F53"/>
    <w:rsid w:val="00655FD3"/>
    <w:rsid w:val="0065693F"/>
    <w:rsid w:val="00657007"/>
    <w:rsid w:val="0065700E"/>
    <w:rsid w:val="006578AC"/>
    <w:rsid w:val="006578EE"/>
    <w:rsid w:val="00657B80"/>
    <w:rsid w:val="0066044F"/>
    <w:rsid w:val="00660DFE"/>
    <w:rsid w:val="0066129E"/>
    <w:rsid w:val="0066130D"/>
    <w:rsid w:val="0066159C"/>
    <w:rsid w:val="00661D9B"/>
    <w:rsid w:val="00661E63"/>
    <w:rsid w:val="0066205B"/>
    <w:rsid w:val="00662415"/>
    <w:rsid w:val="00662E78"/>
    <w:rsid w:val="006634ED"/>
    <w:rsid w:val="006636AD"/>
    <w:rsid w:val="00663A7A"/>
    <w:rsid w:val="00663F42"/>
    <w:rsid w:val="00663F4F"/>
    <w:rsid w:val="006649C4"/>
    <w:rsid w:val="006651C4"/>
    <w:rsid w:val="00665791"/>
    <w:rsid w:val="00665B13"/>
    <w:rsid w:val="00666115"/>
    <w:rsid w:val="00666171"/>
    <w:rsid w:val="00666750"/>
    <w:rsid w:val="00670472"/>
    <w:rsid w:val="0067050B"/>
    <w:rsid w:val="006718B7"/>
    <w:rsid w:val="006722D6"/>
    <w:rsid w:val="00672601"/>
    <w:rsid w:val="0067375F"/>
    <w:rsid w:val="0067396B"/>
    <w:rsid w:val="006740C6"/>
    <w:rsid w:val="00674112"/>
    <w:rsid w:val="00674282"/>
    <w:rsid w:val="00674F41"/>
    <w:rsid w:val="006758CF"/>
    <w:rsid w:val="00675DDF"/>
    <w:rsid w:val="00680A0D"/>
    <w:rsid w:val="00680ADE"/>
    <w:rsid w:val="00681896"/>
    <w:rsid w:val="00682584"/>
    <w:rsid w:val="00682D2D"/>
    <w:rsid w:val="00682EC5"/>
    <w:rsid w:val="0068354E"/>
    <w:rsid w:val="006839C5"/>
    <w:rsid w:val="00683E9D"/>
    <w:rsid w:val="0068409F"/>
    <w:rsid w:val="006844F5"/>
    <w:rsid w:val="00685350"/>
    <w:rsid w:val="0068557C"/>
    <w:rsid w:val="00686EBF"/>
    <w:rsid w:val="00686ED3"/>
    <w:rsid w:val="00687D34"/>
    <w:rsid w:val="00690CBD"/>
    <w:rsid w:val="00690CF2"/>
    <w:rsid w:val="0069117E"/>
    <w:rsid w:val="00691D48"/>
    <w:rsid w:val="00692877"/>
    <w:rsid w:val="006929F1"/>
    <w:rsid w:val="00692A6E"/>
    <w:rsid w:val="00692E06"/>
    <w:rsid w:val="00692E47"/>
    <w:rsid w:val="006933BA"/>
    <w:rsid w:val="006933BF"/>
    <w:rsid w:val="0069356E"/>
    <w:rsid w:val="00693624"/>
    <w:rsid w:val="00693889"/>
    <w:rsid w:val="00693950"/>
    <w:rsid w:val="00693DA7"/>
    <w:rsid w:val="00694453"/>
    <w:rsid w:val="006944FC"/>
    <w:rsid w:val="00694B3C"/>
    <w:rsid w:val="00694BA0"/>
    <w:rsid w:val="00695547"/>
    <w:rsid w:val="00695877"/>
    <w:rsid w:val="006965AB"/>
    <w:rsid w:val="00696700"/>
    <w:rsid w:val="006967C4"/>
    <w:rsid w:val="00696CAD"/>
    <w:rsid w:val="00696D77"/>
    <w:rsid w:val="0069744E"/>
    <w:rsid w:val="0069762F"/>
    <w:rsid w:val="006A01E2"/>
    <w:rsid w:val="006A11E7"/>
    <w:rsid w:val="006A1781"/>
    <w:rsid w:val="006A1FC5"/>
    <w:rsid w:val="006A3CE0"/>
    <w:rsid w:val="006A647F"/>
    <w:rsid w:val="006A6705"/>
    <w:rsid w:val="006A6892"/>
    <w:rsid w:val="006A6E72"/>
    <w:rsid w:val="006A7C5E"/>
    <w:rsid w:val="006B08F5"/>
    <w:rsid w:val="006B27BC"/>
    <w:rsid w:val="006B292D"/>
    <w:rsid w:val="006B2A3D"/>
    <w:rsid w:val="006B2E56"/>
    <w:rsid w:val="006B3118"/>
    <w:rsid w:val="006B3347"/>
    <w:rsid w:val="006B38C0"/>
    <w:rsid w:val="006B500A"/>
    <w:rsid w:val="006B5EC4"/>
    <w:rsid w:val="006B7540"/>
    <w:rsid w:val="006B7913"/>
    <w:rsid w:val="006C040D"/>
    <w:rsid w:val="006C223A"/>
    <w:rsid w:val="006C247A"/>
    <w:rsid w:val="006C2FB5"/>
    <w:rsid w:val="006C45C4"/>
    <w:rsid w:val="006C4AA0"/>
    <w:rsid w:val="006C4CA6"/>
    <w:rsid w:val="006C54B3"/>
    <w:rsid w:val="006C6299"/>
    <w:rsid w:val="006C6505"/>
    <w:rsid w:val="006C78A1"/>
    <w:rsid w:val="006C7DF5"/>
    <w:rsid w:val="006D0194"/>
    <w:rsid w:val="006D0382"/>
    <w:rsid w:val="006D171A"/>
    <w:rsid w:val="006D1EFD"/>
    <w:rsid w:val="006D245C"/>
    <w:rsid w:val="006D2EEE"/>
    <w:rsid w:val="006D33BF"/>
    <w:rsid w:val="006D389D"/>
    <w:rsid w:val="006D462D"/>
    <w:rsid w:val="006D54AC"/>
    <w:rsid w:val="006D55BF"/>
    <w:rsid w:val="006D5E3F"/>
    <w:rsid w:val="006D5F54"/>
    <w:rsid w:val="006D6A00"/>
    <w:rsid w:val="006D75EE"/>
    <w:rsid w:val="006E05DA"/>
    <w:rsid w:val="006E0A29"/>
    <w:rsid w:val="006E1B5E"/>
    <w:rsid w:val="006E1F4B"/>
    <w:rsid w:val="006E265C"/>
    <w:rsid w:val="006E2AB2"/>
    <w:rsid w:val="006E2B60"/>
    <w:rsid w:val="006E2CEE"/>
    <w:rsid w:val="006E2F3D"/>
    <w:rsid w:val="006E3F8B"/>
    <w:rsid w:val="006E3FD0"/>
    <w:rsid w:val="006E47FA"/>
    <w:rsid w:val="006E505D"/>
    <w:rsid w:val="006E594F"/>
    <w:rsid w:val="006E5B7E"/>
    <w:rsid w:val="006E6B39"/>
    <w:rsid w:val="006E73E2"/>
    <w:rsid w:val="006E7A96"/>
    <w:rsid w:val="006E7B8F"/>
    <w:rsid w:val="006F0046"/>
    <w:rsid w:val="006F0B9E"/>
    <w:rsid w:val="006F1206"/>
    <w:rsid w:val="006F1E0E"/>
    <w:rsid w:val="006F2037"/>
    <w:rsid w:val="006F20E1"/>
    <w:rsid w:val="006F2D0D"/>
    <w:rsid w:val="006F39C0"/>
    <w:rsid w:val="006F3EF2"/>
    <w:rsid w:val="006F6055"/>
    <w:rsid w:val="006F6377"/>
    <w:rsid w:val="006F6C71"/>
    <w:rsid w:val="006F6F44"/>
    <w:rsid w:val="006F6FAE"/>
    <w:rsid w:val="006F7B87"/>
    <w:rsid w:val="00701816"/>
    <w:rsid w:val="00702036"/>
    <w:rsid w:val="007021C3"/>
    <w:rsid w:val="0070322A"/>
    <w:rsid w:val="0070339F"/>
    <w:rsid w:val="00704002"/>
    <w:rsid w:val="0070409A"/>
    <w:rsid w:val="00704421"/>
    <w:rsid w:val="00704B19"/>
    <w:rsid w:val="00704D5C"/>
    <w:rsid w:val="00705165"/>
    <w:rsid w:val="0070528C"/>
    <w:rsid w:val="00705CED"/>
    <w:rsid w:val="00707A1E"/>
    <w:rsid w:val="00707AA3"/>
    <w:rsid w:val="00707EB2"/>
    <w:rsid w:val="00711606"/>
    <w:rsid w:val="0071219D"/>
    <w:rsid w:val="0071265E"/>
    <w:rsid w:val="00712975"/>
    <w:rsid w:val="0071411B"/>
    <w:rsid w:val="007143CD"/>
    <w:rsid w:val="0071443E"/>
    <w:rsid w:val="0071470B"/>
    <w:rsid w:val="00714B4B"/>
    <w:rsid w:val="0071546A"/>
    <w:rsid w:val="0071553C"/>
    <w:rsid w:val="007158A6"/>
    <w:rsid w:val="00715AD9"/>
    <w:rsid w:val="00715C57"/>
    <w:rsid w:val="007161A4"/>
    <w:rsid w:val="00716434"/>
    <w:rsid w:val="00716657"/>
    <w:rsid w:val="007171C5"/>
    <w:rsid w:val="00721C8A"/>
    <w:rsid w:val="00721D8F"/>
    <w:rsid w:val="00721E92"/>
    <w:rsid w:val="007225CA"/>
    <w:rsid w:val="00722A91"/>
    <w:rsid w:val="00722C88"/>
    <w:rsid w:val="00722E10"/>
    <w:rsid w:val="00723869"/>
    <w:rsid w:val="007246C7"/>
    <w:rsid w:val="00724812"/>
    <w:rsid w:val="00725653"/>
    <w:rsid w:val="00725EDE"/>
    <w:rsid w:val="0072676D"/>
    <w:rsid w:val="00727823"/>
    <w:rsid w:val="00730536"/>
    <w:rsid w:val="00730740"/>
    <w:rsid w:val="00730D56"/>
    <w:rsid w:val="007312CB"/>
    <w:rsid w:val="00731FF0"/>
    <w:rsid w:val="00732310"/>
    <w:rsid w:val="00732665"/>
    <w:rsid w:val="00733326"/>
    <w:rsid w:val="00733440"/>
    <w:rsid w:val="007340F8"/>
    <w:rsid w:val="0073443E"/>
    <w:rsid w:val="00734A31"/>
    <w:rsid w:val="00734E11"/>
    <w:rsid w:val="00734F70"/>
    <w:rsid w:val="00735058"/>
    <w:rsid w:val="007355C7"/>
    <w:rsid w:val="0073588E"/>
    <w:rsid w:val="00736237"/>
    <w:rsid w:val="007365E3"/>
    <w:rsid w:val="007372C2"/>
    <w:rsid w:val="007378B7"/>
    <w:rsid w:val="007379F9"/>
    <w:rsid w:val="00737C21"/>
    <w:rsid w:val="00737D90"/>
    <w:rsid w:val="007400D1"/>
    <w:rsid w:val="0074043A"/>
    <w:rsid w:val="00741DDB"/>
    <w:rsid w:val="00742006"/>
    <w:rsid w:val="007426CE"/>
    <w:rsid w:val="00742C4B"/>
    <w:rsid w:val="00742FED"/>
    <w:rsid w:val="00743858"/>
    <w:rsid w:val="0074452D"/>
    <w:rsid w:val="007448D8"/>
    <w:rsid w:val="007449FA"/>
    <w:rsid w:val="00745332"/>
    <w:rsid w:val="0074587A"/>
    <w:rsid w:val="0074730B"/>
    <w:rsid w:val="00747432"/>
    <w:rsid w:val="00747990"/>
    <w:rsid w:val="007507C7"/>
    <w:rsid w:val="00750F8A"/>
    <w:rsid w:val="00751036"/>
    <w:rsid w:val="00751CDB"/>
    <w:rsid w:val="00751D72"/>
    <w:rsid w:val="00751E90"/>
    <w:rsid w:val="00752154"/>
    <w:rsid w:val="00752DD5"/>
    <w:rsid w:val="00752F76"/>
    <w:rsid w:val="007534B0"/>
    <w:rsid w:val="0075373B"/>
    <w:rsid w:val="00753C9F"/>
    <w:rsid w:val="00753E65"/>
    <w:rsid w:val="0075400F"/>
    <w:rsid w:val="007564AF"/>
    <w:rsid w:val="0075786C"/>
    <w:rsid w:val="00757BB7"/>
    <w:rsid w:val="00760D52"/>
    <w:rsid w:val="00761C79"/>
    <w:rsid w:val="007626E6"/>
    <w:rsid w:val="00762EEE"/>
    <w:rsid w:val="00763593"/>
    <w:rsid w:val="00763B74"/>
    <w:rsid w:val="00764316"/>
    <w:rsid w:val="007649E6"/>
    <w:rsid w:val="00764DB0"/>
    <w:rsid w:val="0076637E"/>
    <w:rsid w:val="0076701E"/>
    <w:rsid w:val="007672A6"/>
    <w:rsid w:val="007675BA"/>
    <w:rsid w:val="00770905"/>
    <w:rsid w:val="0077157E"/>
    <w:rsid w:val="00771DEF"/>
    <w:rsid w:val="007725B7"/>
    <w:rsid w:val="00773C50"/>
    <w:rsid w:val="00774208"/>
    <w:rsid w:val="00774447"/>
    <w:rsid w:val="00774588"/>
    <w:rsid w:val="00774DE7"/>
    <w:rsid w:val="00775908"/>
    <w:rsid w:val="007759E5"/>
    <w:rsid w:val="00775EF0"/>
    <w:rsid w:val="007761E8"/>
    <w:rsid w:val="00776893"/>
    <w:rsid w:val="00776C06"/>
    <w:rsid w:val="0077725B"/>
    <w:rsid w:val="0077725E"/>
    <w:rsid w:val="00777FFB"/>
    <w:rsid w:val="007808D1"/>
    <w:rsid w:val="00781DA7"/>
    <w:rsid w:val="00782022"/>
    <w:rsid w:val="00783670"/>
    <w:rsid w:val="00783CD3"/>
    <w:rsid w:val="0078432A"/>
    <w:rsid w:val="007851CE"/>
    <w:rsid w:val="00785CC7"/>
    <w:rsid w:val="007861A1"/>
    <w:rsid w:val="007862C1"/>
    <w:rsid w:val="00786DFF"/>
    <w:rsid w:val="007875AD"/>
    <w:rsid w:val="00787976"/>
    <w:rsid w:val="00787A64"/>
    <w:rsid w:val="00787E99"/>
    <w:rsid w:val="00790052"/>
    <w:rsid w:val="0079099A"/>
    <w:rsid w:val="007909B0"/>
    <w:rsid w:val="00790E6A"/>
    <w:rsid w:val="007917BE"/>
    <w:rsid w:val="00792AC7"/>
    <w:rsid w:val="00793117"/>
    <w:rsid w:val="0079546F"/>
    <w:rsid w:val="007955F8"/>
    <w:rsid w:val="00795EF4"/>
    <w:rsid w:val="007963C8"/>
    <w:rsid w:val="007969FF"/>
    <w:rsid w:val="00796C5E"/>
    <w:rsid w:val="007974F1"/>
    <w:rsid w:val="0079771F"/>
    <w:rsid w:val="00797EB9"/>
    <w:rsid w:val="007A07D6"/>
    <w:rsid w:val="007A16BE"/>
    <w:rsid w:val="007A1AB3"/>
    <w:rsid w:val="007A1E25"/>
    <w:rsid w:val="007A2236"/>
    <w:rsid w:val="007A3809"/>
    <w:rsid w:val="007A3B49"/>
    <w:rsid w:val="007A42CB"/>
    <w:rsid w:val="007A47DC"/>
    <w:rsid w:val="007A5C88"/>
    <w:rsid w:val="007A6067"/>
    <w:rsid w:val="007A63BE"/>
    <w:rsid w:val="007A6C2F"/>
    <w:rsid w:val="007A795B"/>
    <w:rsid w:val="007A7C45"/>
    <w:rsid w:val="007B0105"/>
    <w:rsid w:val="007B1628"/>
    <w:rsid w:val="007B17C9"/>
    <w:rsid w:val="007B25E5"/>
    <w:rsid w:val="007B2729"/>
    <w:rsid w:val="007B2E5C"/>
    <w:rsid w:val="007B3363"/>
    <w:rsid w:val="007B50D6"/>
    <w:rsid w:val="007B68BA"/>
    <w:rsid w:val="007B74CB"/>
    <w:rsid w:val="007C024F"/>
    <w:rsid w:val="007C0AFB"/>
    <w:rsid w:val="007C1248"/>
    <w:rsid w:val="007C1D02"/>
    <w:rsid w:val="007C221A"/>
    <w:rsid w:val="007C346E"/>
    <w:rsid w:val="007C37F7"/>
    <w:rsid w:val="007C3F84"/>
    <w:rsid w:val="007C4411"/>
    <w:rsid w:val="007C4B0F"/>
    <w:rsid w:val="007C55E6"/>
    <w:rsid w:val="007C5E66"/>
    <w:rsid w:val="007C63C6"/>
    <w:rsid w:val="007D0065"/>
    <w:rsid w:val="007D013E"/>
    <w:rsid w:val="007D0441"/>
    <w:rsid w:val="007D0563"/>
    <w:rsid w:val="007D07EA"/>
    <w:rsid w:val="007D0A9D"/>
    <w:rsid w:val="007D19D7"/>
    <w:rsid w:val="007D2311"/>
    <w:rsid w:val="007D2DAF"/>
    <w:rsid w:val="007D4393"/>
    <w:rsid w:val="007D46C7"/>
    <w:rsid w:val="007D4DF4"/>
    <w:rsid w:val="007D5089"/>
    <w:rsid w:val="007D512F"/>
    <w:rsid w:val="007D57D7"/>
    <w:rsid w:val="007D65BC"/>
    <w:rsid w:val="007D671B"/>
    <w:rsid w:val="007D6CB0"/>
    <w:rsid w:val="007D7079"/>
    <w:rsid w:val="007D7206"/>
    <w:rsid w:val="007D7BC9"/>
    <w:rsid w:val="007E025F"/>
    <w:rsid w:val="007E327D"/>
    <w:rsid w:val="007E3AF7"/>
    <w:rsid w:val="007E3F9E"/>
    <w:rsid w:val="007E45A5"/>
    <w:rsid w:val="007E5B96"/>
    <w:rsid w:val="007E6617"/>
    <w:rsid w:val="007E6F8E"/>
    <w:rsid w:val="007E76D8"/>
    <w:rsid w:val="007E77CA"/>
    <w:rsid w:val="007F02A0"/>
    <w:rsid w:val="007F09F3"/>
    <w:rsid w:val="007F0F8F"/>
    <w:rsid w:val="007F12EF"/>
    <w:rsid w:val="007F2375"/>
    <w:rsid w:val="007F2DF4"/>
    <w:rsid w:val="007F3603"/>
    <w:rsid w:val="007F3D43"/>
    <w:rsid w:val="007F4234"/>
    <w:rsid w:val="007F442D"/>
    <w:rsid w:val="007F4D18"/>
    <w:rsid w:val="007F4EDF"/>
    <w:rsid w:val="007F571D"/>
    <w:rsid w:val="007F64E4"/>
    <w:rsid w:val="007F65D2"/>
    <w:rsid w:val="007F69B2"/>
    <w:rsid w:val="007F69BF"/>
    <w:rsid w:val="007F7060"/>
    <w:rsid w:val="007F7267"/>
    <w:rsid w:val="0080019D"/>
    <w:rsid w:val="00800466"/>
    <w:rsid w:val="008009E8"/>
    <w:rsid w:val="00800F41"/>
    <w:rsid w:val="008017B0"/>
    <w:rsid w:val="008024C9"/>
    <w:rsid w:val="00802F85"/>
    <w:rsid w:val="008035AC"/>
    <w:rsid w:val="00803B06"/>
    <w:rsid w:val="00803EEE"/>
    <w:rsid w:val="0080403E"/>
    <w:rsid w:val="00804925"/>
    <w:rsid w:val="00805BB6"/>
    <w:rsid w:val="0080682C"/>
    <w:rsid w:val="00806C7B"/>
    <w:rsid w:val="00806D0D"/>
    <w:rsid w:val="008076AE"/>
    <w:rsid w:val="008106AE"/>
    <w:rsid w:val="00810ECB"/>
    <w:rsid w:val="00811BF5"/>
    <w:rsid w:val="00811E12"/>
    <w:rsid w:val="0081423E"/>
    <w:rsid w:val="00814628"/>
    <w:rsid w:val="00815717"/>
    <w:rsid w:val="00816248"/>
    <w:rsid w:val="00816D4B"/>
    <w:rsid w:val="00816DA7"/>
    <w:rsid w:val="00817093"/>
    <w:rsid w:val="00817779"/>
    <w:rsid w:val="00817A33"/>
    <w:rsid w:val="00820ABA"/>
    <w:rsid w:val="00820B37"/>
    <w:rsid w:val="00822647"/>
    <w:rsid w:val="00822BA5"/>
    <w:rsid w:val="008235B0"/>
    <w:rsid w:val="00823674"/>
    <w:rsid w:val="00824F5A"/>
    <w:rsid w:val="008252A3"/>
    <w:rsid w:val="00825387"/>
    <w:rsid w:val="00826B64"/>
    <w:rsid w:val="00827711"/>
    <w:rsid w:val="00827C3D"/>
    <w:rsid w:val="0083052F"/>
    <w:rsid w:val="008306F0"/>
    <w:rsid w:val="00830E76"/>
    <w:rsid w:val="0083122D"/>
    <w:rsid w:val="00831476"/>
    <w:rsid w:val="00831642"/>
    <w:rsid w:val="008316BE"/>
    <w:rsid w:val="008316EC"/>
    <w:rsid w:val="008323AB"/>
    <w:rsid w:val="0083276F"/>
    <w:rsid w:val="0083309C"/>
    <w:rsid w:val="0083324F"/>
    <w:rsid w:val="008340A6"/>
    <w:rsid w:val="008347AB"/>
    <w:rsid w:val="008348B2"/>
    <w:rsid w:val="00835220"/>
    <w:rsid w:val="0083525F"/>
    <w:rsid w:val="00835626"/>
    <w:rsid w:val="00836099"/>
    <w:rsid w:val="00836902"/>
    <w:rsid w:val="00837745"/>
    <w:rsid w:val="008379C6"/>
    <w:rsid w:val="00840E3B"/>
    <w:rsid w:val="008419D0"/>
    <w:rsid w:val="008420BD"/>
    <w:rsid w:val="008426CC"/>
    <w:rsid w:val="00843526"/>
    <w:rsid w:val="00843D55"/>
    <w:rsid w:val="00843DF3"/>
    <w:rsid w:val="00843E68"/>
    <w:rsid w:val="008442CD"/>
    <w:rsid w:val="00844527"/>
    <w:rsid w:val="008448D7"/>
    <w:rsid w:val="0084497D"/>
    <w:rsid w:val="008452FB"/>
    <w:rsid w:val="00845549"/>
    <w:rsid w:val="0084572F"/>
    <w:rsid w:val="00845CDC"/>
    <w:rsid w:val="008461C7"/>
    <w:rsid w:val="00846689"/>
    <w:rsid w:val="008466A8"/>
    <w:rsid w:val="00846B8A"/>
    <w:rsid w:val="00846CCC"/>
    <w:rsid w:val="008471E4"/>
    <w:rsid w:val="00847796"/>
    <w:rsid w:val="00847A3E"/>
    <w:rsid w:val="008511C6"/>
    <w:rsid w:val="00851A79"/>
    <w:rsid w:val="0085220F"/>
    <w:rsid w:val="008523DA"/>
    <w:rsid w:val="00852554"/>
    <w:rsid w:val="00852D0D"/>
    <w:rsid w:val="00852DEE"/>
    <w:rsid w:val="008552B1"/>
    <w:rsid w:val="00855417"/>
    <w:rsid w:val="00855C40"/>
    <w:rsid w:val="00855E87"/>
    <w:rsid w:val="008566D9"/>
    <w:rsid w:val="00857DC1"/>
    <w:rsid w:val="0086046E"/>
    <w:rsid w:val="00860C02"/>
    <w:rsid w:val="00860CCC"/>
    <w:rsid w:val="00862006"/>
    <w:rsid w:val="008624DB"/>
    <w:rsid w:val="00862798"/>
    <w:rsid w:val="00862B8D"/>
    <w:rsid w:val="00862D99"/>
    <w:rsid w:val="008636FC"/>
    <w:rsid w:val="0086372B"/>
    <w:rsid w:val="00863E27"/>
    <w:rsid w:val="00864071"/>
    <w:rsid w:val="008644E3"/>
    <w:rsid w:val="00864685"/>
    <w:rsid w:val="0086516C"/>
    <w:rsid w:val="0086572B"/>
    <w:rsid w:val="0086590C"/>
    <w:rsid w:val="00866527"/>
    <w:rsid w:val="00866EED"/>
    <w:rsid w:val="0086714E"/>
    <w:rsid w:val="008678CF"/>
    <w:rsid w:val="00867932"/>
    <w:rsid w:val="00867DB8"/>
    <w:rsid w:val="00870A0B"/>
    <w:rsid w:val="00870EBE"/>
    <w:rsid w:val="0087125F"/>
    <w:rsid w:val="008712B0"/>
    <w:rsid w:val="00872805"/>
    <w:rsid w:val="00872920"/>
    <w:rsid w:val="00872B35"/>
    <w:rsid w:val="00872B3C"/>
    <w:rsid w:val="008738E8"/>
    <w:rsid w:val="00873CFC"/>
    <w:rsid w:val="00874BC8"/>
    <w:rsid w:val="0087584F"/>
    <w:rsid w:val="00875AF5"/>
    <w:rsid w:val="00875D41"/>
    <w:rsid w:val="0087649B"/>
    <w:rsid w:val="00876A1D"/>
    <w:rsid w:val="00876C90"/>
    <w:rsid w:val="0087728C"/>
    <w:rsid w:val="00877811"/>
    <w:rsid w:val="00877A29"/>
    <w:rsid w:val="00877B0C"/>
    <w:rsid w:val="00880D28"/>
    <w:rsid w:val="008812B7"/>
    <w:rsid w:val="008814E5"/>
    <w:rsid w:val="00881B8D"/>
    <w:rsid w:val="008822EE"/>
    <w:rsid w:val="00882689"/>
    <w:rsid w:val="008829F1"/>
    <w:rsid w:val="00883A66"/>
    <w:rsid w:val="00884B2C"/>
    <w:rsid w:val="00885807"/>
    <w:rsid w:val="00885B4F"/>
    <w:rsid w:val="00885B98"/>
    <w:rsid w:val="00886965"/>
    <w:rsid w:val="00887605"/>
    <w:rsid w:val="0088798A"/>
    <w:rsid w:val="00887BE3"/>
    <w:rsid w:val="00887D85"/>
    <w:rsid w:val="00890DB5"/>
    <w:rsid w:val="0089158D"/>
    <w:rsid w:val="00891BB0"/>
    <w:rsid w:val="00891BDF"/>
    <w:rsid w:val="00892045"/>
    <w:rsid w:val="00892E8E"/>
    <w:rsid w:val="0089307E"/>
    <w:rsid w:val="00893C4F"/>
    <w:rsid w:val="00894219"/>
    <w:rsid w:val="00894AC2"/>
    <w:rsid w:val="00894F26"/>
    <w:rsid w:val="00896C90"/>
    <w:rsid w:val="00897112"/>
    <w:rsid w:val="008974A7"/>
    <w:rsid w:val="00897AB8"/>
    <w:rsid w:val="008A0166"/>
    <w:rsid w:val="008A089A"/>
    <w:rsid w:val="008A0E01"/>
    <w:rsid w:val="008A190C"/>
    <w:rsid w:val="008A1CAE"/>
    <w:rsid w:val="008A2035"/>
    <w:rsid w:val="008A4CA1"/>
    <w:rsid w:val="008A52C1"/>
    <w:rsid w:val="008A57DE"/>
    <w:rsid w:val="008A5C63"/>
    <w:rsid w:val="008A5DF8"/>
    <w:rsid w:val="008A61F6"/>
    <w:rsid w:val="008A6C37"/>
    <w:rsid w:val="008B00C1"/>
    <w:rsid w:val="008B0948"/>
    <w:rsid w:val="008B1048"/>
    <w:rsid w:val="008B153A"/>
    <w:rsid w:val="008B26D1"/>
    <w:rsid w:val="008B38D8"/>
    <w:rsid w:val="008B38EB"/>
    <w:rsid w:val="008B51DD"/>
    <w:rsid w:val="008B5735"/>
    <w:rsid w:val="008B5C30"/>
    <w:rsid w:val="008B7350"/>
    <w:rsid w:val="008C0118"/>
    <w:rsid w:val="008C0F6B"/>
    <w:rsid w:val="008C16C5"/>
    <w:rsid w:val="008C1AD5"/>
    <w:rsid w:val="008C1AF9"/>
    <w:rsid w:val="008C1F76"/>
    <w:rsid w:val="008C201D"/>
    <w:rsid w:val="008C26E4"/>
    <w:rsid w:val="008C2CF9"/>
    <w:rsid w:val="008C3194"/>
    <w:rsid w:val="008C3248"/>
    <w:rsid w:val="008C3D33"/>
    <w:rsid w:val="008C43EB"/>
    <w:rsid w:val="008C49E9"/>
    <w:rsid w:val="008C5101"/>
    <w:rsid w:val="008C5760"/>
    <w:rsid w:val="008C5FD1"/>
    <w:rsid w:val="008C63D2"/>
    <w:rsid w:val="008C64E6"/>
    <w:rsid w:val="008C7634"/>
    <w:rsid w:val="008C7A0B"/>
    <w:rsid w:val="008C7AF4"/>
    <w:rsid w:val="008C7D0F"/>
    <w:rsid w:val="008C7D12"/>
    <w:rsid w:val="008D0127"/>
    <w:rsid w:val="008D0B0F"/>
    <w:rsid w:val="008D23B5"/>
    <w:rsid w:val="008D2869"/>
    <w:rsid w:val="008D29C6"/>
    <w:rsid w:val="008D2B0A"/>
    <w:rsid w:val="008D2E37"/>
    <w:rsid w:val="008D345C"/>
    <w:rsid w:val="008D34BB"/>
    <w:rsid w:val="008D3850"/>
    <w:rsid w:val="008D4BCF"/>
    <w:rsid w:val="008D5A4B"/>
    <w:rsid w:val="008D61CA"/>
    <w:rsid w:val="008D7058"/>
    <w:rsid w:val="008D7223"/>
    <w:rsid w:val="008E0028"/>
    <w:rsid w:val="008E168B"/>
    <w:rsid w:val="008E1A67"/>
    <w:rsid w:val="008E1BDF"/>
    <w:rsid w:val="008E3A8C"/>
    <w:rsid w:val="008E3CE2"/>
    <w:rsid w:val="008E4D99"/>
    <w:rsid w:val="008E5425"/>
    <w:rsid w:val="008E59CA"/>
    <w:rsid w:val="008E5DD6"/>
    <w:rsid w:val="008E6106"/>
    <w:rsid w:val="008E66E5"/>
    <w:rsid w:val="008E78CD"/>
    <w:rsid w:val="008F121F"/>
    <w:rsid w:val="008F1798"/>
    <w:rsid w:val="008F4655"/>
    <w:rsid w:val="008F56C0"/>
    <w:rsid w:val="008F57DC"/>
    <w:rsid w:val="008F5E90"/>
    <w:rsid w:val="008F69DF"/>
    <w:rsid w:val="008F7391"/>
    <w:rsid w:val="008F7BC5"/>
    <w:rsid w:val="008F7E13"/>
    <w:rsid w:val="009005E5"/>
    <w:rsid w:val="00901095"/>
    <w:rsid w:val="0090122A"/>
    <w:rsid w:val="009028A0"/>
    <w:rsid w:val="0090298E"/>
    <w:rsid w:val="0090401C"/>
    <w:rsid w:val="009041E5"/>
    <w:rsid w:val="00904518"/>
    <w:rsid w:val="00904987"/>
    <w:rsid w:val="00904BEB"/>
    <w:rsid w:val="00906B83"/>
    <w:rsid w:val="00906C4F"/>
    <w:rsid w:val="009077F9"/>
    <w:rsid w:val="0091067F"/>
    <w:rsid w:val="009108DB"/>
    <w:rsid w:val="00910D26"/>
    <w:rsid w:val="009117CF"/>
    <w:rsid w:val="00911A8D"/>
    <w:rsid w:val="00911F22"/>
    <w:rsid w:val="00911F45"/>
    <w:rsid w:val="00913296"/>
    <w:rsid w:val="0091347F"/>
    <w:rsid w:val="00913808"/>
    <w:rsid w:val="0091572C"/>
    <w:rsid w:val="00915B5C"/>
    <w:rsid w:val="00917534"/>
    <w:rsid w:val="009200FB"/>
    <w:rsid w:val="00924522"/>
    <w:rsid w:val="0092454F"/>
    <w:rsid w:val="00924560"/>
    <w:rsid w:val="00924A5B"/>
    <w:rsid w:val="00926425"/>
    <w:rsid w:val="00926540"/>
    <w:rsid w:val="00926651"/>
    <w:rsid w:val="00926B66"/>
    <w:rsid w:val="00927011"/>
    <w:rsid w:val="009270AA"/>
    <w:rsid w:val="00927183"/>
    <w:rsid w:val="00927707"/>
    <w:rsid w:val="00930486"/>
    <w:rsid w:val="009307AB"/>
    <w:rsid w:val="0093114E"/>
    <w:rsid w:val="0093151C"/>
    <w:rsid w:val="00931A47"/>
    <w:rsid w:val="009329A2"/>
    <w:rsid w:val="00932BC3"/>
    <w:rsid w:val="009330E1"/>
    <w:rsid w:val="00933F9F"/>
    <w:rsid w:val="00934003"/>
    <w:rsid w:val="00934D20"/>
    <w:rsid w:val="00935724"/>
    <w:rsid w:val="00935828"/>
    <w:rsid w:val="00936AA2"/>
    <w:rsid w:val="00936AD7"/>
    <w:rsid w:val="0093743C"/>
    <w:rsid w:val="009404A2"/>
    <w:rsid w:val="00940DEC"/>
    <w:rsid w:val="009412D0"/>
    <w:rsid w:val="009418F7"/>
    <w:rsid w:val="00941982"/>
    <w:rsid w:val="00942E5F"/>
    <w:rsid w:val="00943C44"/>
    <w:rsid w:val="00944900"/>
    <w:rsid w:val="00944901"/>
    <w:rsid w:val="00944C88"/>
    <w:rsid w:val="00944DAE"/>
    <w:rsid w:val="0094531E"/>
    <w:rsid w:val="00945FE0"/>
    <w:rsid w:val="00947816"/>
    <w:rsid w:val="00947D6C"/>
    <w:rsid w:val="009500A3"/>
    <w:rsid w:val="0095011D"/>
    <w:rsid w:val="00950156"/>
    <w:rsid w:val="0095042A"/>
    <w:rsid w:val="009505A9"/>
    <w:rsid w:val="0095117F"/>
    <w:rsid w:val="0095191F"/>
    <w:rsid w:val="00952C38"/>
    <w:rsid w:val="009533CB"/>
    <w:rsid w:val="0095399B"/>
    <w:rsid w:val="00954486"/>
    <w:rsid w:val="009546A8"/>
    <w:rsid w:val="00954DB8"/>
    <w:rsid w:val="00954E27"/>
    <w:rsid w:val="00954F1B"/>
    <w:rsid w:val="00955442"/>
    <w:rsid w:val="009554E2"/>
    <w:rsid w:val="00955950"/>
    <w:rsid w:val="00955A15"/>
    <w:rsid w:val="009563E0"/>
    <w:rsid w:val="009565A0"/>
    <w:rsid w:val="00956D61"/>
    <w:rsid w:val="0096015F"/>
    <w:rsid w:val="009601FE"/>
    <w:rsid w:val="009605CB"/>
    <w:rsid w:val="0096177C"/>
    <w:rsid w:val="0096244F"/>
    <w:rsid w:val="00962612"/>
    <w:rsid w:val="009646AA"/>
    <w:rsid w:val="00964956"/>
    <w:rsid w:val="00964C96"/>
    <w:rsid w:val="00964FD8"/>
    <w:rsid w:val="00965A7A"/>
    <w:rsid w:val="00965B75"/>
    <w:rsid w:val="00965FFD"/>
    <w:rsid w:val="00966EBA"/>
    <w:rsid w:val="009670D2"/>
    <w:rsid w:val="00970421"/>
    <w:rsid w:val="0097112B"/>
    <w:rsid w:val="00972BD4"/>
    <w:rsid w:val="00972E36"/>
    <w:rsid w:val="00972F89"/>
    <w:rsid w:val="0097365F"/>
    <w:rsid w:val="00973A26"/>
    <w:rsid w:val="009743A0"/>
    <w:rsid w:val="009743C5"/>
    <w:rsid w:val="00975AC3"/>
    <w:rsid w:val="00976223"/>
    <w:rsid w:val="00976852"/>
    <w:rsid w:val="00976B9D"/>
    <w:rsid w:val="009806B3"/>
    <w:rsid w:val="00981332"/>
    <w:rsid w:val="009816B6"/>
    <w:rsid w:val="00981834"/>
    <w:rsid w:val="00981DA4"/>
    <w:rsid w:val="009833E6"/>
    <w:rsid w:val="009836D2"/>
    <w:rsid w:val="009836DF"/>
    <w:rsid w:val="00984F54"/>
    <w:rsid w:val="00985119"/>
    <w:rsid w:val="00985E68"/>
    <w:rsid w:val="00986D3E"/>
    <w:rsid w:val="00987D79"/>
    <w:rsid w:val="009905C4"/>
    <w:rsid w:val="00990755"/>
    <w:rsid w:val="00990E2C"/>
    <w:rsid w:val="00991568"/>
    <w:rsid w:val="00991FC4"/>
    <w:rsid w:val="009921B2"/>
    <w:rsid w:val="00992C97"/>
    <w:rsid w:val="009934B5"/>
    <w:rsid w:val="009939E3"/>
    <w:rsid w:val="00995B4B"/>
    <w:rsid w:val="00995EE8"/>
    <w:rsid w:val="0099629C"/>
    <w:rsid w:val="00996D29"/>
    <w:rsid w:val="00997FD5"/>
    <w:rsid w:val="009A1C04"/>
    <w:rsid w:val="009A2093"/>
    <w:rsid w:val="009A34A7"/>
    <w:rsid w:val="009A38C6"/>
    <w:rsid w:val="009A3BC7"/>
    <w:rsid w:val="009A490E"/>
    <w:rsid w:val="009A69A1"/>
    <w:rsid w:val="009A7C5E"/>
    <w:rsid w:val="009A7DFA"/>
    <w:rsid w:val="009A7E60"/>
    <w:rsid w:val="009B0F5E"/>
    <w:rsid w:val="009B1237"/>
    <w:rsid w:val="009B252D"/>
    <w:rsid w:val="009B2757"/>
    <w:rsid w:val="009B2A9A"/>
    <w:rsid w:val="009B4060"/>
    <w:rsid w:val="009B4A25"/>
    <w:rsid w:val="009B4CF8"/>
    <w:rsid w:val="009B4E71"/>
    <w:rsid w:val="009B4EEC"/>
    <w:rsid w:val="009B5789"/>
    <w:rsid w:val="009B5A04"/>
    <w:rsid w:val="009B60CF"/>
    <w:rsid w:val="009B6CA6"/>
    <w:rsid w:val="009C0DED"/>
    <w:rsid w:val="009C1CA7"/>
    <w:rsid w:val="009C29D3"/>
    <w:rsid w:val="009C3596"/>
    <w:rsid w:val="009C3C4F"/>
    <w:rsid w:val="009C3EBE"/>
    <w:rsid w:val="009C47FF"/>
    <w:rsid w:val="009C516E"/>
    <w:rsid w:val="009C5AEE"/>
    <w:rsid w:val="009C5DE4"/>
    <w:rsid w:val="009C5E50"/>
    <w:rsid w:val="009C6AD8"/>
    <w:rsid w:val="009C6C1C"/>
    <w:rsid w:val="009C7081"/>
    <w:rsid w:val="009D074B"/>
    <w:rsid w:val="009D19B5"/>
    <w:rsid w:val="009D1CF9"/>
    <w:rsid w:val="009D29DC"/>
    <w:rsid w:val="009D2B25"/>
    <w:rsid w:val="009D3164"/>
    <w:rsid w:val="009D4722"/>
    <w:rsid w:val="009D4924"/>
    <w:rsid w:val="009D4C9B"/>
    <w:rsid w:val="009D52FE"/>
    <w:rsid w:val="009D539E"/>
    <w:rsid w:val="009D5B24"/>
    <w:rsid w:val="009D647A"/>
    <w:rsid w:val="009D6596"/>
    <w:rsid w:val="009D69D4"/>
    <w:rsid w:val="009D7299"/>
    <w:rsid w:val="009D787A"/>
    <w:rsid w:val="009D798A"/>
    <w:rsid w:val="009D7C53"/>
    <w:rsid w:val="009D7F51"/>
    <w:rsid w:val="009E08FF"/>
    <w:rsid w:val="009E12C0"/>
    <w:rsid w:val="009E1505"/>
    <w:rsid w:val="009E236E"/>
    <w:rsid w:val="009E2500"/>
    <w:rsid w:val="009E2BB6"/>
    <w:rsid w:val="009E37A5"/>
    <w:rsid w:val="009E38BB"/>
    <w:rsid w:val="009E3B34"/>
    <w:rsid w:val="009E3ECA"/>
    <w:rsid w:val="009E528F"/>
    <w:rsid w:val="009E6694"/>
    <w:rsid w:val="009E69F4"/>
    <w:rsid w:val="009E6A77"/>
    <w:rsid w:val="009E6EDB"/>
    <w:rsid w:val="009E7B9F"/>
    <w:rsid w:val="009E7D0D"/>
    <w:rsid w:val="009F0194"/>
    <w:rsid w:val="009F0434"/>
    <w:rsid w:val="009F06C0"/>
    <w:rsid w:val="009F0ED2"/>
    <w:rsid w:val="009F1072"/>
    <w:rsid w:val="009F1074"/>
    <w:rsid w:val="009F262D"/>
    <w:rsid w:val="009F2855"/>
    <w:rsid w:val="009F2C30"/>
    <w:rsid w:val="009F32B7"/>
    <w:rsid w:val="009F413D"/>
    <w:rsid w:val="009F547E"/>
    <w:rsid w:val="009F59EA"/>
    <w:rsid w:val="009F6D76"/>
    <w:rsid w:val="009F7363"/>
    <w:rsid w:val="009F7B1E"/>
    <w:rsid w:val="009F7F53"/>
    <w:rsid w:val="00A004B5"/>
    <w:rsid w:val="00A00699"/>
    <w:rsid w:val="00A00AC9"/>
    <w:rsid w:val="00A01562"/>
    <w:rsid w:val="00A0258B"/>
    <w:rsid w:val="00A02B31"/>
    <w:rsid w:val="00A04784"/>
    <w:rsid w:val="00A054B7"/>
    <w:rsid w:val="00A0557B"/>
    <w:rsid w:val="00A059A9"/>
    <w:rsid w:val="00A0642D"/>
    <w:rsid w:val="00A0650D"/>
    <w:rsid w:val="00A06EDB"/>
    <w:rsid w:val="00A06FBC"/>
    <w:rsid w:val="00A07DF1"/>
    <w:rsid w:val="00A07EE0"/>
    <w:rsid w:val="00A10FF9"/>
    <w:rsid w:val="00A11410"/>
    <w:rsid w:val="00A11B72"/>
    <w:rsid w:val="00A11EFD"/>
    <w:rsid w:val="00A12105"/>
    <w:rsid w:val="00A122E3"/>
    <w:rsid w:val="00A12307"/>
    <w:rsid w:val="00A12B2C"/>
    <w:rsid w:val="00A12F4D"/>
    <w:rsid w:val="00A13465"/>
    <w:rsid w:val="00A13A9E"/>
    <w:rsid w:val="00A13D40"/>
    <w:rsid w:val="00A14B2D"/>
    <w:rsid w:val="00A1573F"/>
    <w:rsid w:val="00A1581B"/>
    <w:rsid w:val="00A159A9"/>
    <w:rsid w:val="00A15B79"/>
    <w:rsid w:val="00A1698E"/>
    <w:rsid w:val="00A174D5"/>
    <w:rsid w:val="00A2046A"/>
    <w:rsid w:val="00A20D3A"/>
    <w:rsid w:val="00A20D7F"/>
    <w:rsid w:val="00A20E52"/>
    <w:rsid w:val="00A239B1"/>
    <w:rsid w:val="00A23CF8"/>
    <w:rsid w:val="00A246E6"/>
    <w:rsid w:val="00A24926"/>
    <w:rsid w:val="00A2580C"/>
    <w:rsid w:val="00A266E0"/>
    <w:rsid w:val="00A2674E"/>
    <w:rsid w:val="00A26A1C"/>
    <w:rsid w:val="00A273BD"/>
    <w:rsid w:val="00A31344"/>
    <w:rsid w:val="00A31741"/>
    <w:rsid w:val="00A3175D"/>
    <w:rsid w:val="00A31BDA"/>
    <w:rsid w:val="00A33A50"/>
    <w:rsid w:val="00A33DF5"/>
    <w:rsid w:val="00A33E67"/>
    <w:rsid w:val="00A33FC8"/>
    <w:rsid w:val="00A3450B"/>
    <w:rsid w:val="00A34A1F"/>
    <w:rsid w:val="00A34BFF"/>
    <w:rsid w:val="00A35C83"/>
    <w:rsid w:val="00A37636"/>
    <w:rsid w:val="00A37C4B"/>
    <w:rsid w:val="00A400F1"/>
    <w:rsid w:val="00A4039E"/>
    <w:rsid w:val="00A4050B"/>
    <w:rsid w:val="00A40887"/>
    <w:rsid w:val="00A4149E"/>
    <w:rsid w:val="00A414A3"/>
    <w:rsid w:val="00A41754"/>
    <w:rsid w:val="00A417A7"/>
    <w:rsid w:val="00A41858"/>
    <w:rsid w:val="00A422D3"/>
    <w:rsid w:val="00A43220"/>
    <w:rsid w:val="00A4371E"/>
    <w:rsid w:val="00A44A72"/>
    <w:rsid w:val="00A44C87"/>
    <w:rsid w:val="00A450E9"/>
    <w:rsid w:val="00A452D5"/>
    <w:rsid w:val="00A45895"/>
    <w:rsid w:val="00A459D5"/>
    <w:rsid w:val="00A46F96"/>
    <w:rsid w:val="00A47313"/>
    <w:rsid w:val="00A47740"/>
    <w:rsid w:val="00A517EB"/>
    <w:rsid w:val="00A51C10"/>
    <w:rsid w:val="00A530F6"/>
    <w:rsid w:val="00A537A7"/>
    <w:rsid w:val="00A53B6F"/>
    <w:rsid w:val="00A54319"/>
    <w:rsid w:val="00A5447F"/>
    <w:rsid w:val="00A54C59"/>
    <w:rsid w:val="00A57552"/>
    <w:rsid w:val="00A575A6"/>
    <w:rsid w:val="00A57AE5"/>
    <w:rsid w:val="00A60CB7"/>
    <w:rsid w:val="00A61974"/>
    <w:rsid w:val="00A61B55"/>
    <w:rsid w:val="00A61C81"/>
    <w:rsid w:val="00A62303"/>
    <w:rsid w:val="00A63D9B"/>
    <w:rsid w:val="00A6466F"/>
    <w:rsid w:val="00A656A0"/>
    <w:rsid w:val="00A65A9A"/>
    <w:rsid w:val="00A66511"/>
    <w:rsid w:val="00A675C1"/>
    <w:rsid w:val="00A67D47"/>
    <w:rsid w:val="00A7158D"/>
    <w:rsid w:val="00A727B4"/>
    <w:rsid w:val="00A72D96"/>
    <w:rsid w:val="00A731C6"/>
    <w:rsid w:val="00A742EA"/>
    <w:rsid w:val="00A746ED"/>
    <w:rsid w:val="00A7483B"/>
    <w:rsid w:val="00A75DF1"/>
    <w:rsid w:val="00A77372"/>
    <w:rsid w:val="00A779F8"/>
    <w:rsid w:val="00A77EA7"/>
    <w:rsid w:val="00A80202"/>
    <w:rsid w:val="00A80577"/>
    <w:rsid w:val="00A80DA2"/>
    <w:rsid w:val="00A817C3"/>
    <w:rsid w:val="00A823C9"/>
    <w:rsid w:val="00A823D2"/>
    <w:rsid w:val="00A82B54"/>
    <w:rsid w:val="00A82CF3"/>
    <w:rsid w:val="00A846F4"/>
    <w:rsid w:val="00A861A3"/>
    <w:rsid w:val="00A86FDD"/>
    <w:rsid w:val="00A87842"/>
    <w:rsid w:val="00A87A44"/>
    <w:rsid w:val="00A902CB"/>
    <w:rsid w:val="00A905E5"/>
    <w:rsid w:val="00A90BBA"/>
    <w:rsid w:val="00A91016"/>
    <w:rsid w:val="00A911C8"/>
    <w:rsid w:val="00A92696"/>
    <w:rsid w:val="00A9285C"/>
    <w:rsid w:val="00A92DA8"/>
    <w:rsid w:val="00A92F2E"/>
    <w:rsid w:val="00A947D8"/>
    <w:rsid w:val="00A9517F"/>
    <w:rsid w:val="00A9569C"/>
    <w:rsid w:val="00A958AC"/>
    <w:rsid w:val="00A961FE"/>
    <w:rsid w:val="00A96D69"/>
    <w:rsid w:val="00A97530"/>
    <w:rsid w:val="00AA0116"/>
    <w:rsid w:val="00AA0F8B"/>
    <w:rsid w:val="00AA0FA1"/>
    <w:rsid w:val="00AA1168"/>
    <w:rsid w:val="00AA1919"/>
    <w:rsid w:val="00AA1C35"/>
    <w:rsid w:val="00AA200D"/>
    <w:rsid w:val="00AA258C"/>
    <w:rsid w:val="00AA30D7"/>
    <w:rsid w:val="00AA3374"/>
    <w:rsid w:val="00AA34AF"/>
    <w:rsid w:val="00AA34F2"/>
    <w:rsid w:val="00AA3CBF"/>
    <w:rsid w:val="00AA3DED"/>
    <w:rsid w:val="00AA4B25"/>
    <w:rsid w:val="00AA53C6"/>
    <w:rsid w:val="00AA55B0"/>
    <w:rsid w:val="00AA5986"/>
    <w:rsid w:val="00AA5CDE"/>
    <w:rsid w:val="00AA6CE4"/>
    <w:rsid w:val="00AA6DA9"/>
    <w:rsid w:val="00AA752A"/>
    <w:rsid w:val="00AA7B2B"/>
    <w:rsid w:val="00AA7ECF"/>
    <w:rsid w:val="00AB00BD"/>
    <w:rsid w:val="00AB0326"/>
    <w:rsid w:val="00AB0346"/>
    <w:rsid w:val="00AB0940"/>
    <w:rsid w:val="00AB0F98"/>
    <w:rsid w:val="00AB1493"/>
    <w:rsid w:val="00AB1BCB"/>
    <w:rsid w:val="00AB1D17"/>
    <w:rsid w:val="00AB2100"/>
    <w:rsid w:val="00AB24F5"/>
    <w:rsid w:val="00AB25DB"/>
    <w:rsid w:val="00AB26C6"/>
    <w:rsid w:val="00AB2A4E"/>
    <w:rsid w:val="00AB2B3A"/>
    <w:rsid w:val="00AB2CBC"/>
    <w:rsid w:val="00AB3E3D"/>
    <w:rsid w:val="00AB455E"/>
    <w:rsid w:val="00AB4F8C"/>
    <w:rsid w:val="00AB5AD4"/>
    <w:rsid w:val="00AB61B9"/>
    <w:rsid w:val="00AB6B99"/>
    <w:rsid w:val="00AB7F35"/>
    <w:rsid w:val="00AC0352"/>
    <w:rsid w:val="00AC0C31"/>
    <w:rsid w:val="00AC0E41"/>
    <w:rsid w:val="00AC3153"/>
    <w:rsid w:val="00AC3EF4"/>
    <w:rsid w:val="00AC44DE"/>
    <w:rsid w:val="00AC4A78"/>
    <w:rsid w:val="00AC4B62"/>
    <w:rsid w:val="00AC4C96"/>
    <w:rsid w:val="00AC6130"/>
    <w:rsid w:val="00AC6F5C"/>
    <w:rsid w:val="00AC6F8A"/>
    <w:rsid w:val="00AC72C9"/>
    <w:rsid w:val="00AC7E83"/>
    <w:rsid w:val="00AD148F"/>
    <w:rsid w:val="00AD1DCE"/>
    <w:rsid w:val="00AD286B"/>
    <w:rsid w:val="00AD2D73"/>
    <w:rsid w:val="00AD30B1"/>
    <w:rsid w:val="00AD3DDF"/>
    <w:rsid w:val="00AD4118"/>
    <w:rsid w:val="00AD4744"/>
    <w:rsid w:val="00AD5864"/>
    <w:rsid w:val="00AD5F80"/>
    <w:rsid w:val="00AD61B4"/>
    <w:rsid w:val="00AD6FA1"/>
    <w:rsid w:val="00AD7987"/>
    <w:rsid w:val="00AE0140"/>
    <w:rsid w:val="00AE06F5"/>
    <w:rsid w:val="00AE0807"/>
    <w:rsid w:val="00AE087D"/>
    <w:rsid w:val="00AE11D5"/>
    <w:rsid w:val="00AE170D"/>
    <w:rsid w:val="00AE1B50"/>
    <w:rsid w:val="00AE1DED"/>
    <w:rsid w:val="00AE1E98"/>
    <w:rsid w:val="00AE34A8"/>
    <w:rsid w:val="00AE3696"/>
    <w:rsid w:val="00AE3E9B"/>
    <w:rsid w:val="00AE5483"/>
    <w:rsid w:val="00AE5716"/>
    <w:rsid w:val="00AE5F04"/>
    <w:rsid w:val="00AE70C1"/>
    <w:rsid w:val="00AE7517"/>
    <w:rsid w:val="00AE767D"/>
    <w:rsid w:val="00AF11D9"/>
    <w:rsid w:val="00AF1FC9"/>
    <w:rsid w:val="00AF1FCF"/>
    <w:rsid w:val="00AF283B"/>
    <w:rsid w:val="00AF2AF9"/>
    <w:rsid w:val="00AF2B7A"/>
    <w:rsid w:val="00AF38FD"/>
    <w:rsid w:val="00AF3DC0"/>
    <w:rsid w:val="00AF432C"/>
    <w:rsid w:val="00AF5A17"/>
    <w:rsid w:val="00AF61EF"/>
    <w:rsid w:val="00AF66F6"/>
    <w:rsid w:val="00AF6E0E"/>
    <w:rsid w:val="00AF6E54"/>
    <w:rsid w:val="00AF6FDB"/>
    <w:rsid w:val="00AF7378"/>
    <w:rsid w:val="00AF7FFB"/>
    <w:rsid w:val="00B00A26"/>
    <w:rsid w:val="00B01E5E"/>
    <w:rsid w:val="00B02659"/>
    <w:rsid w:val="00B02B1A"/>
    <w:rsid w:val="00B02D9E"/>
    <w:rsid w:val="00B030A6"/>
    <w:rsid w:val="00B033B9"/>
    <w:rsid w:val="00B03ABC"/>
    <w:rsid w:val="00B03EC9"/>
    <w:rsid w:val="00B0532A"/>
    <w:rsid w:val="00B0559F"/>
    <w:rsid w:val="00B06BEF"/>
    <w:rsid w:val="00B10670"/>
    <w:rsid w:val="00B10E64"/>
    <w:rsid w:val="00B10E9A"/>
    <w:rsid w:val="00B12916"/>
    <w:rsid w:val="00B1389F"/>
    <w:rsid w:val="00B1394E"/>
    <w:rsid w:val="00B13A44"/>
    <w:rsid w:val="00B13AD9"/>
    <w:rsid w:val="00B13D00"/>
    <w:rsid w:val="00B1540A"/>
    <w:rsid w:val="00B1603F"/>
    <w:rsid w:val="00B1609B"/>
    <w:rsid w:val="00B1736E"/>
    <w:rsid w:val="00B20093"/>
    <w:rsid w:val="00B21E3D"/>
    <w:rsid w:val="00B225D5"/>
    <w:rsid w:val="00B229B9"/>
    <w:rsid w:val="00B22F09"/>
    <w:rsid w:val="00B230E6"/>
    <w:rsid w:val="00B23841"/>
    <w:rsid w:val="00B23916"/>
    <w:rsid w:val="00B23F2F"/>
    <w:rsid w:val="00B241DE"/>
    <w:rsid w:val="00B243D0"/>
    <w:rsid w:val="00B24697"/>
    <w:rsid w:val="00B25238"/>
    <w:rsid w:val="00B25539"/>
    <w:rsid w:val="00B255D8"/>
    <w:rsid w:val="00B25AD4"/>
    <w:rsid w:val="00B25C31"/>
    <w:rsid w:val="00B25C81"/>
    <w:rsid w:val="00B25FD3"/>
    <w:rsid w:val="00B27E3D"/>
    <w:rsid w:val="00B30887"/>
    <w:rsid w:val="00B31621"/>
    <w:rsid w:val="00B31971"/>
    <w:rsid w:val="00B31F2B"/>
    <w:rsid w:val="00B321B8"/>
    <w:rsid w:val="00B32826"/>
    <w:rsid w:val="00B32C15"/>
    <w:rsid w:val="00B32CFB"/>
    <w:rsid w:val="00B331A7"/>
    <w:rsid w:val="00B34E1C"/>
    <w:rsid w:val="00B34E7E"/>
    <w:rsid w:val="00B34FA0"/>
    <w:rsid w:val="00B35225"/>
    <w:rsid w:val="00B35271"/>
    <w:rsid w:val="00B35831"/>
    <w:rsid w:val="00B36FAB"/>
    <w:rsid w:val="00B37634"/>
    <w:rsid w:val="00B37DCD"/>
    <w:rsid w:val="00B4028A"/>
    <w:rsid w:val="00B40C35"/>
    <w:rsid w:val="00B41D5C"/>
    <w:rsid w:val="00B42B75"/>
    <w:rsid w:val="00B43176"/>
    <w:rsid w:val="00B4456A"/>
    <w:rsid w:val="00B4502F"/>
    <w:rsid w:val="00B45779"/>
    <w:rsid w:val="00B45BC9"/>
    <w:rsid w:val="00B46029"/>
    <w:rsid w:val="00B463F3"/>
    <w:rsid w:val="00B46FC6"/>
    <w:rsid w:val="00B473C0"/>
    <w:rsid w:val="00B5020A"/>
    <w:rsid w:val="00B503FF"/>
    <w:rsid w:val="00B50B9C"/>
    <w:rsid w:val="00B50DE8"/>
    <w:rsid w:val="00B50F2A"/>
    <w:rsid w:val="00B52B80"/>
    <w:rsid w:val="00B52D13"/>
    <w:rsid w:val="00B53135"/>
    <w:rsid w:val="00B53A6D"/>
    <w:rsid w:val="00B53D44"/>
    <w:rsid w:val="00B5441A"/>
    <w:rsid w:val="00B5558C"/>
    <w:rsid w:val="00B5599B"/>
    <w:rsid w:val="00B55FC6"/>
    <w:rsid w:val="00B562F7"/>
    <w:rsid w:val="00B56DF1"/>
    <w:rsid w:val="00B57079"/>
    <w:rsid w:val="00B573A3"/>
    <w:rsid w:val="00B57B6A"/>
    <w:rsid w:val="00B602FC"/>
    <w:rsid w:val="00B60D87"/>
    <w:rsid w:val="00B6146E"/>
    <w:rsid w:val="00B6174E"/>
    <w:rsid w:val="00B61770"/>
    <w:rsid w:val="00B62796"/>
    <w:rsid w:val="00B6307C"/>
    <w:rsid w:val="00B630D1"/>
    <w:rsid w:val="00B65A1D"/>
    <w:rsid w:val="00B66696"/>
    <w:rsid w:val="00B66C42"/>
    <w:rsid w:val="00B67B13"/>
    <w:rsid w:val="00B67C88"/>
    <w:rsid w:val="00B7068E"/>
    <w:rsid w:val="00B708DC"/>
    <w:rsid w:val="00B7097C"/>
    <w:rsid w:val="00B711DB"/>
    <w:rsid w:val="00B7169F"/>
    <w:rsid w:val="00B721E3"/>
    <w:rsid w:val="00B72909"/>
    <w:rsid w:val="00B72E99"/>
    <w:rsid w:val="00B73AB4"/>
    <w:rsid w:val="00B745F1"/>
    <w:rsid w:val="00B750CF"/>
    <w:rsid w:val="00B7660C"/>
    <w:rsid w:val="00B77DF5"/>
    <w:rsid w:val="00B8277E"/>
    <w:rsid w:val="00B82D43"/>
    <w:rsid w:val="00B83839"/>
    <w:rsid w:val="00B84164"/>
    <w:rsid w:val="00B852BB"/>
    <w:rsid w:val="00B853C3"/>
    <w:rsid w:val="00B85B01"/>
    <w:rsid w:val="00B86449"/>
    <w:rsid w:val="00B87F43"/>
    <w:rsid w:val="00B900D5"/>
    <w:rsid w:val="00B9027D"/>
    <w:rsid w:val="00B90848"/>
    <w:rsid w:val="00B90BA2"/>
    <w:rsid w:val="00B90FB4"/>
    <w:rsid w:val="00B92070"/>
    <w:rsid w:val="00B93531"/>
    <w:rsid w:val="00B94A8F"/>
    <w:rsid w:val="00B94D2A"/>
    <w:rsid w:val="00B94F3E"/>
    <w:rsid w:val="00B950C1"/>
    <w:rsid w:val="00B952F3"/>
    <w:rsid w:val="00B954CF"/>
    <w:rsid w:val="00B956DB"/>
    <w:rsid w:val="00B95A41"/>
    <w:rsid w:val="00B95DDB"/>
    <w:rsid w:val="00B96CDD"/>
    <w:rsid w:val="00B9750A"/>
    <w:rsid w:val="00B97CCD"/>
    <w:rsid w:val="00B97E84"/>
    <w:rsid w:val="00B97FA5"/>
    <w:rsid w:val="00BA070E"/>
    <w:rsid w:val="00BA07C9"/>
    <w:rsid w:val="00BA2341"/>
    <w:rsid w:val="00BA2C28"/>
    <w:rsid w:val="00BA2EA3"/>
    <w:rsid w:val="00BA357F"/>
    <w:rsid w:val="00BA4AC9"/>
    <w:rsid w:val="00BA53AC"/>
    <w:rsid w:val="00BA5450"/>
    <w:rsid w:val="00BA59B4"/>
    <w:rsid w:val="00BA65C7"/>
    <w:rsid w:val="00BA66AB"/>
    <w:rsid w:val="00BB02F8"/>
    <w:rsid w:val="00BB07E1"/>
    <w:rsid w:val="00BB0C67"/>
    <w:rsid w:val="00BB0E24"/>
    <w:rsid w:val="00BB151B"/>
    <w:rsid w:val="00BB1F32"/>
    <w:rsid w:val="00BB3100"/>
    <w:rsid w:val="00BB4644"/>
    <w:rsid w:val="00BB5FAA"/>
    <w:rsid w:val="00BB61A5"/>
    <w:rsid w:val="00BB622B"/>
    <w:rsid w:val="00BB71DE"/>
    <w:rsid w:val="00BB7FC4"/>
    <w:rsid w:val="00BC0699"/>
    <w:rsid w:val="00BC21A8"/>
    <w:rsid w:val="00BC24EC"/>
    <w:rsid w:val="00BC2E14"/>
    <w:rsid w:val="00BC2EDA"/>
    <w:rsid w:val="00BC35E7"/>
    <w:rsid w:val="00BC3628"/>
    <w:rsid w:val="00BC4933"/>
    <w:rsid w:val="00BC50AF"/>
    <w:rsid w:val="00BC58EC"/>
    <w:rsid w:val="00BC5EC2"/>
    <w:rsid w:val="00BC6327"/>
    <w:rsid w:val="00BC67E7"/>
    <w:rsid w:val="00BC70E1"/>
    <w:rsid w:val="00BD04E2"/>
    <w:rsid w:val="00BD1A8F"/>
    <w:rsid w:val="00BD3187"/>
    <w:rsid w:val="00BD39FF"/>
    <w:rsid w:val="00BD4B88"/>
    <w:rsid w:val="00BD6CDA"/>
    <w:rsid w:val="00BD6F7E"/>
    <w:rsid w:val="00BD7376"/>
    <w:rsid w:val="00BD787C"/>
    <w:rsid w:val="00BD7ABA"/>
    <w:rsid w:val="00BD7C49"/>
    <w:rsid w:val="00BE07C5"/>
    <w:rsid w:val="00BE1832"/>
    <w:rsid w:val="00BE1AAD"/>
    <w:rsid w:val="00BE2195"/>
    <w:rsid w:val="00BE23B5"/>
    <w:rsid w:val="00BE23EF"/>
    <w:rsid w:val="00BE2866"/>
    <w:rsid w:val="00BE38C2"/>
    <w:rsid w:val="00BE38D9"/>
    <w:rsid w:val="00BE3E54"/>
    <w:rsid w:val="00BE40E4"/>
    <w:rsid w:val="00BE428D"/>
    <w:rsid w:val="00BE4369"/>
    <w:rsid w:val="00BE4641"/>
    <w:rsid w:val="00BE5541"/>
    <w:rsid w:val="00BE598B"/>
    <w:rsid w:val="00BE6711"/>
    <w:rsid w:val="00BE6ADD"/>
    <w:rsid w:val="00BE762F"/>
    <w:rsid w:val="00BF0062"/>
    <w:rsid w:val="00BF03A5"/>
    <w:rsid w:val="00BF03BD"/>
    <w:rsid w:val="00BF16EA"/>
    <w:rsid w:val="00BF21D2"/>
    <w:rsid w:val="00BF26BB"/>
    <w:rsid w:val="00BF27C1"/>
    <w:rsid w:val="00BF3E31"/>
    <w:rsid w:val="00BF3E94"/>
    <w:rsid w:val="00BF473E"/>
    <w:rsid w:val="00BF4A39"/>
    <w:rsid w:val="00BF623A"/>
    <w:rsid w:val="00BF66CA"/>
    <w:rsid w:val="00BF7E4C"/>
    <w:rsid w:val="00C00FBB"/>
    <w:rsid w:val="00C02208"/>
    <w:rsid w:val="00C02A11"/>
    <w:rsid w:val="00C03D79"/>
    <w:rsid w:val="00C04B0D"/>
    <w:rsid w:val="00C04C72"/>
    <w:rsid w:val="00C04E86"/>
    <w:rsid w:val="00C04FC9"/>
    <w:rsid w:val="00C053EF"/>
    <w:rsid w:val="00C05FE9"/>
    <w:rsid w:val="00C06F01"/>
    <w:rsid w:val="00C0766C"/>
    <w:rsid w:val="00C1068A"/>
    <w:rsid w:val="00C1264C"/>
    <w:rsid w:val="00C12EA3"/>
    <w:rsid w:val="00C1380E"/>
    <w:rsid w:val="00C13D1F"/>
    <w:rsid w:val="00C13FA7"/>
    <w:rsid w:val="00C1408B"/>
    <w:rsid w:val="00C14BB6"/>
    <w:rsid w:val="00C14D81"/>
    <w:rsid w:val="00C152CB"/>
    <w:rsid w:val="00C160CE"/>
    <w:rsid w:val="00C1630D"/>
    <w:rsid w:val="00C165D8"/>
    <w:rsid w:val="00C16FAF"/>
    <w:rsid w:val="00C17408"/>
    <w:rsid w:val="00C1759E"/>
    <w:rsid w:val="00C2035A"/>
    <w:rsid w:val="00C207F5"/>
    <w:rsid w:val="00C20B2C"/>
    <w:rsid w:val="00C20D9F"/>
    <w:rsid w:val="00C20EC1"/>
    <w:rsid w:val="00C210DB"/>
    <w:rsid w:val="00C21C22"/>
    <w:rsid w:val="00C21FE1"/>
    <w:rsid w:val="00C22658"/>
    <w:rsid w:val="00C23FE3"/>
    <w:rsid w:val="00C24ACB"/>
    <w:rsid w:val="00C24D48"/>
    <w:rsid w:val="00C266EC"/>
    <w:rsid w:val="00C26792"/>
    <w:rsid w:val="00C26953"/>
    <w:rsid w:val="00C26B1E"/>
    <w:rsid w:val="00C2700D"/>
    <w:rsid w:val="00C27D7A"/>
    <w:rsid w:val="00C30705"/>
    <w:rsid w:val="00C3155E"/>
    <w:rsid w:val="00C32BC9"/>
    <w:rsid w:val="00C331D4"/>
    <w:rsid w:val="00C337B6"/>
    <w:rsid w:val="00C3422C"/>
    <w:rsid w:val="00C34395"/>
    <w:rsid w:val="00C35075"/>
    <w:rsid w:val="00C35914"/>
    <w:rsid w:val="00C36499"/>
    <w:rsid w:val="00C37035"/>
    <w:rsid w:val="00C373D9"/>
    <w:rsid w:val="00C41A6E"/>
    <w:rsid w:val="00C42267"/>
    <w:rsid w:val="00C42B5A"/>
    <w:rsid w:val="00C42FC7"/>
    <w:rsid w:val="00C43FAE"/>
    <w:rsid w:val="00C44D02"/>
    <w:rsid w:val="00C451A2"/>
    <w:rsid w:val="00C45830"/>
    <w:rsid w:val="00C45EE5"/>
    <w:rsid w:val="00C462E2"/>
    <w:rsid w:val="00C469FE"/>
    <w:rsid w:val="00C46ED7"/>
    <w:rsid w:val="00C4738E"/>
    <w:rsid w:val="00C4745C"/>
    <w:rsid w:val="00C47EC8"/>
    <w:rsid w:val="00C506C2"/>
    <w:rsid w:val="00C5107F"/>
    <w:rsid w:val="00C514D5"/>
    <w:rsid w:val="00C52114"/>
    <w:rsid w:val="00C5285E"/>
    <w:rsid w:val="00C52D59"/>
    <w:rsid w:val="00C5537B"/>
    <w:rsid w:val="00C554A3"/>
    <w:rsid w:val="00C554D9"/>
    <w:rsid w:val="00C55504"/>
    <w:rsid w:val="00C559C2"/>
    <w:rsid w:val="00C55F7E"/>
    <w:rsid w:val="00C5605E"/>
    <w:rsid w:val="00C56986"/>
    <w:rsid w:val="00C56B22"/>
    <w:rsid w:val="00C60510"/>
    <w:rsid w:val="00C60E60"/>
    <w:rsid w:val="00C60FA3"/>
    <w:rsid w:val="00C61528"/>
    <w:rsid w:val="00C615BE"/>
    <w:rsid w:val="00C616D7"/>
    <w:rsid w:val="00C61A53"/>
    <w:rsid w:val="00C62024"/>
    <w:rsid w:val="00C62398"/>
    <w:rsid w:val="00C626B6"/>
    <w:rsid w:val="00C628FB"/>
    <w:rsid w:val="00C6296A"/>
    <w:rsid w:val="00C62E30"/>
    <w:rsid w:val="00C62F48"/>
    <w:rsid w:val="00C62F98"/>
    <w:rsid w:val="00C638D3"/>
    <w:rsid w:val="00C649FF"/>
    <w:rsid w:val="00C67D1E"/>
    <w:rsid w:val="00C70AF6"/>
    <w:rsid w:val="00C70FF0"/>
    <w:rsid w:val="00C71264"/>
    <w:rsid w:val="00C71911"/>
    <w:rsid w:val="00C72F54"/>
    <w:rsid w:val="00C739D6"/>
    <w:rsid w:val="00C73A9C"/>
    <w:rsid w:val="00C743BB"/>
    <w:rsid w:val="00C745BA"/>
    <w:rsid w:val="00C759E3"/>
    <w:rsid w:val="00C760BD"/>
    <w:rsid w:val="00C760D2"/>
    <w:rsid w:val="00C764A9"/>
    <w:rsid w:val="00C76C91"/>
    <w:rsid w:val="00C770FC"/>
    <w:rsid w:val="00C77336"/>
    <w:rsid w:val="00C77D47"/>
    <w:rsid w:val="00C806E4"/>
    <w:rsid w:val="00C81072"/>
    <w:rsid w:val="00C81888"/>
    <w:rsid w:val="00C81A95"/>
    <w:rsid w:val="00C81D03"/>
    <w:rsid w:val="00C8255F"/>
    <w:rsid w:val="00C82742"/>
    <w:rsid w:val="00C82C12"/>
    <w:rsid w:val="00C82D75"/>
    <w:rsid w:val="00C830B1"/>
    <w:rsid w:val="00C83592"/>
    <w:rsid w:val="00C839F7"/>
    <w:rsid w:val="00C84394"/>
    <w:rsid w:val="00C84683"/>
    <w:rsid w:val="00C859C2"/>
    <w:rsid w:val="00C85B36"/>
    <w:rsid w:val="00C85BC2"/>
    <w:rsid w:val="00C86EE3"/>
    <w:rsid w:val="00C86FB6"/>
    <w:rsid w:val="00C86FEB"/>
    <w:rsid w:val="00C904EE"/>
    <w:rsid w:val="00C90FFF"/>
    <w:rsid w:val="00C91434"/>
    <w:rsid w:val="00C91740"/>
    <w:rsid w:val="00C92323"/>
    <w:rsid w:val="00C92420"/>
    <w:rsid w:val="00C92834"/>
    <w:rsid w:val="00C92E0C"/>
    <w:rsid w:val="00C92FDD"/>
    <w:rsid w:val="00C93278"/>
    <w:rsid w:val="00C93BCE"/>
    <w:rsid w:val="00C94590"/>
    <w:rsid w:val="00C949F6"/>
    <w:rsid w:val="00C94A40"/>
    <w:rsid w:val="00C94EBA"/>
    <w:rsid w:val="00C94F2E"/>
    <w:rsid w:val="00C95ACF"/>
    <w:rsid w:val="00C963AF"/>
    <w:rsid w:val="00C9763E"/>
    <w:rsid w:val="00C97E3E"/>
    <w:rsid w:val="00C97EE2"/>
    <w:rsid w:val="00CA034D"/>
    <w:rsid w:val="00CA0770"/>
    <w:rsid w:val="00CA0CE2"/>
    <w:rsid w:val="00CA1847"/>
    <w:rsid w:val="00CA257E"/>
    <w:rsid w:val="00CA2D56"/>
    <w:rsid w:val="00CA40FD"/>
    <w:rsid w:val="00CA42E3"/>
    <w:rsid w:val="00CA43F5"/>
    <w:rsid w:val="00CA5833"/>
    <w:rsid w:val="00CA60C2"/>
    <w:rsid w:val="00CA6B93"/>
    <w:rsid w:val="00CA6FF7"/>
    <w:rsid w:val="00CA76C3"/>
    <w:rsid w:val="00CA79B7"/>
    <w:rsid w:val="00CB0263"/>
    <w:rsid w:val="00CB056F"/>
    <w:rsid w:val="00CB0A4E"/>
    <w:rsid w:val="00CB10B3"/>
    <w:rsid w:val="00CB15FA"/>
    <w:rsid w:val="00CB165F"/>
    <w:rsid w:val="00CB2CD1"/>
    <w:rsid w:val="00CB34FE"/>
    <w:rsid w:val="00CB3C11"/>
    <w:rsid w:val="00CB408B"/>
    <w:rsid w:val="00CB42EF"/>
    <w:rsid w:val="00CB4F19"/>
    <w:rsid w:val="00CB52DF"/>
    <w:rsid w:val="00CB5983"/>
    <w:rsid w:val="00CB6305"/>
    <w:rsid w:val="00CB6927"/>
    <w:rsid w:val="00CB72F3"/>
    <w:rsid w:val="00CB7626"/>
    <w:rsid w:val="00CB764A"/>
    <w:rsid w:val="00CB7685"/>
    <w:rsid w:val="00CB7A84"/>
    <w:rsid w:val="00CC02A0"/>
    <w:rsid w:val="00CC046C"/>
    <w:rsid w:val="00CC0E51"/>
    <w:rsid w:val="00CC1DC1"/>
    <w:rsid w:val="00CC2322"/>
    <w:rsid w:val="00CC26F0"/>
    <w:rsid w:val="00CC2AE5"/>
    <w:rsid w:val="00CC38C1"/>
    <w:rsid w:val="00CC487E"/>
    <w:rsid w:val="00CC4FAD"/>
    <w:rsid w:val="00CC54A6"/>
    <w:rsid w:val="00CC5D0B"/>
    <w:rsid w:val="00CC6A7D"/>
    <w:rsid w:val="00CC6EF0"/>
    <w:rsid w:val="00CC7069"/>
    <w:rsid w:val="00CC7705"/>
    <w:rsid w:val="00CC77E5"/>
    <w:rsid w:val="00CC7C42"/>
    <w:rsid w:val="00CC7D3A"/>
    <w:rsid w:val="00CD03E4"/>
    <w:rsid w:val="00CD0709"/>
    <w:rsid w:val="00CD08A1"/>
    <w:rsid w:val="00CD1CEB"/>
    <w:rsid w:val="00CD1D1D"/>
    <w:rsid w:val="00CD2212"/>
    <w:rsid w:val="00CD34DC"/>
    <w:rsid w:val="00CD3FAF"/>
    <w:rsid w:val="00CD4B26"/>
    <w:rsid w:val="00CD5D01"/>
    <w:rsid w:val="00CD5D34"/>
    <w:rsid w:val="00CD6A4E"/>
    <w:rsid w:val="00CD6A95"/>
    <w:rsid w:val="00CD6ADF"/>
    <w:rsid w:val="00CD7776"/>
    <w:rsid w:val="00CE04F8"/>
    <w:rsid w:val="00CE0537"/>
    <w:rsid w:val="00CE1B07"/>
    <w:rsid w:val="00CE1BA1"/>
    <w:rsid w:val="00CE356A"/>
    <w:rsid w:val="00CE36EC"/>
    <w:rsid w:val="00CE38D8"/>
    <w:rsid w:val="00CE3C9F"/>
    <w:rsid w:val="00CE4B39"/>
    <w:rsid w:val="00CE4C78"/>
    <w:rsid w:val="00CE560D"/>
    <w:rsid w:val="00CE577F"/>
    <w:rsid w:val="00CE6244"/>
    <w:rsid w:val="00CE6835"/>
    <w:rsid w:val="00CE69C7"/>
    <w:rsid w:val="00CE6D47"/>
    <w:rsid w:val="00CE7A46"/>
    <w:rsid w:val="00CE7FCD"/>
    <w:rsid w:val="00CF02CE"/>
    <w:rsid w:val="00CF090D"/>
    <w:rsid w:val="00CF0B1D"/>
    <w:rsid w:val="00CF1499"/>
    <w:rsid w:val="00CF15DF"/>
    <w:rsid w:val="00CF1BAC"/>
    <w:rsid w:val="00CF263D"/>
    <w:rsid w:val="00CF2863"/>
    <w:rsid w:val="00CF35CB"/>
    <w:rsid w:val="00CF471A"/>
    <w:rsid w:val="00CF5DB4"/>
    <w:rsid w:val="00CF635D"/>
    <w:rsid w:val="00CF67B5"/>
    <w:rsid w:val="00CF699A"/>
    <w:rsid w:val="00CF7229"/>
    <w:rsid w:val="00CF75D0"/>
    <w:rsid w:val="00CF7DCC"/>
    <w:rsid w:val="00D000BA"/>
    <w:rsid w:val="00D001C0"/>
    <w:rsid w:val="00D00A68"/>
    <w:rsid w:val="00D00E1F"/>
    <w:rsid w:val="00D00E81"/>
    <w:rsid w:val="00D00F35"/>
    <w:rsid w:val="00D011F4"/>
    <w:rsid w:val="00D019A6"/>
    <w:rsid w:val="00D01E8D"/>
    <w:rsid w:val="00D027B8"/>
    <w:rsid w:val="00D02B85"/>
    <w:rsid w:val="00D032CE"/>
    <w:rsid w:val="00D03950"/>
    <w:rsid w:val="00D03FC6"/>
    <w:rsid w:val="00D0466F"/>
    <w:rsid w:val="00D04DFD"/>
    <w:rsid w:val="00D05349"/>
    <w:rsid w:val="00D06176"/>
    <w:rsid w:val="00D06495"/>
    <w:rsid w:val="00D06DB6"/>
    <w:rsid w:val="00D0755E"/>
    <w:rsid w:val="00D078A1"/>
    <w:rsid w:val="00D07E02"/>
    <w:rsid w:val="00D102B1"/>
    <w:rsid w:val="00D10903"/>
    <w:rsid w:val="00D11198"/>
    <w:rsid w:val="00D11C59"/>
    <w:rsid w:val="00D12520"/>
    <w:rsid w:val="00D12725"/>
    <w:rsid w:val="00D139A5"/>
    <w:rsid w:val="00D13C49"/>
    <w:rsid w:val="00D141E7"/>
    <w:rsid w:val="00D150E6"/>
    <w:rsid w:val="00D15D5F"/>
    <w:rsid w:val="00D1626C"/>
    <w:rsid w:val="00D168D0"/>
    <w:rsid w:val="00D17AB5"/>
    <w:rsid w:val="00D20119"/>
    <w:rsid w:val="00D20723"/>
    <w:rsid w:val="00D20EB7"/>
    <w:rsid w:val="00D2191F"/>
    <w:rsid w:val="00D219CB"/>
    <w:rsid w:val="00D21B56"/>
    <w:rsid w:val="00D21BAC"/>
    <w:rsid w:val="00D2271E"/>
    <w:rsid w:val="00D2279D"/>
    <w:rsid w:val="00D22EE4"/>
    <w:rsid w:val="00D23FE6"/>
    <w:rsid w:val="00D24096"/>
    <w:rsid w:val="00D255DA"/>
    <w:rsid w:val="00D25BF6"/>
    <w:rsid w:val="00D266AF"/>
    <w:rsid w:val="00D267B5"/>
    <w:rsid w:val="00D27738"/>
    <w:rsid w:val="00D27BD1"/>
    <w:rsid w:val="00D27CB1"/>
    <w:rsid w:val="00D3081D"/>
    <w:rsid w:val="00D31747"/>
    <w:rsid w:val="00D32327"/>
    <w:rsid w:val="00D32B6A"/>
    <w:rsid w:val="00D33A63"/>
    <w:rsid w:val="00D33FD6"/>
    <w:rsid w:val="00D34C4B"/>
    <w:rsid w:val="00D359D5"/>
    <w:rsid w:val="00D35D8E"/>
    <w:rsid w:val="00D35FB9"/>
    <w:rsid w:val="00D3650F"/>
    <w:rsid w:val="00D371A9"/>
    <w:rsid w:val="00D37282"/>
    <w:rsid w:val="00D37D49"/>
    <w:rsid w:val="00D37DF4"/>
    <w:rsid w:val="00D40657"/>
    <w:rsid w:val="00D413C4"/>
    <w:rsid w:val="00D421B2"/>
    <w:rsid w:val="00D423C5"/>
    <w:rsid w:val="00D455EF"/>
    <w:rsid w:val="00D45D4E"/>
    <w:rsid w:val="00D46711"/>
    <w:rsid w:val="00D46732"/>
    <w:rsid w:val="00D46E1F"/>
    <w:rsid w:val="00D47A50"/>
    <w:rsid w:val="00D51A53"/>
    <w:rsid w:val="00D51A5C"/>
    <w:rsid w:val="00D523E7"/>
    <w:rsid w:val="00D5307B"/>
    <w:rsid w:val="00D53C61"/>
    <w:rsid w:val="00D55BF7"/>
    <w:rsid w:val="00D56910"/>
    <w:rsid w:val="00D56B30"/>
    <w:rsid w:val="00D57362"/>
    <w:rsid w:val="00D57AF7"/>
    <w:rsid w:val="00D57D48"/>
    <w:rsid w:val="00D611FD"/>
    <w:rsid w:val="00D612D9"/>
    <w:rsid w:val="00D613CF"/>
    <w:rsid w:val="00D614AD"/>
    <w:rsid w:val="00D62945"/>
    <w:rsid w:val="00D62C96"/>
    <w:rsid w:val="00D63D7E"/>
    <w:rsid w:val="00D63DE7"/>
    <w:rsid w:val="00D63EA7"/>
    <w:rsid w:val="00D648AF"/>
    <w:rsid w:val="00D64BB5"/>
    <w:rsid w:val="00D64C91"/>
    <w:rsid w:val="00D64D55"/>
    <w:rsid w:val="00D6579E"/>
    <w:rsid w:val="00D676B8"/>
    <w:rsid w:val="00D70A7D"/>
    <w:rsid w:val="00D71A74"/>
    <w:rsid w:val="00D71CB0"/>
    <w:rsid w:val="00D72F01"/>
    <w:rsid w:val="00D736E2"/>
    <w:rsid w:val="00D738EF"/>
    <w:rsid w:val="00D73BB2"/>
    <w:rsid w:val="00D73CF3"/>
    <w:rsid w:val="00D74650"/>
    <w:rsid w:val="00D746C6"/>
    <w:rsid w:val="00D74F86"/>
    <w:rsid w:val="00D755CA"/>
    <w:rsid w:val="00D75684"/>
    <w:rsid w:val="00D758DF"/>
    <w:rsid w:val="00D75FA4"/>
    <w:rsid w:val="00D76479"/>
    <w:rsid w:val="00D76B52"/>
    <w:rsid w:val="00D770C1"/>
    <w:rsid w:val="00D770EC"/>
    <w:rsid w:val="00D773C2"/>
    <w:rsid w:val="00D773E6"/>
    <w:rsid w:val="00D8006D"/>
    <w:rsid w:val="00D80949"/>
    <w:rsid w:val="00D84577"/>
    <w:rsid w:val="00D845D8"/>
    <w:rsid w:val="00D84713"/>
    <w:rsid w:val="00D849C7"/>
    <w:rsid w:val="00D85100"/>
    <w:rsid w:val="00D8533B"/>
    <w:rsid w:val="00D872E4"/>
    <w:rsid w:val="00D911EB"/>
    <w:rsid w:val="00D916DA"/>
    <w:rsid w:val="00D91C1B"/>
    <w:rsid w:val="00D9207E"/>
    <w:rsid w:val="00D92368"/>
    <w:rsid w:val="00D92DB7"/>
    <w:rsid w:val="00D96420"/>
    <w:rsid w:val="00D96E22"/>
    <w:rsid w:val="00D9736B"/>
    <w:rsid w:val="00DA0729"/>
    <w:rsid w:val="00DA08E2"/>
    <w:rsid w:val="00DA1AD4"/>
    <w:rsid w:val="00DA2BC9"/>
    <w:rsid w:val="00DA3186"/>
    <w:rsid w:val="00DA3954"/>
    <w:rsid w:val="00DA3AC2"/>
    <w:rsid w:val="00DA3CBE"/>
    <w:rsid w:val="00DA4371"/>
    <w:rsid w:val="00DA44F6"/>
    <w:rsid w:val="00DA49E7"/>
    <w:rsid w:val="00DA4A54"/>
    <w:rsid w:val="00DA57CC"/>
    <w:rsid w:val="00DA5BEB"/>
    <w:rsid w:val="00DA5DE4"/>
    <w:rsid w:val="00DA638B"/>
    <w:rsid w:val="00DA6568"/>
    <w:rsid w:val="00DA697F"/>
    <w:rsid w:val="00DA7001"/>
    <w:rsid w:val="00DA7BB0"/>
    <w:rsid w:val="00DA7E9D"/>
    <w:rsid w:val="00DB052D"/>
    <w:rsid w:val="00DB07AD"/>
    <w:rsid w:val="00DB0B39"/>
    <w:rsid w:val="00DB0FC2"/>
    <w:rsid w:val="00DB0FC6"/>
    <w:rsid w:val="00DB12DA"/>
    <w:rsid w:val="00DB21AA"/>
    <w:rsid w:val="00DB24E5"/>
    <w:rsid w:val="00DB38C3"/>
    <w:rsid w:val="00DB3903"/>
    <w:rsid w:val="00DB3C5D"/>
    <w:rsid w:val="00DB424C"/>
    <w:rsid w:val="00DB4387"/>
    <w:rsid w:val="00DB4FB9"/>
    <w:rsid w:val="00DB52B2"/>
    <w:rsid w:val="00DB5884"/>
    <w:rsid w:val="00DB5B05"/>
    <w:rsid w:val="00DB5CAD"/>
    <w:rsid w:val="00DB6EE1"/>
    <w:rsid w:val="00DB6FAF"/>
    <w:rsid w:val="00DB7152"/>
    <w:rsid w:val="00DB774A"/>
    <w:rsid w:val="00DB7CAA"/>
    <w:rsid w:val="00DB7E2F"/>
    <w:rsid w:val="00DC0AED"/>
    <w:rsid w:val="00DC0DC5"/>
    <w:rsid w:val="00DC186C"/>
    <w:rsid w:val="00DC3418"/>
    <w:rsid w:val="00DC4102"/>
    <w:rsid w:val="00DC4B7F"/>
    <w:rsid w:val="00DC4D5A"/>
    <w:rsid w:val="00DC5342"/>
    <w:rsid w:val="00DC5966"/>
    <w:rsid w:val="00DC631C"/>
    <w:rsid w:val="00DC6380"/>
    <w:rsid w:val="00DC6670"/>
    <w:rsid w:val="00DC66F8"/>
    <w:rsid w:val="00DC69A8"/>
    <w:rsid w:val="00DC714D"/>
    <w:rsid w:val="00DC781F"/>
    <w:rsid w:val="00DD1A13"/>
    <w:rsid w:val="00DD36B2"/>
    <w:rsid w:val="00DD3909"/>
    <w:rsid w:val="00DD3A1E"/>
    <w:rsid w:val="00DD447A"/>
    <w:rsid w:val="00DD4692"/>
    <w:rsid w:val="00DD4B6A"/>
    <w:rsid w:val="00DD4D09"/>
    <w:rsid w:val="00DD5865"/>
    <w:rsid w:val="00DD6158"/>
    <w:rsid w:val="00DD6D38"/>
    <w:rsid w:val="00DD7B81"/>
    <w:rsid w:val="00DD7D8D"/>
    <w:rsid w:val="00DD7DD5"/>
    <w:rsid w:val="00DE0BE3"/>
    <w:rsid w:val="00DE0D03"/>
    <w:rsid w:val="00DE11C7"/>
    <w:rsid w:val="00DE1561"/>
    <w:rsid w:val="00DE1805"/>
    <w:rsid w:val="00DE18EA"/>
    <w:rsid w:val="00DE1B7C"/>
    <w:rsid w:val="00DE2113"/>
    <w:rsid w:val="00DE236A"/>
    <w:rsid w:val="00DE27B2"/>
    <w:rsid w:val="00DE3391"/>
    <w:rsid w:val="00DE3C9F"/>
    <w:rsid w:val="00DE4ABB"/>
    <w:rsid w:val="00DE4FEF"/>
    <w:rsid w:val="00DE4FFF"/>
    <w:rsid w:val="00DE52CE"/>
    <w:rsid w:val="00DE5630"/>
    <w:rsid w:val="00DE5B09"/>
    <w:rsid w:val="00DF0155"/>
    <w:rsid w:val="00DF12E8"/>
    <w:rsid w:val="00DF178E"/>
    <w:rsid w:val="00DF3587"/>
    <w:rsid w:val="00DF363F"/>
    <w:rsid w:val="00DF3900"/>
    <w:rsid w:val="00DF4822"/>
    <w:rsid w:val="00DF5A7A"/>
    <w:rsid w:val="00DF5EA5"/>
    <w:rsid w:val="00DF6105"/>
    <w:rsid w:val="00DF6BBD"/>
    <w:rsid w:val="00DF759B"/>
    <w:rsid w:val="00E005E1"/>
    <w:rsid w:val="00E012B3"/>
    <w:rsid w:val="00E01AAF"/>
    <w:rsid w:val="00E024E8"/>
    <w:rsid w:val="00E037FB"/>
    <w:rsid w:val="00E0401F"/>
    <w:rsid w:val="00E042AB"/>
    <w:rsid w:val="00E054D8"/>
    <w:rsid w:val="00E056E8"/>
    <w:rsid w:val="00E058D6"/>
    <w:rsid w:val="00E066F3"/>
    <w:rsid w:val="00E079F4"/>
    <w:rsid w:val="00E10A2C"/>
    <w:rsid w:val="00E11B49"/>
    <w:rsid w:val="00E130AA"/>
    <w:rsid w:val="00E131A1"/>
    <w:rsid w:val="00E13400"/>
    <w:rsid w:val="00E1354F"/>
    <w:rsid w:val="00E14674"/>
    <w:rsid w:val="00E153E8"/>
    <w:rsid w:val="00E156B8"/>
    <w:rsid w:val="00E164E2"/>
    <w:rsid w:val="00E1658D"/>
    <w:rsid w:val="00E16E33"/>
    <w:rsid w:val="00E17756"/>
    <w:rsid w:val="00E179FC"/>
    <w:rsid w:val="00E20229"/>
    <w:rsid w:val="00E20DF3"/>
    <w:rsid w:val="00E211DD"/>
    <w:rsid w:val="00E21313"/>
    <w:rsid w:val="00E21DE8"/>
    <w:rsid w:val="00E223ED"/>
    <w:rsid w:val="00E2295E"/>
    <w:rsid w:val="00E231D4"/>
    <w:rsid w:val="00E23A55"/>
    <w:rsid w:val="00E24B0A"/>
    <w:rsid w:val="00E24C96"/>
    <w:rsid w:val="00E24D42"/>
    <w:rsid w:val="00E2505F"/>
    <w:rsid w:val="00E250B5"/>
    <w:rsid w:val="00E2557E"/>
    <w:rsid w:val="00E25769"/>
    <w:rsid w:val="00E25C4B"/>
    <w:rsid w:val="00E2625C"/>
    <w:rsid w:val="00E2695F"/>
    <w:rsid w:val="00E26F46"/>
    <w:rsid w:val="00E270AD"/>
    <w:rsid w:val="00E31389"/>
    <w:rsid w:val="00E313F9"/>
    <w:rsid w:val="00E31920"/>
    <w:rsid w:val="00E31CD3"/>
    <w:rsid w:val="00E31DE3"/>
    <w:rsid w:val="00E325E2"/>
    <w:rsid w:val="00E3468D"/>
    <w:rsid w:val="00E34F56"/>
    <w:rsid w:val="00E3544F"/>
    <w:rsid w:val="00E367B8"/>
    <w:rsid w:val="00E36B0A"/>
    <w:rsid w:val="00E3766C"/>
    <w:rsid w:val="00E37798"/>
    <w:rsid w:val="00E37C8D"/>
    <w:rsid w:val="00E40391"/>
    <w:rsid w:val="00E40D57"/>
    <w:rsid w:val="00E41203"/>
    <w:rsid w:val="00E41211"/>
    <w:rsid w:val="00E41B09"/>
    <w:rsid w:val="00E4232C"/>
    <w:rsid w:val="00E424AA"/>
    <w:rsid w:val="00E426F7"/>
    <w:rsid w:val="00E42B9C"/>
    <w:rsid w:val="00E434BA"/>
    <w:rsid w:val="00E43503"/>
    <w:rsid w:val="00E43DED"/>
    <w:rsid w:val="00E4440B"/>
    <w:rsid w:val="00E4452D"/>
    <w:rsid w:val="00E445FC"/>
    <w:rsid w:val="00E4580F"/>
    <w:rsid w:val="00E4657A"/>
    <w:rsid w:val="00E46745"/>
    <w:rsid w:val="00E470EB"/>
    <w:rsid w:val="00E47342"/>
    <w:rsid w:val="00E47E4B"/>
    <w:rsid w:val="00E50166"/>
    <w:rsid w:val="00E50362"/>
    <w:rsid w:val="00E507DE"/>
    <w:rsid w:val="00E507E8"/>
    <w:rsid w:val="00E50854"/>
    <w:rsid w:val="00E51B7B"/>
    <w:rsid w:val="00E52432"/>
    <w:rsid w:val="00E5256F"/>
    <w:rsid w:val="00E52AEB"/>
    <w:rsid w:val="00E536F9"/>
    <w:rsid w:val="00E546A1"/>
    <w:rsid w:val="00E55333"/>
    <w:rsid w:val="00E5536A"/>
    <w:rsid w:val="00E5582E"/>
    <w:rsid w:val="00E5648B"/>
    <w:rsid w:val="00E56914"/>
    <w:rsid w:val="00E57274"/>
    <w:rsid w:val="00E601E9"/>
    <w:rsid w:val="00E6044F"/>
    <w:rsid w:val="00E628E6"/>
    <w:rsid w:val="00E6332F"/>
    <w:rsid w:val="00E63748"/>
    <w:rsid w:val="00E63A06"/>
    <w:rsid w:val="00E64344"/>
    <w:rsid w:val="00E64B7A"/>
    <w:rsid w:val="00E64CC1"/>
    <w:rsid w:val="00E66606"/>
    <w:rsid w:val="00E66D0A"/>
    <w:rsid w:val="00E66E59"/>
    <w:rsid w:val="00E67E5B"/>
    <w:rsid w:val="00E701C5"/>
    <w:rsid w:val="00E7029B"/>
    <w:rsid w:val="00E703C7"/>
    <w:rsid w:val="00E704A8"/>
    <w:rsid w:val="00E706A0"/>
    <w:rsid w:val="00E70E57"/>
    <w:rsid w:val="00E71AA4"/>
    <w:rsid w:val="00E71B65"/>
    <w:rsid w:val="00E720DE"/>
    <w:rsid w:val="00E724BA"/>
    <w:rsid w:val="00E730A6"/>
    <w:rsid w:val="00E736A1"/>
    <w:rsid w:val="00E73B7C"/>
    <w:rsid w:val="00E74457"/>
    <w:rsid w:val="00E76FC9"/>
    <w:rsid w:val="00E7742B"/>
    <w:rsid w:val="00E77996"/>
    <w:rsid w:val="00E802A3"/>
    <w:rsid w:val="00E80389"/>
    <w:rsid w:val="00E80C35"/>
    <w:rsid w:val="00E80ECD"/>
    <w:rsid w:val="00E81C1A"/>
    <w:rsid w:val="00E8315E"/>
    <w:rsid w:val="00E84263"/>
    <w:rsid w:val="00E84DDD"/>
    <w:rsid w:val="00E84EC6"/>
    <w:rsid w:val="00E85C57"/>
    <w:rsid w:val="00E86FC4"/>
    <w:rsid w:val="00E87787"/>
    <w:rsid w:val="00E87912"/>
    <w:rsid w:val="00E87C43"/>
    <w:rsid w:val="00E87FED"/>
    <w:rsid w:val="00E90E72"/>
    <w:rsid w:val="00E91100"/>
    <w:rsid w:val="00E91302"/>
    <w:rsid w:val="00E91543"/>
    <w:rsid w:val="00E9183D"/>
    <w:rsid w:val="00E92620"/>
    <w:rsid w:val="00E9304D"/>
    <w:rsid w:val="00E937DC"/>
    <w:rsid w:val="00E95135"/>
    <w:rsid w:val="00E959BA"/>
    <w:rsid w:val="00E96190"/>
    <w:rsid w:val="00E96C8B"/>
    <w:rsid w:val="00E96E78"/>
    <w:rsid w:val="00E97622"/>
    <w:rsid w:val="00E97966"/>
    <w:rsid w:val="00E97E8A"/>
    <w:rsid w:val="00EA00D3"/>
    <w:rsid w:val="00EA0C45"/>
    <w:rsid w:val="00EA0DAA"/>
    <w:rsid w:val="00EA31B9"/>
    <w:rsid w:val="00EA4215"/>
    <w:rsid w:val="00EA440D"/>
    <w:rsid w:val="00EA4FCB"/>
    <w:rsid w:val="00EA586B"/>
    <w:rsid w:val="00EA6035"/>
    <w:rsid w:val="00EA6C9C"/>
    <w:rsid w:val="00EA760F"/>
    <w:rsid w:val="00EA7EFB"/>
    <w:rsid w:val="00EB03FD"/>
    <w:rsid w:val="00EB0529"/>
    <w:rsid w:val="00EB06B3"/>
    <w:rsid w:val="00EB0B06"/>
    <w:rsid w:val="00EB1484"/>
    <w:rsid w:val="00EB1599"/>
    <w:rsid w:val="00EB2061"/>
    <w:rsid w:val="00EB25B5"/>
    <w:rsid w:val="00EB261B"/>
    <w:rsid w:val="00EB3A76"/>
    <w:rsid w:val="00EB3C1D"/>
    <w:rsid w:val="00EB3C7D"/>
    <w:rsid w:val="00EB3D00"/>
    <w:rsid w:val="00EB4897"/>
    <w:rsid w:val="00EB4EED"/>
    <w:rsid w:val="00EB6886"/>
    <w:rsid w:val="00EB6983"/>
    <w:rsid w:val="00EB6AC9"/>
    <w:rsid w:val="00EB6DAD"/>
    <w:rsid w:val="00EB7BB4"/>
    <w:rsid w:val="00EC00E5"/>
    <w:rsid w:val="00EC0133"/>
    <w:rsid w:val="00EC0A65"/>
    <w:rsid w:val="00EC0DE2"/>
    <w:rsid w:val="00EC0FA5"/>
    <w:rsid w:val="00EC140E"/>
    <w:rsid w:val="00EC1959"/>
    <w:rsid w:val="00EC22ED"/>
    <w:rsid w:val="00EC2603"/>
    <w:rsid w:val="00EC2DEB"/>
    <w:rsid w:val="00EC335D"/>
    <w:rsid w:val="00EC33D2"/>
    <w:rsid w:val="00EC34B2"/>
    <w:rsid w:val="00EC4D5F"/>
    <w:rsid w:val="00EC7850"/>
    <w:rsid w:val="00EC7DA2"/>
    <w:rsid w:val="00ED00A1"/>
    <w:rsid w:val="00ED0BA3"/>
    <w:rsid w:val="00ED13E5"/>
    <w:rsid w:val="00ED172F"/>
    <w:rsid w:val="00ED1FA1"/>
    <w:rsid w:val="00ED2054"/>
    <w:rsid w:val="00ED3511"/>
    <w:rsid w:val="00ED3790"/>
    <w:rsid w:val="00ED3CFC"/>
    <w:rsid w:val="00ED3DC3"/>
    <w:rsid w:val="00ED493A"/>
    <w:rsid w:val="00ED4B87"/>
    <w:rsid w:val="00ED4F47"/>
    <w:rsid w:val="00ED5941"/>
    <w:rsid w:val="00ED74B6"/>
    <w:rsid w:val="00ED7760"/>
    <w:rsid w:val="00ED7B5C"/>
    <w:rsid w:val="00ED7EF7"/>
    <w:rsid w:val="00EE06CD"/>
    <w:rsid w:val="00EE0713"/>
    <w:rsid w:val="00EE19E9"/>
    <w:rsid w:val="00EE1C43"/>
    <w:rsid w:val="00EE1DB3"/>
    <w:rsid w:val="00EE220F"/>
    <w:rsid w:val="00EE3097"/>
    <w:rsid w:val="00EE3301"/>
    <w:rsid w:val="00EE3E36"/>
    <w:rsid w:val="00EE441D"/>
    <w:rsid w:val="00EE4BAC"/>
    <w:rsid w:val="00EE56D9"/>
    <w:rsid w:val="00EE62C4"/>
    <w:rsid w:val="00EE6518"/>
    <w:rsid w:val="00EE7555"/>
    <w:rsid w:val="00EF14C9"/>
    <w:rsid w:val="00EF1972"/>
    <w:rsid w:val="00EF1AE3"/>
    <w:rsid w:val="00EF1EEC"/>
    <w:rsid w:val="00EF2B9F"/>
    <w:rsid w:val="00EF3AB8"/>
    <w:rsid w:val="00EF4FBC"/>
    <w:rsid w:val="00EF50BA"/>
    <w:rsid w:val="00EF598E"/>
    <w:rsid w:val="00EF5998"/>
    <w:rsid w:val="00EF5E7D"/>
    <w:rsid w:val="00EF6DDE"/>
    <w:rsid w:val="00EF6EE8"/>
    <w:rsid w:val="00EF7058"/>
    <w:rsid w:val="00EF70FC"/>
    <w:rsid w:val="00EF7197"/>
    <w:rsid w:val="00F0054C"/>
    <w:rsid w:val="00F00658"/>
    <w:rsid w:val="00F006FA"/>
    <w:rsid w:val="00F00A6F"/>
    <w:rsid w:val="00F0118E"/>
    <w:rsid w:val="00F0125A"/>
    <w:rsid w:val="00F0137F"/>
    <w:rsid w:val="00F0144E"/>
    <w:rsid w:val="00F0155B"/>
    <w:rsid w:val="00F01BAD"/>
    <w:rsid w:val="00F0209C"/>
    <w:rsid w:val="00F03256"/>
    <w:rsid w:val="00F03A6E"/>
    <w:rsid w:val="00F03D49"/>
    <w:rsid w:val="00F04081"/>
    <w:rsid w:val="00F054EC"/>
    <w:rsid w:val="00F05587"/>
    <w:rsid w:val="00F06378"/>
    <w:rsid w:val="00F066BC"/>
    <w:rsid w:val="00F06BAC"/>
    <w:rsid w:val="00F06CB6"/>
    <w:rsid w:val="00F10FBA"/>
    <w:rsid w:val="00F12003"/>
    <w:rsid w:val="00F12AD3"/>
    <w:rsid w:val="00F138DF"/>
    <w:rsid w:val="00F13B5F"/>
    <w:rsid w:val="00F1463F"/>
    <w:rsid w:val="00F148B9"/>
    <w:rsid w:val="00F14C7E"/>
    <w:rsid w:val="00F14FDF"/>
    <w:rsid w:val="00F155C3"/>
    <w:rsid w:val="00F15C87"/>
    <w:rsid w:val="00F16DB4"/>
    <w:rsid w:val="00F17904"/>
    <w:rsid w:val="00F17BBC"/>
    <w:rsid w:val="00F2031B"/>
    <w:rsid w:val="00F2083D"/>
    <w:rsid w:val="00F2143A"/>
    <w:rsid w:val="00F21B46"/>
    <w:rsid w:val="00F22564"/>
    <w:rsid w:val="00F234B9"/>
    <w:rsid w:val="00F235FE"/>
    <w:rsid w:val="00F24361"/>
    <w:rsid w:val="00F255C9"/>
    <w:rsid w:val="00F25787"/>
    <w:rsid w:val="00F2584D"/>
    <w:rsid w:val="00F27299"/>
    <w:rsid w:val="00F27891"/>
    <w:rsid w:val="00F303D1"/>
    <w:rsid w:val="00F305A6"/>
    <w:rsid w:val="00F312FC"/>
    <w:rsid w:val="00F32277"/>
    <w:rsid w:val="00F32C44"/>
    <w:rsid w:val="00F32D3A"/>
    <w:rsid w:val="00F33471"/>
    <w:rsid w:val="00F33B85"/>
    <w:rsid w:val="00F33D4B"/>
    <w:rsid w:val="00F34457"/>
    <w:rsid w:val="00F35489"/>
    <w:rsid w:val="00F359CC"/>
    <w:rsid w:val="00F37667"/>
    <w:rsid w:val="00F37C4F"/>
    <w:rsid w:val="00F407E5"/>
    <w:rsid w:val="00F409DD"/>
    <w:rsid w:val="00F40C45"/>
    <w:rsid w:val="00F4121B"/>
    <w:rsid w:val="00F41777"/>
    <w:rsid w:val="00F41BCD"/>
    <w:rsid w:val="00F41FF1"/>
    <w:rsid w:val="00F44C1B"/>
    <w:rsid w:val="00F458E9"/>
    <w:rsid w:val="00F460D8"/>
    <w:rsid w:val="00F46D2D"/>
    <w:rsid w:val="00F46E41"/>
    <w:rsid w:val="00F47346"/>
    <w:rsid w:val="00F474E3"/>
    <w:rsid w:val="00F47BF7"/>
    <w:rsid w:val="00F500B4"/>
    <w:rsid w:val="00F50D8D"/>
    <w:rsid w:val="00F51D5F"/>
    <w:rsid w:val="00F52020"/>
    <w:rsid w:val="00F526F7"/>
    <w:rsid w:val="00F52809"/>
    <w:rsid w:val="00F52A0E"/>
    <w:rsid w:val="00F52D1E"/>
    <w:rsid w:val="00F530D3"/>
    <w:rsid w:val="00F55980"/>
    <w:rsid w:val="00F5689A"/>
    <w:rsid w:val="00F6031D"/>
    <w:rsid w:val="00F611AF"/>
    <w:rsid w:val="00F61292"/>
    <w:rsid w:val="00F61E5F"/>
    <w:rsid w:val="00F6276D"/>
    <w:rsid w:val="00F628F8"/>
    <w:rsid w:val="00F62E8B"/>
    <w:rsid w:val="00F63825"/>
    <w:rsid w:val="00F63839"/>
    <w:rsid w:val="00F63C6B"/>
    <w:rsid w:val="00F64350"/>
    <w:rsid w:val="00F6603B"/>
    <w:rsid w:val="00F7006B"/>
    <w:rsid w:val="00F701CB"/>
    <w:rsid w:val="00F70379"/>
    <w:rsid w:val="00F703DC"/>
    <w:rsid w:val="00F704ED"/>
    <w:rsid w:val="00F704F3"/>
    <w:rsid w:val="00F718C1"/>
    <w:rsid w:val="00F71F12"/>
    <w:rsid w:val="00F7234C"/>
    <w:rsid w:val="00F72E3A"/>
    <w:rsid w:val="00F737E9"/>
    <w:rsid w:val="00F7396F"/>
    <w:rsid w:val="00F73992"/>
    <w:rsid w:val="00F73B26"/>
    <w:rsid w:val="00F74B06"/>
    <w:rsid w:val="00F7575A"/>
    <w:rsid w:val="00F75AC9"/>
    <w:rsid w:val="00F762E5"/>
    <w:rsid w:val="00F77774"/>
    <w:rsid w:val="00F7785B"/>
    <w:rsid w:val="00F8000C"/>
    <w:rsid w:val="00F803BB"/>
    <w:rsid w:val="00F8115A"/>
    <w:rsid w:val="00F81CF2"/>
    <w:rsid w:val="00F81EFD"/>
    <w:rsid w:val="00F822E7"/>
    <w:rsid w:val="00F82317"/>
    <w:rsid w:val="00F82461"/>
    <w:rsid w:val="00F8283A"/>
    <w:rsid w:val="00F82A04"/>
    <w:rsid w:val="00F83088"/>
    <w:rsid w:val="00F8346D"/>
    <w:rsid w:val="00F83C8C"/>
    <w:rsid w:val="00F84190"/>
    <w:rsid w:val="00F84C16"/>
    <w:rsid w:val="00F85CBE"/>
    <w:rsid w:val="00F862F6"/>
    <w:rsid w:val="00F8771C"/>
    <w:rsid w:val="00F905AF"/>
    <w:rsid w:val="00F907EE"/>
    <w:rsid w:val="00F91088"/>
    <w:rsid w:val="00F91D92"/>
    <w:rsid w:val="00F92B52"/>
    <w:rsid w:val="00F93212"/>
    <w:rsid w:val="00F934F5"/>
    <w:rsid w:val="00F93B5A"/>
    <w:rsid w:val="00F93B97"/>
    <w:rsid w:val="00F95498"/>
    <w:rsid w:val="00F9585A"/>
    <w:rsid w:val="00F96998"/>
    <w:rsid w:val="00F96E41"/>
    <w:rsid w:val="00F9742D"/>
    <w:rsid w:val="00F97652"/>
    <w:rsid w:val="00F97AF1"/>
    <w:rsid w:val="00FA0EF6"/>
    <w:rsid w:val="00FA113F"/>
    <w:rsid w:val="00FA1982"/>
    <w:rsid w:val="00FA1F85"/>
    <w:rsid w:val="00FA25FA"/>
    <w:rsid w:val="00FA2DAF"/>
    <w:rsid w:val="00FA3AE2"/>
    <w:rsid w:val="00FA40BA"/>
    <w:rsid w:val="00FA44BB"/>
    <w:rsid w:val="00FA4B77"/>
    <w:rsid w:val="00FA4BA0"/>
    <w:rsid w:val="00FA4DC1"/>
    <w:rsid w:val="00FA51B7"/>
    <w:rsid w:val="00FA5ABC"/>
    <w:rsid w:val="00FA5C4E"/>
    <w:rsid w:val="00FA6E10"/>
    <w:rsid w:val="00FA7013"/>
    <w:rsid w:val="00FB07D8"/>
    <w:rsid w:val="00FB09AF"/>
    <w:rsid w:val="00FB107A"/>
    <w:rsid w:val="00FB1B7A"/>
    <w:rsid w:val="00FB2114"/>
    <w:rsid w:val="00FB2EBB"/>
    <w:rsid w:val="00FB323F"/>
    <w:rsid w:val="00FB40AC"/>
    <w:rsid w:val="00FB5509"/>
    <w:rsid w:val="00FB594C"/>
    <w:rsid w:val="00FB6079"/>
    <w:rsid w:val="00FB626D"/>
    <w:rsid w:val="00FB691A"/>
    <w:rsid w:val="00FB6B8E"/>
    <w:rsid w:val="00FB6D4A"/>
    <w:rsid w:val="00FB7EBC"/>
    <w:rsid w:val="00FC0095"/>
    <w:rsid w:val="00FC0CF6"/>
    <w:rsid w:val="00FC0E9D"/>
    <w:rsid w:val="00FC1A88"/>
    <w:rsid w:val="00FC1DAD"/>
    <w:rsid w:val="00FC1E5A"/>
    <w:rsid w:val="00FC3682"/>
    <w:rsid w:val="00FC590A"/>
    <w:rsid w:val="00FC64D5"/>
    <w:rsid w:val="00FC65B8"/>
    <w:rsid w:val="00FC66BF"/>
    <w:rsid w:val="00FC6D39"/>
    <w:rsid w:val="00FC6E50"/>
    <w:rsid w:val="00FC766B"/>
    <w:rsid w:val="00FC7973"/>
    <w:rsid w:val="00FC7B6B"/>
    <w:rsid w:val="00FD08D9"/>
    <w:rsid w:val="00FD0FDA"/>
    <w:rsid w:val="00FD121D"/>
    <w:rsid w:val="00FD1451"/>
    <w:rsid w:val="00FD203B"/>
    <w:rsid w:val="00FD25ED"/>
    <w:rsid w:val="00FD28A2"/>
    <w:rsid w:val="00FD3C10"/>
    <w:rsid w:val="00FD3DB5"/>
    <w:rsid w:val="00FD4433"/>
    <w:rsid w:val="00FD54C5"/>
    <w:rsid w:val="00FD5A92"/>
    <w:rsid w:val="00FD65EF"/>
    <w:rsid w:val="00FD6609"/>
    <w:rsid w:val="00FD7370"/>
    <w:rsid w:val="00FD7839"/>
    <w:rsid w:val="00FD7CAE"/>
    <w:rsid w:val="00FD7F10"/>
    <w:rsid w:val="00FE029E"/>
    <w:rsid w:val="00FE1008"/>
    <w:rsid w:val="00FE100F"/>
    <w:rsid w:val="00FE141F"/>
    <w:rsid w:val="00FE23A5"/>
    <w:rsid w:val="00FE2785"/>
    <w:rsid w:val="00FE28F9"/>
    <w:rsid w:val="00FE2C87"/>
    <w:rsid w:val="00FE4FCF"/>
    <w:rsid w:val="00FE545F"/>
    <w:rsid w:val="00FE5969"/>
    <w:rsid w:val="00FF0FB7"/>
    <w:rsid w:val="00FF1274"/>
    <w:rsid w:val="00FF1551"/>
    <w:rsid w:val="00FF1D05"/>
    <w:rsid w:val="00FF23B4"/>
    <w:rsid w:val="00FF3A2B"/>
    <w:rsid w:val="00FF3D92"/>
    <w:rsid w:val="00FF461B"/>
    <w:rsid w:val="00FF5124"/>
    <w:rsid w:val="00FF5131"/>
    <w:rsid w:val="00FF5F3E"/>
    <w:rsid w:val="00FF5FD1"/>
    <w:rsid w:val="00FF6D7C"/>
    <w:rsid w:val="00FF7000"/>
    <w:rsid w:val="00FF72EC"/>
    <w:rsid w:val="00FF7A14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01"/>
    <o:shapelayout v:ext="edit">
      <o:idmap v:ext="edit" data="1"/>
    </o:shapelayout>
  </w:shapeDefaults>
  <w:decimalSymbol w:val="."/>
  <w:listSeparator w:val=","/>
  <w15:docId w15:val="{755444AE-BD9E-4C8C-BD0C-84AA89C23F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348B2"/>
    <w:pPr>
      <w:widowControl w:val="0"/>
    </w:pPr>
    <w:rPr>
      <w:kern w:val="2"/>
      <w:sz w:val="24"/>
      <w:szCs w:val="24"/>
    </w:rPr>
  </w:style>
  <w:style w:type="paragraph" w:styleId="1">
    <w:name w:val="heading 1"/>
    <w:basedOn w:val="a"/>
    <w:next w:val="a"/>
    <w:link w:val="10"/>
    <w:qFormat/>
    <w:rsid w:val="000D6C59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6F1E0E"/>
    <w:rPr>
      <w:rFonts w:ascii="Arial" w:hAnsi="Arial"/>
      <w:sz w:val="18"/>
      <w:szCs w:val="18"/>
    </w:rPr>
  </w:style>
  <w:style w:type="character" w:styleId="a4">
    <w:name w:val="Hyperlink"/>
    <w:basedOn w:val="a0"/>
    <w:rsid w:val="00572B68"/>
    <w:rPr>
      <w:color w:val="0000FF"/>
      <w:u w:val="single"/>
    </w:rPr>
  </w:style>
  <w:style w:type="paragraph" w:styleId="a5">
    <w:name w:val="header"/>
    <w:basedOn w:val="a"/>
    <w:link w:val="a6"/>
    <w:rsid w:val="001331F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rsid w:val="001331F4"/>
    <w:rPr>
      <w:kern w:val="2"/>
    </w:rPr>
  </w:style>
  <w:style w:type="paragraph" w:styleId="a7">
    <w:name w:val="footer"/>
    <w:basedOn w:val="a"/>
    <w:link w:val="a8"/>
    <w:rsid w:val="001331F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rsid w:val="001331F4"/>
    <w:rPr>
      <w:kern w:val="2"/>
    </w:rPr>
  </w:style>
  <w:style w:type="paragraph" w:styleId="a9">
    <w:name w:val="Date"/>
    <w:basedOn w:val="a"/>
    <w:next w:val="a"/>
    <w:rsid w:val="002101AE"/>
    <w:pPr>
      <w:jc w:val="right"/>
    </w:pPr>
  </w:style>
  <w:style w:type="character" w:customStyle="1" w:styleId="content">
    <w:name w:val="content"/>
    <w:basedOn w:val="a0"/>
    <w:rsid w:val="00210FAE"/>
  </w:style>
  <w:style w:type="paragraph" w:styleId="aa">
    <w:name w:val="Salutation"/>
    <w:basedOn w:val="a"/>
    <w:next w:val="a"/>
    <w:link w:val="ab"/>
    <w:rsid w:val="00662E78"/>
    <w:rPr>
      <w:rFonts w:asciiTheme="minorEastAsia" w:eastAsiaTheme="minorEastAsia" w:hAnsiTheme="minorEastAsia" w:cs="Arial"/>
    </w:rPr>
  </w:style>
  <w:style w:type="character" w:customStyle="1" w:styleId="ab">
    <w:name w:val="問候 字元"/>
    <w:basedOn w:val="a0"/>
    <w:link w:val="aa"/>
    <w:rsid w:val="00662E78"/>
    <w:rPr>
      <w:rFonts w:asciiTheme="minorEastAsia" w:eastAsiaTheme="minorEastAsia" w:hAnsiTheme="minorEastAsia" w:cs="Arial"/>
      <w:kern w:val="2"/>
      <w:sz w:val="24"/>
      <w:szCs w:val="24"/>
    </w:rPr>
  </w:style>
  <w:style w:type="paragraph" w:styleId="ac">
    <w:name w:val="Closing"/>
    <w:basedOn w:val="a"/>
    <w:link w:val="ad"/>
    <w:rsid w:val="00662E78"/>
    <w:pPr>
      <w:ind w:left="4320"/>
    </w:pPr>
    <w:rPr>
      <w:rFonts w:asciiTheme="minorEastAsia" w:eastAsiaTheme="minorEastAsia" w:hAnsiTheme="minorEastAsia" w:cs="Arial"/>
    </w:rPr>
  </w:style>
  <w:style w:type="character" w:customStyle="1" w:styleId="ad">
    <w:name w:val="結語 字元"/>
    <w:basedOn w:val="a0"/>
    <w:link w:val="ac"/>
    <w:rsid w:val="00662E78"/>
    <w:rPr>
      <w:rFonts w:asciiTheme="minorEastAsia" w:eastAsiaTheme="minorEastAsia" w:hAnsiTheme="minorEastAsia" w:cs="Arial"/>
      <w:kern w:val="2"/>
      <w:sz w:val="24"/>
      <w:szCs w:val="24"/>
    </w:rPr>
  </w:style>
  <w:style w:type="paragraph" w:styleId="Web">
    <w:name w:val="Normal (Web)"/>
    <w:basedOn w:val="a"/>
    <w:uiPriority w:val="99"/>
    <w:unhideWhenUsed/>
    <w:rsid w:val="00D62945"/>
    <w:pPr>
      <w:widowControl/>
      <w:spacing w:before="100" w:beforeAutospacing="1" w:after="100" w:afterAutospacing="1"/>
    </w:pPr>
    <w:rPr>
      <w:rFonts w:eastAsiaTheme="minorEastAsia"/>
      <w:kern w:val="0"/>
    </w:rPr>
  </w:style>
  <w:style w:type="character" w:customStyle="1" w:styleId="10">
    <w:name w:val="標題 1 字元"/>
    <w:basedOn w:val="a0"/>
    <w:link w:val="1"/>
    <w:rsid w:val="000D6C59"/>
    <w:rPr>
      <w:rFonts w:asciiTheme="majorHAnsi" w:eastAsiaTheme="majorEastAsia" w:hAnsiTheme="majorHAnsi" w:cstheme="majorBidi"/>
      <w:b/>
      <w:bCs/>
      <w:kern w:val="52"/>
      <w:sz w:val="52"/>
      <w:szCs w:val="5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132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17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09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onsumer.gov.mo&#65289;&#25110;&#24494;&#20449;(WeChat)&#24115;&#34399;&#26597;&#38321;&#35442;&#22577;&#21578;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consumer.gov.mo)&#21450;&#24494;&#20449;(WeChat)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C4468F3-328D-4E12-AD95-0D7AEBFA8D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8</TotalTime>
  <Pages>2</Pages>
  <Words>1079</Words>
  <Characters>285</Characters>
  <Application>Microsoft Office Word</Application>
  <DocSecurity>0</DocSecurity>
  <Lines>2</Lines>
  <Paragraphs>2</Paragraphs>
  <ScaleCrop>false</ScaleCrop>
  <Company/>
  <LinksUpToDate>false</LinksUpToDate>
  <CharactersWithSpaces>13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</dc:creator>
  <cp:lastModifiedBy>Un Ut Mui</cp:lastModifiedBy>
  <cp:revision>39</cp:revision>
  <cp:lastPrinted>2019-09-05T02:11:00Z</cp:lastPrinted>
  <dcterms:created xsi:type="dcterms:W3CDTF">2019-09-03T04:23:00Z</dcterms:created>
  <dcterms:modified xsi:type="dcterms:W3CDTF">2019-09-05T06:53:00Z</dcterms:modified>
</cp:coreProperties>
</file>